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AA18A6" w14:textId="77777777" w:rsidR="00F353ED" w:rsidRPr="00E1234B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b/>
          <w:sz w:val="24"/>
          <w:szCs w:val="24"/>
          <w:lang w:val="en-US"/>
        </w:rPr>
        <w:t>Supplemental Material</w:t>
      </w:r>
    </w:p>
    <w:p w14:paraId="0D9BDEF8" w14:textId="77777777" w:rsidR="00F076AA" w:rsidRDefault="00F076AA" w:rsidP="00F076AA">
      <w:pPr>
        <w:pStyle w:val="berschrift1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193B9C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Syntax for CFAs in Study 1</w:t>
      </w:r>
    </w:p>
    <w:p w14:paraId="45AEBCB9" w14:textId="77777777" w:rsidR="00F076AA" w:rsidRPr="009A5C4D" w:rsidRDefault="00F076AA" w:rsidP="00F076AA">
      <w:pPr>
        <w:pStyle w:val="berschrift2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S1 </w:t>
      </w:r>
      <w:proofErr w:type="spellStart"/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MPlus</w:t>
      </w:r>
      <w:proofErr w:type="spellEnd"/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Syntax 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for CFA with 1 factor</w:t>
      </w:r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in Study 1</w:t>
      </w:r>
    </w:p>
    <w:p w14:paraId="5B8AD694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Title: </w:t>
      </w:r>
      <w:r>
        <w:rPr>
          <w:rFonts w:ascii="Times New Roman" w:hAnsi="Times New Roman" w:cs="Times New Roman"/>
          <w:sz w:val="24"/>
          <w:szCs w:val="24"/>
          <w:lang w:val="en-US"/>
        </w:rPr>
        <w:t>CFA – 1 factor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7856CFA4" w14:textId="77777777" w:rsidR="00F076AA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ata: file = </w:t>
      </w:r>
      <w:r>
        <w:rPr>
          <w:rFonts w:ascii="Times New Roman" w:hAnsi="Times New Roman" w:cs="Times New Roman"/>
          <w:sz w:val="24"/>
          <w:szCs w:val="24"/>
          <w:lang w:val="en-US"/>
        </w:rPr>
        <w:t>Study1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.dat;</w:t>
      </w:r>
    </w:p>
    <w:p w14:paraId="3568CBA7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10598FED" w14:textId="77777777" w:rsidR="00F076AA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ariable: names =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lfd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Gend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ge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NrChild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rChom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geC1 AgeC2 AgeC3 AgeC4 AgeC5 </w:t>
      </w:r>
    </w:p>
    <w:p w14:paraId="56F32ACC" w14:textId="77777777" w:rsidR="00F076AA" w:rsidRDefault="00F076AA" w:rsidP="00F076AA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SupRe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!demographic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variables</w:t>
      </w:r>
    </w:p>
    <w:p w14:paraId="49BDBAB0" w14:textId="77777777" w:rsidR="00F076AA" w:rsidRDefault="00F076AA" w:rsidP="00F076AA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ED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A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D_2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WFEA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D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</w:p>
    <w:p w14:paraId="0EAFBEF8" w14:textId="77777777" w:rsidR="00F076AA" w:rsidRDefault="00F076AA" w:rsidP="00F076AA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EA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work-family enrichment at Time 1</w:t>
      </w:r>
    </w:p>
    <w:p w14:paraId="073DD915" w14:textId="77777777" w:rsidR="00F076AA" w:rsidRDefault="00F076AA" w:rsidP="00F076AA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CT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S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T_2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WFCS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T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6ABDBBD0" w14:textId="77777777" w:rsidR="00F076AA" w:rsidRDefault="00F076AA" w:rsidP="00F076AA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CS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work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-family conflict at Time 1</w:t>
      </w:r>
    </w:p>
    <w:p w14:paraId="0BDB1BD1" w14:textId="77777777" w:rsidR="00F076AA" w:rsidRDefault="00F076AA" w:rsidP="00F076AA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S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6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7</w:t>
      </w:r>
      <w:r>
        <w:rPr>
          <w:rFonts w:ascii="Times New Roman" w:hAnsi="Times New Roman" w:cs="Times New Roman"/>
          <w:sz w:val="24"/>
          <w:szCs w:val="24"/>
          <w:lang w:val="en-US"/>
        </w:rPr>
        <w:t>r S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C_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C_9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0</w:t>
      </w:r>
      <w:r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6FC6E110" w14:textId="77777777" w:rsidR="00F076AA" w:rsidRDefault="00F076AA" w:rsidP="00F076AA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SC_1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3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r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self-control at Time 1</w:t>
      </w:r>
    </w:p>
    <w:p w14:paraId="3BB50F3C" w14:textId="77777777" w:rsidR="00F076AA" w:rsidRPr="009A5C4D" w:rsidRDefault="00F076AA" w:rsidP="00F076AA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affective rumination at Time 1</w:t>
      </w:r>
    </w:p>
    <w:p w14:paraId="2C164458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PSP_3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blem-solving pondering at Time 1</w:t>
      </w:r>
    </w:p>
    <w:p w14:paraId="6D48ABBF" w14:textId="77777777" w:rsidR="00F076AA" w:rsidRDefault="00F076AA" w:rsidP="00F076AA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>t2_WFED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A_1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  <w:t>t2_WFEC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D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A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</w:t>
      </w:r>
    </w:p>
    <w:p w14:paraId="17F1BF0B" w14:textId="77777777" w:rsidR="00F076AA" w:rsidRPr="00E1234B" w:rsidRDefault="00F076AA" w:rsidP="00F076AA">
      <w:pPr>
        <w:spacing w:after="0" w:line="288" w:lineRule="auto"/>
        <w:ind w:left="1716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E1234B">
        <w:rPr>
          <w:rFonts w:ascii="Times New Roman" w:hAnsi="Times New Roman" w:cs="Times New Roman"/>
          <w:sz w:val="24"/>
          <w:szCs w:val="24"/>
          <w:lang w:val="de-DE"/>
        </w:rPr>
        <w:t>t2_WFEC_2 t2_WFED_3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ab/>
        <w:t>t2_WFEA_3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ab/>
        <w:t xml:space="preserve">t2_WFEC_3 !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de-DE"/>
        </w:rPr>
        <w:t>work-family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de-DE"/>
        </w:rPr>
        <w:t xml:space="preserve">  </w:t>
      </w:r>
    </w:p>
    <w:p w14:paraId="303AB7D4" w14:textId="77777777" w:rsidR="00F076AA" w:rsidRPr="00193B9C" w:rsidRDefault="00F076AA" w:rsidP="00F076AA">
      <w:pPr>
        <w:spacing w:after="0" w:line="288" w:lineRule="auto"/>
        <w:ind w:left="1716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! </w:t>
      </w:r>
      <w:proofErr w:type="spellStart"/>
      <w:r w:rsidRPr="00193B9C">
        <w:rPr>
          <w:rFonts w:ascii="Times New Roman" w:hAnsi="Times New Roman" w:cs="Times New Roman"/>
          <w:sz w:val="24"/>
          <w:szCs w:val="24"/>
          <w:lang w:val="de-DE"/>
        </w:rPr>
        <w:t>enrichment</w:t>
      </w:r>
      <w:proofErr w:type="spellEnd"/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 at Time 2</w:t>
      </w:r>
    </w:p>
    <w:p w14:paraId="57AB07A5" w14:textId="77777777" w:rsidR="00F076AA" w:rsidRDefault="00F076AA" w:rsidP="00F076AA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T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S_1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  <w:t>t2_WFCB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T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S_2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</w:p>
    <w:p w14:paraId="575137A8" w14:textId="7E17D481" w:rsidR="00F076AA" w:rsidRDefault="00F076AA" w:rsidP="00F076AA">
      <w:pPr>
        <w:spacing w:after="0" w:line="288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t2_WFCB_2 t2_WFCT_3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t2_WFCS_3 t2_WFCB_3</w:t>
      </w:r>
      <w:proofErr w:type="gramStart"/>
      <w:r w:rsidR="00405260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work-family conflict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AC8B39B" w14:textId="00C419A1" w:rsidR="00F076AA" w:rsidRPr="009A5C4D" w:rsidRDefault="00F076AA" w:rsidP="00C841FC">
      <w:pPr>
        <w:spacing w:after="0" w:line="288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!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>t Time 2</w:t>
      </w:r>
    </w:p>
    <w:p w14:paraId="709F18D2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missing = 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all(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>-77);</w:t>
      </w:r>
    </w:p>
    <w:p w14:paraId="5E9F192C" w14:textId="7BC3BAC4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usevar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= AR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18959CEE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PSP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3W</w:t>
      </w:r>
    </w:p>
    <w:p w14:paraId="3EB2182C" w14:textId="77777777" w:rsidR="00F076AA" w:rsidRPr="000E7E9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0E7E9D">
        <w:rPr>
          <w:rFonts w:ascii="Times New Roman" w:hAnsi="Times New Roman" w:cs="Times New Roman"/>
          <w:sz w:val="24"/>
          <w:szCs w:val="24"/>
          <w:lang w:val="de-DE"/>
        </w:rPr>
        <w:t>t2WFCS t2WFCT t2WFCB</w:t>
      </w:r>
    </w:p>
    <w:p w14:paraId="51563549" w14:textId="77777777" w:rsidR="00F076AA" w:rsidRPr="000E7E9D" w:rsidRDefault="00F076AA" w:rsidP="00F076AA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0E7E9D">
        <w:rPr>
          <w:rFonts w:ascii="Times New Roman" w:hAnsi="Times New Roman" w:cs="Times New Roman"/>
          <w:sz w:val="24"/>
          <w:szCs w:val="24"/>
          <w:lang w:val="de-DE"/>
        </w:rPr>
        <w:t xml:space="preserve">     t2WFEA t2WFEC t2WFED</w:t>
      </w:r>
    </w:p>
    <w:p w14:paraId="73472189" w14:textId="77777777" w:rsidR="00F076AA" w:rsidRPr="000A3A22" w:rsidRDefault="00F076AA" w:rsidP="00F076AA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E7E9D"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>
        <w:rPr>
          <w:rFonts w:ascii="Times New Roman" w:hAnsi="Times New Roman" w:cs="Times New Roman"/>
          <w:sz w:val="24"/>
          <w:szCs w:val="24"/>
          <w:lang w:val="en-US"/>
        </w:rPr>
        <w:t>SC1 SC2 SC3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0ADE73D1" w14:textId="77777777" w:rsidR="00F076AA" w:rsidRPr="000A3A22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130DD3E6" w14:textId="77777777" w:rsidR="00F076AA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>Define: t2WFCS = MEAN (t2_WFCS_1 t2_WFCS_2 t2_WFCS_3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create par</w:t>
      </w:r>
      <w:r>
        <w:rPr>
          <w:rFonts w:ascii="Times New Roman" w:hAnsi="Times New Roman" w:cs="Times New Roman"/>
          <w:sz w:val="24"/>
          <w:szCs w:val="24"/>
          <w:lang w:val="en-US"/>
        </w:rPr>
        <w:t>cel for strain-</w:t>
      </w:r>
    </w:p>
    <w:p w14:paraId="1486D029" w14:textId="77777777" w:rsidR="00F076AA" w:rsidRPr="000A3A22" w:rsidRDefault="00F076AA" w:rsidP="00F076AA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! based conflict</w:t>
      </w:r>
    </w:p>
    <w:p w14:paraId="12EC71D0" w14:textId="77777777" w:rsidR="00F076AA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t2WFCT = MEAN (t2_WFCT_1 t2_WFCT_2 t2_WFCT_3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ime-</w:t>
      </w:r>
    </w:p>
    <w:p w14:paraId="13D705E4" w14:textId="77777777" w:rsidR="00F076AA" w:rsidRPr="000A3A22" w:rsidRDefault="00F076AA" w:rsidP="00F076AA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! based conflict</w:t>
      </w:r>
    </w:p>
    <w:p w14:paraId="3B09C0B0" w14:textId="77777777" w:rsidR="00F076AA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t2WFCB = MEAN (t2_WFCB_1 t2_WFCB_2 t2_WFCB_3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create parcel for </w:t>
      </w:r>
    </w:p>
    <w:p w14:paraId="0031F702" w14:textId="77777777" w:rsidR="00F076AA" w:rsidRPr="000A3A22" w:rsidRDefault="00F076AA" w:rsidP="00F076AA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!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>be</w:t>
      </w:r>
      <w:r>
        <w:rPr>
          <w:rFonts w:ascii="Times New Roman" w:hAnsi="Times New Roman" w:cs="Times New Roman"/>
          <w:sz w:val="24"/>
          <w:szCs w:val="24"/>
          <w:lang w:val="en-US"/>
        </w:rPr>
        <w:t>havior-based conflict</w:t>
      </w:r>
    </w:p>
    <w:p w14:paraId="17DDBDC1" w14:textId="77777777" w:rsidR="00F076AA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t2WFEA = MEAN (t2_WFEA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>t2_WFEA_2 t2_WFEA_3)</w:t>
      </w:r>
      <w:proofErr w:type="gramStart"/>
      <w:r w:rsidRPr="008B0CF4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0C5472B" w14:textId="77777777" w:rsidR="00F076AA" w:rsidRPr="008B0CF4" w:rsidRDefault="00F076AA" w:rsidP="00F076AA">
      <w:pPr>
        <w:spacing w:after="0" w:line="288" w:lineRule="auto"/>
        <w:ind w:left="1416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! affective work-family enrichment</w:t>
      </w:r>
    </w:p>
    <w:p w14:paraId="1B480B5B" w14:textId="77777777" w:rsidR="00F076AA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           t2WFEC = MEAN (t2_WFE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>t2_WFEC_2 t2_WFEC_3)</w:t>
      </w:r>
      <w:proofErr w:type="gramStart"/>
      <w:r w:rsidRPr="008B0CF4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5E859BB" w14:textId="77777777" w:rsidR="00F076AA" w:rsidRPr="008B0CF4" w:rsidRDefault="00F076AA" w:rsidP="00F076AA">
      <w:pPr>
        <w:spacing w:after="0" w:line="288" w:lineRule="auto"/>
        <w:ind w:left="1416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! capital-based work-family enrichment</w:t>
      </w:r>
    </w:p>
    <w:p w14:paraId="2DC73333" w14:textId="77777777" w:rsidR="00F076AA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ab/>
        <w:t>t2WFED = MEAN (t2_WFED_1 t2_WFED_2 t2_WFED_3)</w:t>
      </w:r>
      <w:proofErr w:type="gramStart"/>
      <w:r w:rsidRPr="008B0CF4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E040451" w14:textId="77777777" w:rsidR="00F076AA" w:rsidRPr="008B0CF4" w:rsidRDefault="00F076AA" w:rsidP="00F076AA">
      <w:pPr>
        <w:spacing w:after="0" w:line="288" w:lineRule="auto"/>
        <w:ind w:left="1416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! developmental work-family enrichment</w:t>
      </w:r>
    </w:p>
    <w:p w14:paraId="0B267AA2" w14:textId="77777777" w:rsidR="00F076AA" w:rsidRPr="000A3A22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ab/>
        <w:t>SC1 = MEAN (SC_7r SC_4r SC_5r SC_6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eate Parcel 1 for self-control</w:t>
      </w:r>
    </w:p>
    <w:p w14:paraId="5E3B5F35" w14:textId="77777777" w:rsidR="00F076AA" w:rsidRPr="000A3A22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SC2 = MEAN (SC_3r SC_13r SC_8 SC_11 SC_1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eate Parcel 2 for self-control</w:t>
      </w:r>
    </w:p>
    <w:p w14:paraId="26C06399" w14:textId="77777777" w:rsidR="00F076AA" w:rsidRPr="000A3A22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>SC</w:t>
      </w: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= MEAN (SC_12r SC_10r SC_2r SC_9r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eate Parcel 3 for self-control</w:t>
      </w:r>
    </w:p>
    <w:p w14:paraId="3DB9BB46" w14:textId="77777777" w:rsidR="00F076AA" w:rsidRPr="008B0CF4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19524C57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nalysis:   estimator = MLR;</w:t>
      </w:r>
    </w:p>
    <w:p w14:paraId="05476C44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algorithm = integration;</w:t>
      </w:r>
    </w:p>
    <w:p w14:paraId="20112B32" w14:textId="77777777" w:rsidR="00F076AA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4DB2E35F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odel: </w:t>
      </w:r>
      <w:r>
        <w:rPr>
          <w:rFonts w:ascii="Times New Roman" w:hAnsi="Times New Roman" w:cs="Times New Roman"/>
          <w:sz w:val="24"/>
          <w:szCs w:val="24"/>
          <w:lang w:val="en-US"/>
        </w:rPr>
        <w:t>ONE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by AR_1W</w:t>
      </w:r>
    </w:p>
    <w:p w14:paraId="62C994EB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</w:p>
    <w:p w14:paraId="6A62DA4E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</w:t>
      </w:r>
    </w:p>
    <w:p w14:paraId="6D5DC17E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1W</w:t>
      </w:r>
    </w:p>
    <w:p w14:paraId="40D4F2D6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</w:p>
    <w:p w14:paraId="4474E385" w14:textId="77777777" w:rsidR="00F076AA" w:rsidRPr="000E7E9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E7E9D">
        <w:rPr>
          <w:rFonts w:ascii="Times New Roman" w:hAnsi="Times New Roman" w:cs="Times New Roman"/>
          <w:sz w:val="24"/>
          <w:szCs w:val="24"/>
          <w:lang w:val="de-DE"/>
        </w:rPr>
        <w:t>PSP_3W</w:t>
      </w:r>
    </w:p>
    <w:p w14:paraId="53492EBF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B10DC7">
        <w:rPr>
          <w:rFonts w:ascii="Times New Roman" w:hAnsi="Times New Roman" w:cs="Times New Roman"/>
          <w:sz w:val="24"/>
          <w:szCs w:val="24"/>
          <w:lang w:val="de-DE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T2WFCS</w:t>
      </w:r>
    </w:p>
    <w:p w14:paraId="39932F87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T2WFCT</w:t>
      </w:r>
    </w:p>
    <w:p w14:paraId="5E931539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T2WFCB</w:t>
      </w:r>
    </w:p>
    <w:p w14:paraId="4BA21AFA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B10DC7">
        <w:rPr>
          <w:rFonts w:ascii="Times New Roman" w:hAnsi="Times New Roman" w:cs="Times New Roman"/>
          <w:sz w:val="24"/>
          <w:szCs w:val="24"/>
          <w:lang w:val="de-DE"/>
        </w:rPr>
        <w:t xml:space="preserve">          </w:t>
      </w:r>
      <w:r>
        <w:rPr>
          <w:rFonts w:ascii="Times New Roman" w:hAnsi="Times New Roman" w:cs="Times New Roman"/>
          <w:sz w:val="24"/>
          <w:szCs w:val="24"/>
          <w:lang w:val="de-DE"/>
        </w:rPr>
        <w:tab/>
      </w:r>
      <w:r>
        <w:rPr>
          <w:rFonts w:ascii="Times New Roman" w:hAnsi="Times New Roman" w:cs="Times New Roman"/>
          <w:sz w:val="24"/>
          <w:szCs w:val="24"/>
          <w:lang w:val="de-DE"/>
        </w:rPr>
        <w:tab/>
        <w:t xml:space="preserve">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W</w:t>
      </w:r>
      <w:r>
        <w:rPr>
          <w:rFonts w:ascii="Times New Roman" w:hAnsi="Times New Roman" w:cs="Times New Roman"/>
          <w:sz w:val="24"/>
          <w:szCs w:val="24"/>
          <w:lang w:val="de-DE"/>
        </w:rPr>
        <w:t>FEA</w:t>
      </w:r>
    </w:p>
    <w:p w14:paraId="24F1B88C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WF</w:t>
      </w:r>
      <w:r>
        <w:rPr>
          <w:rFonts w:ascii="Times New Roman" w:hAnsi="Times New Roman" w:cs="Times New Roman"/>
          <w:sz w:val="24"/>
          <w:szCs w:val="24"/>
          <w:lang w:val="de-DE"/>
        </w:rPr>
        <w:t>EC</w:t>
      </w:r>
    </w:p>
    <w:p w14:paraId="68419086" w14:textId="77777777" w:rsidR="00F076AA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WF</w:t>
      </w:r>
      <w:r>
        <w:rPr>
          <w:rFonts w:ascii="Times New Roman" w:hAnsi="Times New Roman" w:cs="Times New Roman"/>
          <w:sz w:val="24"/>
          <w:szCs w:val="24"/>
          <w:lang w:val="de-DE"/>
        </w:rPr>
        <w:t>ED</w:t>
      </w:r>
    </w:p>
    <w:p w14:paraId="36525154" w14:textId="77777777" w:rsidR="00F076AA" w:rsidRPr="000E7E9D" w:rsidRDefault="00F076AA" w:rsidP="00F076AA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0E7E9D">
        <w:rPr>
          <w:rFonts w:ascii="Times New Roman" w:hAnsi="Times New Roman" w:cs="Times New Roman"/>
          <w:sz w:val="24"/>
          <w:szCs w:val="24"/>
          <w:lang w:val="de-DE"/>
        </w:rPr>
        <w:t xml:space="preserve">  SC1</w:t>
      </w:r>
    </w:p>
    <w:p w14:paraId="0F06C588" w14:textId="77777777" w:rsidR="00F076AA" w:rsidRPr="000E7E9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0E7E9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        SC2</w:t>
      </w:r>
    </w:p>
    <w:p w14:paraId="11D4A6DC" w14:textId="77777777" w:rsidR="00F076AA" w:rsidRPr="000E7E9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0E7E9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        SC3;</w:t>
      </w:r>
    </w:p>
    <w:p w14:paraId="2611FF18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</w:t>
      </w:r>
    </w:p>
    <w:p w14:paraId="1B7405E6" w14:textId="77777777" w:rsidR="00F076AA" w:rsidRPr="00B10DC7" w:rsidRDefault="00F076AA" w:rsidP="00F076A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10DC7">
        <w:rPr>
          <w:rFonts w:ascii="Times New Roman" w:hAnsi="Times New Roman" w:cs="Times New Roman"/>
          <w:sz w:val="24"/>
          <w:szCs w:val="24"/>
          <w:lang w:val="en-US"/>
        </w:rPr>
        <w:t xml:space="preserve">Output: </w:t>
      </w:r>
      <w:proofErr w:type="spellStart"/>
      <w:r w:rsidRPr="00B10DC7">
        <w:rPr>
          <w:rFonts w:ascii="Times New Roman" w:hAnsi="Times New Roman" w:cs="Times New Roman"/>
          <w:sz w:val="24"/>
          <w:szCs w:val="24"/>
          <w:lang w:val="en-US"/>
        </w:rPr>
        <w:t>sampstat</w:t>
      </w:r>
      <w:proofErr w:type="spellEnd"/>
      <w:r w:rsidRPr="00B10D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10DC7">
        <w:rPr>
          <w:rFonts w:ascii="Times New Roman" w:hAnsi="Times New Roman" w:cs="Times New Roman"/>
          <w:sz w:val="24"/>
          <w:szCs w:val="24"/>
          <w:lang w:val="en-US"/>
        </w:rPr>
        <w:t>stdyx</w:t>
      </w:r>
      <w:proofErr w:type="spellEnd"/>
      <w:r w:rsidRPr="00B10DC7">
        <w:rPr>
          <w:rFonts w:ascii="Times New Roman" w:hAnsi="Times New Roman" w:cs="Times New Roman"/>
          <w:sz w:val="24"/>
          <w:szCs w:val="24"/>
          <w:lang w:val="en-US"/>
        </w:rPr>
        <w:t xml:space="preserve">;     </w:t>
      </w:r>
    </w:p>
    <w:p w14:paraId="4D131BA6" w14:textId="77777777" w:rsidR="00F076AA" w:rsidRPr="009A5C4D" w:rsidRDefault="00F076AA" w:rsidP="00F076AA">
      <w:pPr>
        <w:pStyle w:val="berschrift2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2</w:t>
      </w:r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MPlus Syntax 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for CFA with 3 factors</w:t>
      </w:r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in Study 1</w:t>
      </w:r>
    </w:p>
    <w:p w14:paraId="71189A00" w14:textId="3958B433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Title: </w:t>
      </w:r>
      <w:r>
        <w:rPr>
          <w:rFonts w:ascii="Times New Roman" w:hAnsi="Times New Roman" w:cs="Times New Roman"/>
          <w:sz w:val="24"/>
          <w:szCs w:val="24"/>
          <w:lang w:val="en-US"/>
        </w:rPr>
        <w:t>CFA – 3 factors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4A8DD00C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ata: file = </w:t>
      </w:r>
      <w:r>
        <w:rPr>
          <w:rFonts w:ascii="Times New Roman" w:hAnsi="Times New Roman" w:cs="Times New Roman"/>
          <w:sz w:val="24"/>
          <w:szCs w:val="24"/>
          <w:lang w:val="en-US"/>
        </w:rPr>
        <w:t>Study1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.dat;</w:t>
      </w:r>
    </w:p>
    <w:p w14:paraId="3D732EB5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06D3A123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ariable: names =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lfd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Gend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ge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NrChild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rChom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geC1 AgeC2 AgeC3 AgeC4 AgeC5 </w:t>
      </w:r>
    </w:p>
    <w:p w14:paraId="7FD964D9" w14:textId="77777777" w:rsidR="00C841FC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SupRe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!demographic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variables</w:t>
      </w:r>
    </w:p>
    <w:p w14:paraId="51FECE52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ED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A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D_2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WFEA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D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</w:p>
    <w:p w14:paraId="373DF270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EA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work-family enrichment at Time 1</w:t>
      </w:r>
    </w:p>
    <w:p w14:paraId="5E8A7393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CT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S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T_2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WFCS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T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0080B3C9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CS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work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-family conflict at Time 1</w:t>
      </w:r>
    </w:p>
    <w:p w14:paraId="647DD047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S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6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7</w:t>
      </w:r>
      <w:r>
        <w:rPr>
          <w:rFonts w:ascii="Times New Roman" w:hAnsi="Times New Roman" w:cs="Times New Roman"/>
          <w:sz w:val="24"/>
          <w:szCs w:val="24"/>
          <w:lang w:val="en-US"/>
        </w:rPr>
        <w:t>r S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C_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C_9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0</w:t>
      </w:r>
      <w:r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49AC1EB7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SC_1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3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r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self-control at Time 1</w:t>
      </w:r>
    </w:p>
    <w:p w14:paraId="6B233F80" w14:textId="77777777" w:rsidR="00C841FC" w:rsidRPr="009A5C4D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affective rumination at Time 1</w:t>
      </w:r>
    </w:p>
    <w:p w14:paraId="4247F65B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PSP_3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blem-solving pondering at Time 1</w:t>
      </w:r>
    </w:p>
    <w:p w14:paraId="5DC2C76A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>t2_WFED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A_1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  <w:t>t2_WFEC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D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A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</w:t>
      </w:r>
    </w:p>
    <w:p w14:paraId="14691CDB" w14:textId="77777777" w:rsidR="00C841FC" w:rsidRPr="00E1234B" w:rsidRDefault="00C841FC" w:rsidP="00C841FC">
      <w:pPr>
        <w:spacing w:after="0" w:line="288" w:lineRule="auto"/>
        <w:ind w:left="1716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E1234B">
        <w:rPr>
          <w:rFonts w:ascii="Times New Roman" w:hAnsi="Times New Roman" w:cs="Times New Roman"/>
          <w:sz w:val="24"/>
          <w:szCs w:val="24"/>
          <w:lang w:val="de-DE"/>
        </w:rPr>
        <w:t>t2_WFEC_2 t2_WFED_3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ab/>
        <w:t>t2_WFEA_3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ab/>
        <w:t xml:space="preserve">t2_WFEC_3 !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de-DE"/>
        </w:rPr>
        <w:t>work-family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de-DE"/>
        </w:rPr>
        <w:t xml:space="preserve">  </w:t>
      </w:r>
    </w:p>
    <w:p w14:paraId="1F84ADE4" w14:textId="77777777" w:rsidR="00C841FC" w:rsidRPr="00193B9C" w:rsidRDefault="00C841FC" w:rsidP="00C841FC">
      <w:pPr>
        <w:spacing w:after="0" w:line="288" w:lineRule="auto"/>
        <w:ind w:left="1716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! </w:t>
      </w:r>
      <w:proofErr w:type="spellStart"/>
      <w:r w:rsidRPr="00193B9C">
        <w:rPr>
          <w:rFonts w:ascii="Times New Roman" w:hAnsi="Times New Roman" w:cs="Times New Roman"/>
          <w:sz w:val="24"/>
          <w:szCs w:val="24"/>
          <w:lang w:val="de-DE"/>
        </w:rPr>
        <w:t>enrichment</w:t>
      </w:r>
      <w:proofErr w:type="spellEnd"/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 at Time 2</w:t>
      </w:r>
    </w:p>
    <w:p w14:paraId="400FBD60" w14:textId="77777777" w:rsidR="00C841FC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T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S_1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  <w:t>t2_WFCB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T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S_2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</w:p>
    <w:p w14:paraId="36E0D289" w14:textId="07CAF146" w:rsidR="00C841FC" w:rsidRDefault="00C841FC" w:rsidP="00C841FC">
      <w:pPr>
        <w:spacing w:after="0" w:line="288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t2_WFCB_2 t2_WFCT_3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t2_WFCS_3 t2_WFCB_3</w:t>
      </w:r>
      <w:proofErr w:type="gramStart"/>
      <w:r w:rsidR="00405260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work-family conflict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9F99042" w14:textId="734060B5" w:rsidR="00C841FC" w:rsidRPr="009A5C4D" w:rsidRDefault="00C841FC" w:rsidP="00C841FC">
      <w:pPr>
        <w:spacing w:after="0" w:line="288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!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>t Time 2</w:t>
      </w:r>
    </w:p>
    <w:p w14:paraId="2620208D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            missing = 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all(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>-77);</w:t>
      </w:r>
    </w:p>
    <w:p w14:paraId="73FF87F4" w14:textId="5106ADC6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usevar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= AR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D0F9912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PSP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3W</w:t>
      </w:r>
    </w:p>
    <w:p w14:paraId="4A702413" w14:textId="77777777" w:rsidR="00C841FC" w:rsidRP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C841FC">
        <w:rPr>
          <w:rFonts w:ascii="Times New Roman" w:hAnsi="Times New Roman" w:cs="Times New Roman"/>
          <w:sz w:val="24"/>
          <w:szCs w:val="24"/>
          <w:lang w:val="de-DE"/>
        </w:rPr>
        <w:t>t2WFCS t2WFCT t2WFCB</w:t>
      </w:r>
    </w:p>
    <w:p w14:paraId="4B24D341" w14:textId="77777777" w:rsidR="00C841FC" w:rsidRPr="00C841FC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C841FC">
        <w:rPr>
          <w:rFonts w:ascii="Times New Roman" w:hAnsi="Times New Roman" w:cs="Times New Roman"/>
          <w:sz w:val="24"/>
          <w:szCs w:val="24"/>
          <w:lang w:val="de-DE"/>
        </w:rPr>
        <w:t xml:space="preserve">     t2WFEA t2WFEC t2WFED</w:t>
      </w:r>
    </w:p>
    <w:p w14:paraId="5EC94319" w14:textId="77777777" w:rsidR="00C841FC" w:rsidRPr="000A3A22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C841FC"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>
        <w:rPr>
          <w:rFonts w:ascii="Times New Roman" w:hAnsi="Times New Roman" w:cs="Times New Roman"/>
          <w:sz w:val="24"/>
          <w:szCs w:val="24"/>
          <w:lang w:val="en-US"/>
        </w:rPr>
        <w:t>SC1 SC2 SC3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6A1FF1CB" w14:textId="77777777" w:rsidR="00C841FC" w:rsidRPr="000A3A22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668BDF2C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>Define: t2WFCS = MEAN (t2_WFCS_1 t2_WFCS_2 t2_WFCS_3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create par</w:t>
      </w:r>
      <w:r>
        <w:rPr>
          <w:rFonts w:ascii="Times New Roman" w:hAnsi="Times New Roman" w:cs="Times New Roman"/>
          <w:sz w:val="24"/>
          <w:szCs w:val="24"/>
          <w:lang w:val="en-US"/>
        </w:rPr>
        <w:t>cel for strain-</w:t>
      </w:r>
    </w:p>
    <w:p w14:paraId="1EFD8071" w14:textId="77777777" w:rsidR="00C841FC" w:rsidRPr="000A3A22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! based conflict</w:t>
      </w:r>
    </w:p>
    <w:p w14:paraId="7E352046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t2WFCT = MEAN (t2_WFCT_1 t2_WFCT_2 t2_WFCT_3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ime-</w:t>
      </w:r>
    </w:p>
    <w:p w14:paraId="57242A98" w14:textId="77777777" w:rsidR="00C841FC" w:rsidRPr="000A3A22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! based conflict</w:t>
      </w:r>
    </w:p>
    <w:p w14:paraId="2182EB27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t2WFCB = MEAN (t2_WFCB_1 t2_WFCB_2 t2_WFCB_3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create parcel for </w:t>
      </w:r>
    </w:p>
    <w:p w14:paraId="3683FA28" w14:textId="77777777" w:rsidR="00C841FC" w:rsidRPr="000A3A22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!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>be</w:t>
      </w:r>
      <w:r>
        <w:rPr>
          <w:rFonts w:ascii="Times New Roman" w:hAnsi="Times New Roman" w:cs="Times New Roman"/>
          <w:sz w:val="24"/>
          <w:szCs w:val="24"/>
          <w:lang w:val="en-US"/>
        </w:rPr>
        <w:t>havior-based conflict</w:t>
      </w:r>
    </w:p>
    <w:p w14:paraId="002092D9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t2WFEA = MEAN (t2_WFEA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>t2_WFEA_2 t2_WFEA_3)</w:t>
      </w:r>
      <w:proofErr w:type="gramStart"/>
      <w:r w:rsidRPr="008B0CF4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CAE38CA" w14:textId="77777777" w:rsidR="00C841FC" w:rsidRPr="008B0CF4" w:rsidRDefault="00C841FC" w:rsidP="00C841FC">
      <w:pPr>
        <w:spacing w:after="0" w:line="288" w:lineRule="auto"/>
        <w:ind w:left="1416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! affective work-family enrichment</w:t>
      </w:r>
    </w:p>
    <w:p w14:paraId="42C592CC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           t2WFEC = MEAN (t2_WFE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>t2_WFEC_2 t2_WFEC_3)</w:t>
      </w:r>
      <w:proofErr w:type="gramStart"/>
      <w:r w:rsidRPr="008B0CF4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09D7640" w14:textId="77777777" w:rsidR="00C841FC" w:rsidRPr="008B0CF4" w:rsidRDefault="00C841FC" w:rsidP="00C841FC">
      <w:pPr>
        <w:spacing w:after="0" w:line="288" w:lineRule="auto"/>
        <w:ind w:left="1416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! capital-based work-family enrichment</w:t>
      </w:r>
    </w:p>
    <w:p w14:paraId="23CE3C6F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ab/>
        <w:t>t2WFED = MEAN (t2_WFED_1 t2_WFED_2 t2_WFED_3)</w:t>
      </w:r>
      <w:proofErr w:type="gramStart"/>
      <w:r w:rsidRPr="008B0CF4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9F1373B" w14:textId="77777777" w:rsidR="00C841FC" w:rsidRPr="008B0CF4" w:rsidRDefault="00C841FC" w:rsidP="00C841FC">
      <w:pPr>
        <w:spacing w:after="0" w:line="288" w:lineRule="auto"/>
        <w:ind w:left="1416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! developmental work-family enrichment</w:t>
      </w:r>
    </w:p>
    <w:p w14:paraId="75E0A228" w14:textId="77777777" w:rsidR="00C841FC" w:rsidRPr="000A3A22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ab/>
        <w:t>SC1 = MEAN (SC_7r SC_4r SC_5r SC_6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eate Parcel 1 for self-control</w:t>
      </w:r>
    </w:p>
    <w:p w14:paraId="45B9BC8F" w14:textId="77777777" w:rsidR="00C841FC" w:rsidRPr="000A3A22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SC2 = MEAN (SC_3r SC_13r SC_8 SC_11 SC_1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eate Parcel 2 for self-control</w:t>
      </w:r>
    </w:p>
    <w:p w14:paraId="0183A6AD" w14:textId="77777777" w:rsidR="00C841FC" w:rsidRPr="000A3A22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>SC</w:t>
      </w: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= MEAN (SC_12r SC_10r SC_2r SC_9r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eate Parcel 3 for self-control</w:t>
      </w:r>
    </w:p>
    <w:p w14:paraId="329DDD77" w14:textId="77777777" w:rsidR="00C841FC" w:rsidRPr="008B0CF4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6D45F4EC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nalysis:   estimator = MLR;</w:t>
      </w:r>
    </w:p>
    <w:p w14:paraId="2FD1ED25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algorithm = integration;</w:t>
      </w:r>
    </w:p>
    <w:p w14:paraId="238379C9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6DBCB9EC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odel: </w:t>
      </w:r>
      <w:r>
        <w:rPr>
          <w:rFonts w:ascii="Times New Roman" w:hAnsi="Times New Roman" w:cs="Times New Roman"/>
          <w:sz w:val="24"/>
          <w:szCs w:val="24"/>
          <w:lang w:val="en-US"/>
        </w:rPr>
        <w:t>ONE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by   AR_1W</w:t>
      </w:r>
    </w:p>
    <w:p w14:paraId="7C35770F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</w:p>
    <w:p w14:paraId="2A25830C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</w:t>
      </w:r>
    </w:p>
    <w:p w14:paraId="7C211BED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1W</w:t>
      </w:r>
    </w:p>
    <w:p w14:paraId="1D39589F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</w:p>
    <w:p w14:paraId="3C09999D" w14:textId="77777777" w:rsidR="00F076AA" w:rsidRPr="000E7E9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</w:t>
      </w:r>
      <w:r w:rsidRPr="000E7E9D">
        <w:rPr>
          <w:rFonts w:ascii="Times New Roman" w:hAnsi="Times New Roman" w:cs="Times New Roman"/>
          <w:sz w:val="24"/>
          <w:szCs w:val="24"/>
          <w:lang w:val="de-DE"/>
        </w:rPr>
        <w:t>PSP_3W</w:t>
      </w:r>
    </w:p>
    <w:p w14:paraId="5756EB4F" w14:textId="77777777" w:rsidR="00F076AA" w:rsidRPr="009A5C4D" w:rsidRDefault="00F076AA" w:rsidP="00F076AA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0E7E9D">
        <w:rPr>
          <w:rFonts w:ascii="Times New Roman" w:hAnsi="Times New Roman" w:cs="Times New Roman"/>
          <w:sz w:val="24"/>
          <w:szCs w:val="24"/>
          <w:lang w:val="de-DE"/>
        </w:rPr>
        <w:t xml:space="preserve">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WFCS</w:t>
      </w:r>
    </w:p>
    <w:p w14:paraId="3C8E1648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WFCT</w:t>
      </w:r>
    </w:p>
    <w:p w14:paraId="31F9A72B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WFCB;</w:t>
      </w:r>
    </w:p>
    <w:p w14:paraId="518EDC62" w14:textId="7923A90F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B10DC7">
        <w:rPr>
          <w:rFonts w:ascii="Times New Roman" w:hAnsi="Times New Roman" w:cs="Times New Roman"/>
          <w:sz w:val="24"/>
          <w:szCs w:val="24"/>
          <w:lang w:val="de-DE"/>
        </w:rPr>
        <w:t xml:space="preserve">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WF</w:t>
      </w:r>
      <w:r>
        <w:rPr>
          <w:rFonts w:ascii="Times New Roman" w:hAnsi="Times New Roman" w:cs="Times New Roman"/>
          <w:sz w:val="24"/>
          <w:szCs w:val="24"/>
          <w:lang w:val="de-DE"/>
        </w:rPr>
        <w:t>E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de-DE"/>
        </w:rPr>
        <w:t>by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C841FC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W</w:t>
      </w:r>
      <w:r>
        <w:rPr>
          <w:rFonts w:ascii="Times New Roman" w:hAnsi="Times New Roman" w:cs="Times New Roman"/>
          <w:sz w:val="24"/>
          <w:szCs w:val="24"/>
          <w:lang w:val="de-DE"/>
        </w:rPr>
        <w:t>FEA</w:t>
      </w:r>
    </w:p>
    <w:p w14:paraId="70A98B8B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T2WF</w:t>
      </w:r>
      <w:r>
        <w:rPr>
          <w:rFonts w:ascii="Times New Roman" w:hAnsi="Times New Roman" w:cs="Times New Roman"/>
          <w:sz w:val="24"/>
          <w:szCs w:val="24"/>
          <w:lang w:val="de-DE"/>
        </w:rPr>
        <w:t>EC</w:t>
      </w:r>
    </w:p>
    <w:p w14:paraId="335B3B93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T2WF</w:t>
      </w:r>
      <w:r>
        <w:rPr>
          <w:rFonts w:ascii="Times New Roman" w:hAnsi="Times New Roman" w:cs="Times New Roman"/>
          <w:sz w:val="24"/>
          <w:szCs w:val="24"/>
          <w:lang w:val="de-DE"/>
        </w:rPr>
        <w:t>ED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;</w:t>
      </w:r>
    </w:p>
    <w:p w14:paraId="4E09356B" w14:textId="77777777" w:rsidR="00F076AA" w:rsidRPr="000A3A22" w:rsidRDefault="00F076AA" w:rsidP="00F076AA">
      <w:pPr>
        <w:spacing w:after="0" w:line="288" w:lineRule="auto"/>
        <w:ind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>SC by SC1</w:t>
      </w:r>
    </w:p>
    <w:p w14:paraId="52531A7E" w14:textId="77777777" w:rsidR="00F076AA" w:rsidRPr="000A3A22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>SC2</w:t>
      </w:r>
    </w:p>
    <w:p w14:paraId="592C3EB2" w14:textId="77777777" w:rsidR="00F076AA" w:rsidRPr="00B10DC7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r w:rsidRPr="00B10DC7">
        <w:rPr>
          <w:rFonts w:ascii="Times New Roman" w:hAnsi="Times New Roman" w:cs="Times New Roman"/>
          <w:sz w:val="24"/>
          <w:szCs w:val="24"/>
          <w:lang w:val="en-US"/>
        </w:rPr>
        <w:t>SC3;</w:t>
      </w:r>
    </w:p>
    <w:p w14:paraId="116E1439" w14:textId="77777777" w:rsidR="00F076AA" w:rsidRPr="00B10DC7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B10DC7">
        <w:rPr>
          <w:rFonts w:ascii="Times New Roman" w:hAnsi="Times New Roman" w:cs="Times New Roman"/>
          <w:sz w:val="24"/>
          <w:szCs w:val="24"/>
          <w:lang w:val="en-US"/>
        </w:rPr>
        <w:t xml:space="preserve">          </w:t>
      </w:r>
    </w:p>
    <w:p w14:paraId="470A9537" w14:textId="77777777" w:rsidR="00F076AA" w:rsidRPr="000E7E9D" w:rsidRDefault="00F076AA" w:rsidP="00F076A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Output: </w:t>
      </w:r>
      <w:proofErr w:type="spellStart"/>
      <w:r w:rsidRPr="000E7E9D">
        <w:rPr>
          <w:rFonts w:ascii="Times New Roman" w:hAnsi="Times New Roman" w:cs="Times New Roman"/>
          <w:sz w:val="24"/>
          <w:szCs w:val="24"/>
          <w:lang w:val="en-US"/>
        </w:rPr>
        <w:t>sampstat</w:t>
      </w:r>
      <w:proofErr w:type="spellEnd"/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E7E9D">
        <w:rPr>
          <w:rFonts w:ascii="Times New Roman" w:hAnsi="Times New Roman" w:cs="Times New Roman"/>
          <w:sz w:val="24"/>
          <w:szCs w:val="24"/>
          <w:lang w:val="en-US"/>
        </w:rPr>
        <w:t>stdyx</w:t>
      </w:r>
      <w:proofErr w:type="spellEnd"/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;     </w:t>
      </w:r>
    </w:p>
    <w:p w14:paraId="551F8701" w14:textId="77777777" w:rsidR="00F076AA" w:rsidRPr="009A5C4D" w:rsidRDefault="00F076AA" w:rsidP="00A00156">
      <w:pPr>
        <w:pStyle w:val="berschrift2"/>
        <w:tabs>
          <w:tab w:val="left" w:pos="2835"/>
        </w:tabs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lastRenderedPageBreak/>
        <w:t>S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3</w:t>
      </w:r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</w:t>
      </w:r>
      <w:proofErr w:type="spellStart"/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MPlus</w:t>
      </w:r>
      <w:proofErr w:type="spellEnd"/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Syntax 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for CFA with 4 factors</w:t>
      </w:r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in Study 1</w:t>
      </w:r>
    </w:p>
    <w:p w14:paraId="358B1219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Title: </w:t>
      </w:r>
      <w:r>
        <w:rPr>
          <w:rFonts w:ascii="Times New Roman" w:hAnsi="Times New Roman" w:cs="Times New Roman"/>
          <w:sz w:val="24"/>
          <w:szCs w:val="24"/>
          <w:lang w:val="en-US"/>
        </w:rPr>
        <w:t>CFA – 4 factors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398D7C44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ata: file = </w:t>
      </w:r>
      <w:r>
        <w:rPr>
          <w:rFonts w:ascii="Times New Roman" w:hAnsi="Times New Roman" w:cs="Times New Roman"/>
          <w:sz w:val="24"/>
          <w:szCs w:val="24"/>
          <w:lang w:val="en-US"/>
        </w:rPr>
        <w:t>Study1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.dat;</w:t>
      </w:r>
    </w:p>
    <w:p w14:paraId="03E51BA4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07621B61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ariable: names =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lfd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Gend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ge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NrChild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rChom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geC1 AgeC2 AgeC3 AgeC4 AgeC5 </w:t>
      </w:r>
    </w:p>
    <w:p w14:paraId="59C0FF93" w14:textId="77777777" w:rsidR="00C841FC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SupRe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!demographic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variables</w:t>
      </w:r>
    </w:p>
    <w:p w14:paraId="5C19921A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ED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A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D_2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WFEA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D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</w:p>
    <w:p w14:paraId="5C06D845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EA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work-family enrichment at Time 1</w:t>
      </w:r>
    </w:p>
    <w:p w14:paraId="0DA3AD54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CT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S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T_2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WFCS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T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5B3D3652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CS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work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-family conflict at Time 1</w:t>
      </w:r>
    </w:p>
    <w:p w14:paraId="5659DA94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S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6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7</w:t>
      </w:r>
      <w:r>
        <w:rPr>
          <w:rFonts w:ascii="Times New Roman" w:hAnsi="Times New Roman" w:cs="Times New Roman"/>
          <w:sz w:val="24"/>
          <w:szCs w:val="24"/>
          <w:lang w:val="en-US"/>
        </w:rPr>
        <w:t>r S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C_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C_9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0</w:t>
      </w:r>
      <w:r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50234418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SC_1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3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r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self-control at Time 1</w:t>
      </w:r>
    </w:p>
    <w:p w14:paraId="73F82EDF" w14:textId="77777777" w:rsidR="00C841FC" w:rsidRPr="009A5C4D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affective rumination at Time 1</w:t>
      </w:r>
    </w:p>
    <w:p w14:paraId="132B1F45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PSP_3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blem-solving pondering at Time 1</w:t>
      </w:r>
    </w:p>
    <w:p w14:paraId="785B5016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>t2_WFED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A_1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  <w:t>t2_WFEC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D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A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</w:t>
      </w:r>
    </w:p>
    <w:p w14:paraId="621C5AC5" w14:textId="77777777" w:rsidR="00C841FC" w:rsidRPr="00E1234B" w:rsidRDefault="00C841FC" w:rsidP="00C841FC">
      <w:pPr>
        <w:spacing w:after="0" w:line="288" w:lineRule="auto"/>
        <w:ind w:left="1716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E1234B">
        <w:rPr>
          <w:rFonts w:ascii="Times New Roman" w:hAnsi="Times New Roman" w:cs="Times New Roman"/>
          <w:sz w:val="24"/>
          <w:szCs w:val="24"/>
          <w:lang w:val="de-DE"/>
        </w:rPr>
        <w:t>t2_WFEC_2 t2_WFED_3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ab/>
        <w:t>t2_WFEA_3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ab/>
        <w:t xml:space="preserve">t2_WFEC_3 !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de-DE"/>
        </w:rPr>
        <w:t>work-family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de-DE"/>
        </w:rPr>
        <w:t xml:space="preserve">  </w:t>
      </w:r>
    </w:p>
    <w:p w14:paraId="74D31E4A" w14:textId="77777777" w:rsidR="00C841FC" w:rsidRPr="00193B9C" w:rsidRDefault="00C841FC" w:rsidP="00C841FC">
      <w:pPr>
        <w:spacing w:after="0" w:line="288" w:lineRule="auto"/>
        <w:ind w:left="1716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! </w:t>
      </w:r>
      <w:proofErr w:type="spellStart"/>
      <w:r w:rsidRPr="00193B9C">
        <w:rPr>
          <w:rFonts w:ascii="Times New Roman" w:hAnsi="Times New Roman" w:cs="Times New Roman"/>
          <w:sz w:val="24"/>
          <w:szCs w:val="24"/>
          <w:lang w:val="de-DE"/>
        </w:rPr>
        <w:t>enrichment</w:t>
      </w:r>
      <w:proofErr w:type="spellEnd"/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 at Time 2</w:t>
      </w:r>
    </w:p>
    <w:p w14:paraId="623DFE35" w14:textId="77777777" w:rsidR="00C841FC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T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S_1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  <w:t>t2_WFCB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T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S_2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</w:p>
    <w:p w14:paraId="7F4E24DF" w14:textId="0F96C51A" w:rsidR="00C841FC" w:rsidRDefault="00C841FC" w:rsidP="00C841FC">
      <w:pPr>
        <w:spacing w:after="0" w:line="288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t2_WFCB_2 t2_WFCT_3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t2_WFCS_3 t2_WFCB_3</w:t>
      </w:r>
      <w:proofErr w:type="gramStart"/>
      <w:r w:rsidR="00405260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work-family conflict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3E9753F" w14:textId="2614328A" w:rsidR="00C841FC" w:rsidRPr="009A5C4D" w:rsidRDefault="00C841FC" w:rsidP="00C841FC">
      <w:pPr>
        <w:spacing w:after="0" w:line="288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!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>t Time 2</w:t>
      </w:r>
    </w:p>
    <w:p w14:paraId="5E43E400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missing = 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all(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>-77);</w:t>
      </w:r>
    </w:p>
    <w:p w14:paraId="138509F8" w14:textId="7F18281E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usevar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= AR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71DC26D6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PSP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3W</w:t>
      </w:r>
    </w:p>
    <w:p w14:paraId="25CAE557" w14:textId="77777777" w:rsidR="00C841FC" w:rsidRP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C841FC">
        <w:rPr>
          <w:rFonts w:ascii="Times New Roman" w:hAnsi="Times New Roman" w:cs="Times New Roman"/>
          <w:sz w:val="24"/>
          <w:szCs w:val="24"/>
          <w:lang w:val="de-DE"/>
        </w:rPr>
        <w:t>t2WFCS t2WFCT t2WFCB</w:t>
      </w:r>
    </w:p>
    <w:p w14:paraId="73CD0F59" w14:textId="77777777" w:rsidR="00C841FC" w:rsidRPr="00C841FC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C841FC">
        <w:rPr>
          <w:rFonts w:ascii="Times New Roman" w:hAnsi="Times New Roman" w:cs="Times New Roman"/>
          <w:sz w:val="24"/>
          <w:szCs w:val="24"/>
          <w:lang w:val="de-DE"/>
        </w:rPr>
        <w:t xml:space="preserve">     t2WFEA t2WFEC t2WFED</w:t>
      </w:r>
    </w:p>
    <w:p w14:paraId="1CD2B3E2" w14:textId="77777777" w:rsidR="00C841FC" w:rsidRPr="000A3A22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C841FC"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>
        <w:rPr>
          <w:rFonts w:ascii="Times New Roman" w:hAnsi="Times New Roman" w:cs="Times New Roman"/>
          <w:sz w:val="24"/>
          <w:szCs w:val="24"/>
          <w:lang w:val="en-US"/>
        </w:rPr>
        <w:t>SC1 SC2 SC3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5A4BA3F7" w14:textId="77777777" w:rsidR="00C841FC" w:rsidRPr="000A3A22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22DE23C8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>Define: t2WFCS = MEAN (t2_WFCS_1 t2_WFCS_2 t2_WFCS_3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create par</w:t>
      </w:r>
      <w:r>
        <w:rPr>
          <w:rFonts w:ascii="Times New Roman" w:hAnsi="Times New Roman" w:cs="Times New Roman"/>
          <w:sz w:val="24"/>
          <w:szCs w:val="24"/>
          <w:lang w:val="en-US"/>
        </w:rPr>
        <w:t>cel for strain-</w:t>
      </w:r>
    </w:p>
    <w:p w14:paraId="3F0F7C75" w14:textId="77777777" w:rsidR="00C841FC" w:rsidRPr="000A3A22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! based conflict</w:t>
      </w:r>
    </w:p>
    <w:p w14:paraId="50267550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t2WFCT = MEAN (t2_WFCT_1 t2_WFCT_2 t2_WFCT_3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ime-</w:t>
      </w:r>
    </w:p>
    <w:p w14:paraId="6E6F4B9C" w14:textId="77777777" w:rsidR="00C841FC" w:rsidRPr="000A3A22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! based conflict</w:t>
      </w:r>
    </w:p>
    <w:p w14:paraId="3EB49FCD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t2WFCB = MEAN (t2_WFCB_1 t2_WFCB_2 t2_WFCB_3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create parcel for </w:t>
      </w:r>
    </w:p>
    <w:p w14:paraId="32634654" w14:textId="77777777" w:rsidR="00C841FC" w:rsidRPr="000A3A22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!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>be</w:t>
      </w:r>
      <w:r>
        <w:rPr>
          <w:rFonts w:ascii="Times New Roman" w:hAnsi="Times New Roman" w:cs="Times New Roman"/>
          <w:sz w:val="24"/>
          <w:szCs w:val="24"/>
          <w:lang w:val="en-US"/>
        </w:rPr>
        <w:t>havior-based conflict</w:t>
      </w:r>
    </w:p>
    <w:p w14:paraId="258DC99A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t2WFEA = MEAN (t2_WFEA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>t2_WFEA_2 t2_WFEA_3)</w:t>
      </w:r>
      <w:proofErr w:type="gramStart"/>
      <w:r w:rsidRPr="008B0CF4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B7BDE8E" w14:textId="77777777" w:rsidR="00C841FC" w:rsidRPr="008B0CF4" w:rsidRDefault="00C841FC" w:rsidP="00C841FC">
      <w:pPr>
        <w:spacing w:after="0" w:line="288" w:lineRule="auto"/>
        <w:ind w:left="1416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! affective work-family enrichment</w:t>
      </w:r>
    </w:p>
    <w:p w14:paraId="6A15BD9B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           t2WFEC = MEAN (t2_WFE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>t2_WFEC_2 t2_WFEC_3)</w:t>
      </w:r>
      <w:proofErr w:type="gramStart"/>
      <w:r w:rsidRPr="008B0CF4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F17E336" w14:textId="77777777" w:rsidR="00C841FC" w:rsidRPr="008B0CF4" w:rsidRDefault="00C841FC" w:rsidP="00C841FC">
      <w:pPr>
        <w:spacing w:after="0" w:line="288" w:lineRule="auto"/>
        <w:ind w:left="1416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! capital-based work-family enrichment</w:t>
      </w:r>
    </w:p>
    <w:p w14:paraId="32746AC8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ab/>
        <w:t>t2WFED = MEAN (t2_WFED_1 t2_WFED_2 t2_WFED_3)</w:t>
      </w:r>
      <w:proofErr w:type="gramStart"/>
      <w:r w:rsidRPr="008B0CF4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7313E2B" w14:textId="77777777" w:rsidR="00C841FC" w:rsidRPr="008B0CF4" w:rsidRDefault="00C841FC" w:rsidP="00C841FC">
      <w:pPr>
        <w:spacing w:after="0" w:line="288" w:lineRule="auto"/>
        <w:ind w:left="1416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! developmental work-family enrichment</w:t>
      </w:r>
    </w:p>
    <w:p w14:paraId="772AC458" w14:textId="77777777" w:rsidR="00C841FC" w:rsidRPr="000A3A22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ab/>
        <w:t>SC1 = MEAN (SC_7r SC_4r SC_5r SC_6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eate Parcel 1 for self-control</w:t>
      </w:r>
    </w:p>
    <w:p w14:paraId="3EBB642C" w14:textId="77777777" w:rsidR="00C841FC" w:rsidRPr="000A3A22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SC2 = MEAN (SC_3r SC_13r SC_8 SC_11 SC_1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eate Parcel 2 for self-control</w:t>
      </w:r>
    </w:p>
    <w:p w14:paraId="35FEBDBB" w14:textId="77777777" w:rsidR="00C841FC" w:rsidRPr="000A3A22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>SC</w:t>
      </w: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= MEAN (SC_12r SC_10r SC_2r SC_9r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eate Parcel 3 for self-control</w:t>
      </w:r>
    </w:p>
    <w:p w14:paraId="08C18F4C" w14:textId="77777777" w:rsidR="00C841FC" w:rsidRPr="008B0CF4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04A2FA5B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A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nalysis:   estimator = MLR;</w:t>
      </w:r>
    </w:p>
    <w:p w14:paraId="7B6B1AD2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algorithm = integration;</w:t>
      </w:r>
    </w:p>
    <w:p w14:paraId="56F0D91B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580D9CF9" w14:textId="765CAC56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odel: </w:t>
      </w:r>
      <w:r>
        <w:rPr>
          <w:rFonts w:ascii="Times New Roman" w:hAnsi="Times New Roman" w:cs="Times New Roman"/>
          <w:sz w:val="24"/>
          <w:szCs w:val="24"/>
          <w:lang w:val="en-US"/>
        </w:rPr>
        <w:t>RUM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by AR_1W</w:t>
      </w:r>
    </w:p>
    <w:p w14:paraId="1D4BEB34" w14:textId="5C4C6690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</w:p>
    <w:p w14:paraId="048AEF34" w14:textId="7A077DF2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</w:t>
      </w:r>
    </w:p>
    <w:p w14:paraId="6107520A" w14:textId="0C77B2BD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1W</w:t>
      </w:r>
    </w:p>
    <w:p w14:paraId="70E333A7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</w:p>
    <w:p w14:paraId="57418EB2" w14:textId="77777777" w:rsidR="00F076AA" w:rsidRPr="000E7E9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</w:t>
      </w:r>
      <w:r w:rsidRPr="000E7E9D">
        <w:rPr>
          <w:rFonts w:ascii="Times New Roman" w:hAnsi="Times New Roman" w:cs="Times New Roman"/>
          <w:sz w:val="24"/>
          <w:szCs w:val="24"/>
          <w:lang w:val="de-DE"/>
        </w:rPr>
        <w:t>PSP_3W;</w:t>
      </w:r>
    </w:p>
    <w:p w14:paraId="090C146A" w14:textId="77777777" w:rsidR="00F076AA" w:rsidRPr="000E7E9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0E7E9D">
        <w:rPr>
          <w:rFonts w:ascii="Times New Roman" w:hAnsi="Times New Roman" w:cs="Times New Roman"/>
          <w:sz w:val="24"/>
          <w:szCs w:val="24"/>
          <w:lang w:val="de-DE"/>
        </w:rPr>
        <w:t xml:space="preserve">            T2WFC </w:t>
      </w:r>
      <w:proofErr w:type="spellStart"/>
      <w:r w:rsidRPr="000E7E9D">
        <w:rPr>
          <w:rFonts w:ascii="Times New Roman" w:hAnsi="Times New Roman" w:cs="Times New Roman"/>
          <w:sz w:val="24"/>
          <w:szCs w:val="24"/>
          <w:lang w:val="de-DE"/>
        </w:rPr>
        <w:t>by</w:t>
      </w:r>
      <w:proofErr w:type="spellEnd"/>
      <w:r w:rsidRPr="000E7E9D">
        <w:rPr>
          <w:rFonts w:ascii="Times New Roman" w:hAnsi="Times New Roman" w:cs="Times New Roman"/>
          <w:sz w:val="24"/>
          <w:szCs w:val="24"/>
          <w:lang w:val="de-DE"/>
        </w:rPr>
        <w:t xml:space="preserve"> T2WFCS</w:t>
      </w:r>
    </w:p>
    <w:p w14:paraId="2F77E081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0E7E9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  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WFCT</w:t>
      </w:r>
    </w:p>
    <w:p w14:paraId="24EC7EF8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T2WFCB;</w:t>
      </w:r>
    </w:p>
    <w:p w14:paraId="1FCFBC39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B10DC7">
        <w:rPr>
          <w:rFonts w:ascii="Times New Roman" w:hAnsi="Times New Roman" w:cs="Times New Roman"/>
          <w:sz w:val="24"/>
          <w:szCs w:val="24"/>
          <w:lang w:val="de-DE"/>
        </w:rPr>
        <w:t xml:space="preserve">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WF</w:t>
      </w:r>
      <w:r>
        <w:rPr>
          <w:rFonts w:ascii="Times New Roman" w:hAnsi="Times New Roman" w:cs="Times New Roman"/>
          <w:sz w:val="24"/>
          <w:szCs w:val="24"/>
          <w:lang w:val="de-DE"/>
        </w:rPr>
        <w:t>E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de-DE"/>
        </w:rPr>
        <w:t>by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T2W</w:t>
      </w:r>
      <w:r>
        <w:rPr>
          <w:rFonts w:ascii="Times New Roman" w:hAnsi="Times New Roman" w:cs="Times New Roman"/>
          <w:sz w:val="24"/>
          <w:szCs w:val="24"/>
          <w:lang w:val="de-DE"/>
        </w:rPr>
        <w:t>FEA</w:t>
      </w:r>
    </w:p>
    <w:p w14:paraId="7F749F29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T2WF</w:t>
      </w:r>
      <w:r>
        <w:rPr>
          <w:rFonts w:ascii="Times New Roman" w:hAnsi="Times New Roman" w:cs="Times New Roman"/>
          <w:sz w:val="24"/>
          <w:szCs w:val="24"/>
          <w:lang w:val="de-DE"/>
        </w:rPr>
        <w:t>EC</w:t>
      </w:r>
    </w:p>
    <w:p w14:paraId="380ADA89" w14:textId="77777777" w:rsidR="00F076AA" w:rsidRPr="000E7E9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</w:t>
      </w:r>
      <w:r w:rsidRPr="000E7E9D">
        <w:rPr>
          <w:rFonts w:ascii="Times New Roman" w:hAnsi="Times New Roman" w:cs="Times New Roman"/>
          <w:sz w:val="24"/>
          <w:szCs w:val="24"/>
          <w:lang w:val="de-DE"/>
        </w:rPr>
        <w:t>T2WFED;</w:t>
      </w:r>
    </w:p>
    <w:p w14:paraId="136E9051" w14:textId="77777777" w:rsidR="00F076AA" w:rsidRPr="000A3A22" w:rsidRDefault="00F076AA" w:rsidP="00F076AA">
      <w:pPr>
        <w:spacing w:after="0" w:line="288" w:lineRule="auto"/>
        <w:ind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>SC by SC1</w:t>
      </w:r>
    </w:p>
    <w:p w14:paraId="13A31F09" w14:textId="77777777" w:rsidR="00F076AA" w:rsidRPr="000A3A22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>SC2</w:t>
      </w:r>
    </w:p>
    <w:p w14:paraId="73EA6B2B" w14:textId="77777777" w:rsidR="00F076AA" w:rsidRPr="00B10DC7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r w:rsidRPr="00B10DC7">
        <w:rPr>
          <w:rFonts w:ascii="Times New Roman" w:hAnsi="Times New Roman" w:cs="Times New Roman"/>
          <w:sz w:val="24"/>
          <w:szCs w:val="24"/>
          <w:lang w:val="en-US"/>
        </w:rPr>
        <w:t>SC3;</w:t>
      </w:r>
    </w:p>
    <w:p w14:paraId="031E34BB" w14:textId="77777777" w:rsidR="00F076AA" w:rsidRPr="00B10DC7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B10DC7">
        <w:rPr>
          <w:rFonts w:ascii="Times New Roman" w:hAnsi="Times New Roman" w:cs="Times New Roman"/>
          <w:sz w:val="24"/>
          <w:szCs w:val="24"/>
          <w:lang w:val="en-US"/>
        </w:rPr>
        <w:t xml:space="preserve">          </w:t>
      </w:r>
    </w:p>
    <w:p w14:paraId="38D990D2" w14:textId="77777777" w:rsidR="00F076AA" w:rsidRPr="000E7E9D" w:rsidRDefault="00F076AA" w:rsidP="00F076A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Output: </w:t>
      </w:r>
      <w:proofErr w:type="spellStart"/>
      <w:r w:rsidRPr="000E7E9D">
        <w:rPr>
          <w:rFonts w:ascii="Times New Roman" w:hAnsi="Times New Roman" w:cs="Times New Roman"/>
          <w:sz w:val="24"/>
          <w:szCs w:val="24"/>
          <w:lang w:val="en-US"/>
        </w:rPr>
        <w:t>sampstat</w:t>
      </w:r>
      <w:proofErr w:type="spellEnd"/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E7E9D">
        <w:rPr>
          <w:rFonts w:ascii="Times New Roman" w:hAnsi="Times New Roman" w:cs="Times New Roman"/>
          <w:sz w:val="24"/>
          <w:szCs w:val="24"/>
          <w:lang w:val="en-US"/>
        </w:rPr>
        <w:t>stdyx</w:t>
      </w:r>
      <w:proofErr w:type="spellEnd"/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;     </w:t>
      </w:r>
    </w:p>
    <w:p w14:paraId="420942B0" w14:textId="77777777" w:rsidR="00F076AA" w:rsidRPr="009A5C4D" w:rsidRDefault="00F076AA" w:rsidP="00F076AA">
      <w:pPr>
        <w:pStyle w:val="berschrift2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4</w:t>
      </w:r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</w:t>
      </w:r>
      <w:proofErr w:type="spellStart"/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MPlus</w:t>
      </w:r>
      <w:proofErr w:type="spellEnd"/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Syntax 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for CFA with 5 factors</w:t>
      </w:r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in Study 1</w:t>
      </w:r>
    </w:p>
    <w:p w14:paraId="78502CE1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Title: </w:t>
      </w:r>
      <w:r>
        <w:rPr>
          <w:rFonts w:ascii="Times New Roman" w:hAnsi="Times New Roman" w:cs="Times New Roman"/>
          <w:sz w:val="24"/>
          <w:szCs w:val="24"/>
          <w:lang w:val="en-US"/>
        </w:rPr>
        <w:t>CFA – 5 factors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6D8EC66A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ata: file = </w:t>
      </w:r>
      <w:r>
        <w:rPr>
          <w:rFonts w:ascii="Times New Roman" w:hAnsi="Times New Roman" w:cs="Times New Roman"/>
          <w:sz w:val="24"/>
          <w:szCs w:val="24"/>
          <w:lang w:val="en-US"/>
        </w:rPr>
        <w:t>Study1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.dat;</w:t>
      </w:r>
    </w:p>
    <w:p w14:paraId="195EB85C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61D371F8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ariable: names =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lfd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Gend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ge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NrChild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rChom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geC1 AgeC2 AgeC3 AgeC4 AgeC5 </w:t>
      </w:r>
    </w:p>
    <w:p w14:paraId="07C81B0D" w14:textId="77777777" w:rsidR="00C841FC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SupRe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!demographic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variables</w:t>
      </w:r>
    </w:p>
    <w:p w14:paraId="22C2810A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ED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A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D_2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WFEA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D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</w:p>
    <w:p w14:paraId="1ADD22C5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EA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work-family enrichment at Time 1</w:t>
      </w:r>
    </w:p>
    <w:p w14:paraId="308B93A5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CT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S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T_2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WFCS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T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75ABDDA1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CS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work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-family conflict at Time 1</w:t>
      </w:r>
    </w:p>
    <w:p w14:paraId="5D626EA2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S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6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7</w:t>
      </w:r>
      <w:r>
        <w:rPr>
          <w:rFonts w:ascii="Times New Roman" w:hAnsi="Times New Roman" w:cs="Times New Roman"/>
          <w:sz w:val="24"/>
          <w:szCs w:val="24"/>
          <w:lang w:val="en-US"/>
        </w:rPr>
        <w:t>r S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C_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C_9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0</w:t>
      </w:r>
      <w:r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243B3484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SC_1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3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r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self-control at Time 1</w:t>
      </w:r>
    </w:p>
    <w:p w14:paraId="0E5A6281" w14:textId="77777777" w:rsidR="00C841FC" w:rsidRPr="009A5C4D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affective rumination at Time 1</w:t>
      </w:r>
    </w:p>
    <w:p w14:paraId="3C81AB55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PSP_3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blem-solving pondering at Time 1</w:t>
      </w:r>
    </w:p>
    <w:p w14:paraId="5596A5C2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>t2_WFED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A_1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  <w:t>t2_WFEC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D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A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</w:t>
      </w:r>
    </w:p>
    <w:p w14:paraId="0F61E111" w14:textId="77777777" w:rsidR="00C841FC" w:rsidRPr="00E1234B" w:rsidRDefault="00C841FC" w:rsidP="00C841FC">
      <w:pPr>
        <w:spacing w:after="0" w:line="288" w:lineRule="auto"/>
        <w:ind w:left="1716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E1234B">
        <w:rPr>
          <w:rFonts w:ascii="Times New Roman" w:hAnsi="Times New Roman" w:cs="Times New Roman"/>
          <w:sz w:val="24"/>
          <w:szCs w:val="24"/>
          <w:lang w:val="de-DE"/>
        </w:rPr>
        <w:t>t2_WFEC_2 t2_WFED_3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ab/>
        <w:t>t2_WFEA_3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ab/>
        <w:t xml:space="preserve">t2_WFEC_3 !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de-DE"/>
        </w:rPr>
        <w:t>work-family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de-DE"/>
        </w:rPr>
        <w:t xml:space="preserve">  </w:t>
      </w:r>
    </w:p>
    <w:p w14:paraId="3903F7A2" w14:textId="77777777" w:rsidR="00C841FC" w:rsidRPr="00193B9C" w:rsidRDefault="00C841FC" w:rsidP="00C841FC">
      <w:pPr>
        <w:spacing w:after="0" w:line="288" w:lineRule="auto"/>
        <w:ind w:left="1716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! </w:t>
      </w:r>
      <w:proofErr w:type="spellStart"/>
      <w:r w:rsidRPr="00193B9C">
        <w:rPr>
          <w:rFonts w:ascii="Times New Roman" w:hAnsi="Times New Roman" w:cs="Times New Roman"/>
          <w:sz w:val="24"/>
          <w:szCs w:val="24"/>
          <w:lang w:val="de-DE"/>
        </w:rPr>
        <w:t>enrichment</w:t>
      </w:r>
      <w:proofErr w:type="spellEnd"/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 at Time 2</w:t>
      </w:r>
    </w:p>
    <w:p w14:paraId="683FCD01" w14:textId="77777777" w:rsidR="00C841FC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T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S_1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  <w:t>t2_WFCB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T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S_2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</w:p>
    <w:p w14:paraId="72A88051" w14:textId="6FE3A588" w:rsidR="00C841FC" w:rsidRDefault="00C841FC" w:rsidP="00C841FC">
      <w:pPr>
        <w:spacing w:after="0" w:line="288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t2_WFCB_2 t2_WFCT_3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t2_WFCS_3 t2_WFCB_3</w:t>
      </w:r>
      <w:proofErr w:type="gramStart"/>
      <w:r w:rsidR="00405260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work-family conflict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54FA547" w14:textId="0B52449A" w:rsidR="00C841FC" w:rsidRPr="009A5C4D" w:rsidRDefault="00C841FC" w:rsidP="00C841FC">
      <w:pPr>
        <w:spacing w:after="0" w:line="288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!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>t Time 2</w:t>
      </w:r>
    </w:p>
    <w:p w14:paraId="1B846664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missing = 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all(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>-77);</w:t>
      </w:r>
    </w:p>
    <w:p w14:paraId="7050990A" w14:textId="7CDA13F9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usevar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= AR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5F0BFB0F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PSP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3W</w:t>
      </w:r>
    </w:p>
    <w:p w14:paraId="69AB53FA" w14:textId="77777777" w:rsidR="00C841FC" w:rsidRP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         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C841FC">
        <w:rPr>
          <w:rFonts w:ascii="Times New Roman" w:hAnsi="Times New Roman" w:cs="Times New Roman"/>
          <w:sz w:val="24"/>
          <w:szCs w:val="24"/>
          <w:lang w:val="de-DE"/>
        </w:rPr>
        <w:t>t2WFCS t2WFCT t2WFCB</w:t>
      </w:r>
    </w:p>
    <w:p w14:paraId="6CC17C61" w14:textId="77777777" w:rsidR="00C841FC" w:rsidRPr="00C841FC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C841FC">
        <w:rPr>
          <w:rFonts w:ascii="Times New Roman" w:hAnsi="Times New Roman" w:cs="Times New Roman"/>
          <w:sz w:val="24"/>
          <w:szCs w:val="24"/>
          <w:lang w:val="de-DE"/>
        </w:rPr>
        <w:t xml:space="preserve">     t2WFEA t2WFEC t2WFED</w:t>
      </w:r>
    </w:p>
    <w:p w14:paraId="55CD77EB" w14:textId="77777777" w:rsidR="00C841FC" w:rsidRPr="000A3A22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C841FC"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>
        <w:rPr>
          <w:rFonts w:ascii="Times New Roman" w:hAnsi="Times New Roman" w:cs="Times New Roman"/>
          <w:sz w:val="24"/>
          <w:szCs w:val="24"/>
          <w:lang w:val="en-US"/>
        </w:rPr>
        <w:t>SC1 SC2 SC3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467E54C0" w14:textId="77777777" w:rsidR="00C841FC" w:rsidRPr="000A3A22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7786368B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>Define: t2WFCS = MEAN (t2_WFCS_1 t2_WFCS_2 t2_WFCS_3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create par</w:t>
      </w:r>
      <w:r>
        <w:rPr>
          <w:rFonts w:ascii="Times New Roman" w:hAnsi="Times New Roman" w:cs="Times New Roman"/>
          <w:sz w:val="24"/>
          <w:szCs w:val="24"/>
          <w:lang w:val="en-US"/>
        </w:rPr>
        <w:t>cel for strain-</w:t>
      </w:r>
    </w:p>
    <w:p w14:paraId="72E768CE" w14:textId="77777777" w:rsidR="00C841FC" w:rsidRPr="000A3A22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! based conflict</w:t>
      </w:r>
    </w:p>
    <w:p w14:paraId="32AC9FD9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t2WFCT = MEAN (t2_WFCT_1 t2_WFCT_2 t2_WFCT_3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ime-</w:t>
      </w:r>
    </w:p>
    <w:p w14:paraId="237D08CC" w14:textId="77777777" w:rsidR="00C841FC" w:rsidRPr="000A3A22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! based conflict</w:t>
      </w:r>
    </w:p>
    <w:p w14:paraId="0EC74019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t2WFCB = MEAN (t2_WFCB_1 t2_WFCB_2 t2_WFCB_3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create parcel for </w:t>
      </w:r>
    </w:p>
    <w:p w14:paraId="0CF2A539" w14:textId="77777777" w:rsidR="00C841FC" w:rsidRPr="000A3A22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!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>be</w:t>
      </w:r>
      <w:r>
        <w:rPr>
          <w:rFonts w:ascii="Times New Roman" w:hAnsi="Times New Roman" w:cs="Times New Roman"/>
          <w:sz w:val="24"/>
          <w:szCs w:val="24"/>
          <w:lang w:val="en-US"/>
        </w:rPr>
        <w:t>havior-based conflict</w:t>
      </w:r>
    </w:p>
    <w:p w14:paraId="53B940A4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t2WFEA = MEAN (t2_WFEA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>t2_WFEA_2 t2_WFEA_3)</w:t>
      </w:r>
      <w:proofErr w:type="gramStart"/>
      <w:r w:rsidRPr="008B0CF4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4F1B19E" w14:textId="77777777" w:rsidR="00C841FC" w:rsidRPr="008B0CF4" w:rsidRDefault="00C841FC" w:rsidP="00C841FC">
      <w:pPr>
        <w:spacing w:after="0" w:line="288" w:lineRule="auto"/>
        <w:ind w:left="1416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! affective work-family enrichment</w:t>
      </w:r>
    </w:p>
    <w:p w14:paraId="4737AC4D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           t2WFEC = MEAN (t2_WFE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>t2_WFEC_2 t2_WFEC_3)</w:t>
      </w:r>
      <w:proofErr w:type="gramStart"/>
      <w:r w:rsidRPr="008B0CF4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DD9DEC3" w14:textId="77777777" w:rsidR="00C841FC" w:rsidRPr="008B0CF4" w:rsidRDefault="00C841FC" w:rsidP="00C841FC">
      <w:pPr>
        <w:spacing w:after="0" w:line="288" w:lineRule="auto"/>
        <w:ind w:left="1416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! capital-based work-family enrichment</w:t>
      </w:r>
    </w:p>
    <w:p w14:paraId="6A43C20B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ab/>
        <w:t>t2WFED = MEAN (t2_WFED_1 t2_WFED_2 t2_WFED_3)</w:t>
      </w:r>
      <w:proofErr w:type="gramStart"/>
      <w:r w:rsidRPr="008B0CF4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4780CB8" w14:textId="77777777" w:rsidR="00C841FC" w:rsidRPr="008B0CF4" w:rsidRDefault="00C841FC" w:rsidP="00C841FC">
      <w:pPr>
        <w:spacing w:after="0" w:line="288" w:lineRule="auto"/>
        <w:ind w:left="1416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! developmental work-family enrichment</w:t>
      </w:r>
    </w:p>
    <w:p w14:paraId="4C8CB7D3" w14:textId="77777777" w:rsidR="00C841FC" w:rsidRPr="000A3A22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ab/>
        <w:t>SC1 = MEAN (SC_7r SC_4r SC_5r SC_6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eate Parcel 1 for self-control</w:t>
      </w:r>
    </w:p>
    <w:p w14:paraId="4D74F058" w14:textId="77777777" w:rsidR="00C841FC" w:rsidRPr="000A3A22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SC2 = MEAN (SC_3r SC_13r SC_8 SC_11 SC_1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eate Parcel 2 for self-control</w:t>
      </w:r>
    </w:p>
    <w:p w14:paraId="1A353FE1" w14:textId="77777777" w:rsidR="00C841FC" w:rsidRPr="000A3A22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>SC</w:t>
      </w: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= MEAN (SC_12r SC_10r SC_2r SC_9r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eate Parcel 3 for self-control</w:t>
      </w:r>
    </w:p>
    <w:p w14:paraId="07E06166" w14:textId="77777777" w:rsidR="00C841FC" w:rsidRPr="008B0CF4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4605448B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nalysis:   estimator = MLR;</w:t>
      </w:r>
    </w:p>
    <w:p w14:paraId="53237511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algorithm = integration;</w:t>
      </w:r>
    </w:p>
    <w:p w14:paraId="124EEE96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28D3C355" w14:textId="08A364F9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odel: AR by AR_1W</w:t>
      </w:r>
    </w:p>
    <w:p w14:paraId="5EF95CA2" w14:textId="6F276F45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</w:p>
    <w:p w14:paraId="1F639B01" w14:textId="18A221A6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;</w:t>
      </w:r>
    </w:p>
    <w:p w14:paraId="4B3E3B45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PSP by PSP_1W</w:t>
      </w:r>
    </w:p>
    <w:p w14:paraId="2D74B1F7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</w:p>
    <w:p w14:paraId="70DC19C8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3W;</w:t>
      </w:r>
    </w:p>
    <w:p w14:paraId="46D611AE" w14:textId="77777777" w:rsidR="00F076AA" w:rsidRPr="00B10DC7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B10DC7">
        <w:rPr>
          <w:rFonts w:ascii="Times New Roman" w:hAnsi="Times New Roman" w:cs="Times New Roman"/>
          <w:sz w:val="24"/>
          <w:szCs w:val="24"/>
          <w:lang w:val="en-US"/>
        </w:rPr>
        <w:t xml:space="preserve">            T2WFC by T2WFCS</w:t>
      </w:r>
    </w:p>
    <w:p w14:paraId="1D711C26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B10DC7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WFCT</w:t>
      </w:r>
    </w:p>
    <w:p w14:paraId="1751B2C7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T2WFCB;</w:t>
      </w:r>
    </w:p>
    <w:p w14:paraId="34442F05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B10DC7">
        <w:rPr>
          <w:rFonts w:ascii="Times New Roman" w:hAnsi="Times New Roman" w:cs="Times New Roman"/>
          <w:sz w:val="24"/>
          <w:szCs w:val="24"/>
          <w:lang w:val="de-DE"/>
        </w:rPr>
        <w:t xml:space="preserve">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WF</w:t>
      </w:r>
      <w:r>
        <w:rPr>
          <w:rFonts w:ascii="Times New Roman" w:hAnsi="Times New Roman" w:cs="Times New Roman"/>
          <w:sz w:val="24"/>
          <w:szCs w:val="24"/>
          <w:lang w:val="de-DE"/>
        </w:rPr>
        <w:t>E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de-DE"/>
        </w:rPr>
        <w:t>by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T2W</w:t>
      </w:r>
      <w:r>
        <w:rPr>
          <w:rFonts w:ascii="Times New Roman" w:hAnsi="Times New Roman" w:cs="Times New Roman"/>
          <w:sz w:val="24"/>
          <w:szCs w:val="24"/>
          <w:lang w:val="de-DE"/>
        </w:rPr>
        <w:t>FEA</w:t>
      </w:r>
    </w:p>
    <w:p w14:paraId="36CCAB88" w14:textId="77777777" w:rsidR="00F076AA" w:rsidRPr="009A5C4D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T2WF</w:t>
      </w:r>
      <w:r>
        <w:rPr>
          <w:rFonts w:ascii="Times New Roman" w:hAnsi="Times New Roman" w:cs="Times New Roman"/>
          <w:sz w:val="24"/>
          <w:szCs w:val="24"/>
          <w:lang w:val="de-DE"/>
        </w:rPr>
        <w:t>EC</w:t>
      </w:r>
    </w:p>
    <w:p w14:paraId="64DD5CA4" w14:textId="77777777" w:rsidR="00F076AA" w:rsidRPr="00B10DC7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</w:t>
      </w:r>
      <w:r w:rsidRPr="00B10DC7">
        <w:rPr>
          <w:rFonts w:ascii="Times New Roman" w:hAnsi="Times New Roman" w:cs="Times New Roman"/>
          <w:sz w:val="24"/>
          <w:szCs w:val="24"/>
          <w:lang w:val="en-US"/>
        </w:rPr>
        <w:t>T2WFED;</w:t>
      </w:r>
    </w:p>
    <w:p w14:paraId="1B37F06C" w14:textId="77777777" w:rsidR="00F076AA" w:rsidRPr="000A3A22" w:rsidRDefault="00F076AA" w:rsidP="00F076AA">
      <w:pPr>
        <w:spacing w:after="0" w:line="288" w:lineRule="auto"/>
        <w:ind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>SC by SC1</w:t>
      </w:r>
    </w:p>
    <w:p w14:paraId="4C0F27D7" w14:textId="12388737" w:rsidR="00F076AA" w:rsidRPr="000A3A22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SC2</w:t>
      </w:r>
    </w:p>
    <w:p w14:paraId="7C783D51" w14:textId="14ED56CF" w:rsidR="00F076AA" w:rsidRPr="00B10DC7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10DC7">
        <w:rPr>
          <w:rFonts w:ascii="Times New Roman" w:hAnsi="Times New Roman" w:cs="Times New Roman"/>
          <w:sz w:val="24"/>
          <w:szCs w:val="24"/>
          <w:lang w:val="en-US"/>
        </w:rPr>
        <w:t>SC3;</w:t>
      </w:r>
    </w:p>
    <w:p w14:paraId="2BD540F1" w14:textId="77777777" w:rsidR="00F076AA" w:rsidRPr="00B10DC7" w:rsidRDefault="00F076AA" w:rsidP="00F076AA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B10DC7">
        <w:rPr>
          <w:rFonts w:ascii="Times New Roman" w:hAnsi="Times New Roman" w:cs="Times New Roman"/>
          <w:sz w:val="24"/>
          <w:szCs w:val="24"/>
          <w:lang w:val="en-US"/>
        </w:rPr>
        <w:t xml:space="preserve">          </w:t>
      </w:r>
    </w:p>
    <w:p w14:paraId="2F292269" w14:textId="078FE9CB" w:rsidR="00F076AA" w:rsidRDefault="00F076AA" w:rsidP="00F076A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Output: </w:t>
      </w:r>
      <w:proofErr w:type="spellStart"/>
      <w:r w:rsidRPr="000E7E9D">
        <w:rPr>
          <w:rFonts w:ascii="Times New Roman" w:hAnsi="Times New Roman" w:cs="Times New Roman"/>
          <w:sz w:val="24"/>
          <w:szCs w:val="24"/>
          <w:lang w:val="en-US"/>
        </w:rPr>
        <w:t>sampstat</w:t>
      </w:r>
      <w:proofErr w:type="spellEnd"/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E7E9D">
        <w:rPr>
          <w:rFonts w:ascii="Times New Roman" w:hAnsi="Times New Roman" w:cs="Times New Roman"/>
          <w:sz w:val="24"/>
          <w:szCs w:val="24"/>
          <w:lang w:val="en-US"/>
        </w:rPr>
        <w:t>stdyx</w:t>
      </w:r>
      <w:proofErr w:type="spellEnd"/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;     </w:t>
      </w:r>
    </w:p>
    <w:p w14:paraId="3708CEA3" w14:textId="77777777" w:rsidR="00A00156" w:rsidRPr="000E7E9D" w:rsidRDefault="00A00156" w:rsidP="00F076A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D4D68E3" w14:textId="70252774" w:rsidR="00193B9C" w:rsidRDefault="00193B9C" w:rsidP="009A5C4D">
      <w:pPr>
        <w:pStyle w:val="berschrift1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lastRenderedPageBreak/>
        <w:t>Syntax for Hypothesis Testing in Study 1</w:t>
      </w:r>
    </w:p>
    <w:p w14:paraId="04807C6A" w14:textId="701FF772" w:rsidR="009A5C4D" w:rsidRPr="009A5C4D" w:rsidRDefault="009A5C4D" w:rsidP="00193B9C">
      <w:pPr>
        <w:pStyle w:val="berschrift2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S</w:t>
      </w:r>
      <w:r w:rsidR="00803BC0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5 </w:t>
      </w:r>
      <w:proofErr w:type="spellStart"/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MPlus</w:t>
      </w:r>
      <w:proofErr w:type="spellEnd"/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Syntax to test Hypotheses 1a and 1b in Study 1</w:t>
      </w:r>
    </w:p>
    <w:p w14:paraId="50319565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Title: Main effects test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H1a and H1b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02106033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ata: file = </w:t>
      </w:r>
      <w:r>
        <w:rPr>
          <w:rFonts w:ascii="Times New Roman" w:hAnsi="Times New Roman" w:cs="Times New Roman"/>
          <w:sz w:val="24"/>
          <w:szCs w:val="24"/>
          <w:lang w:val="en-US"/>
        </w:rPr>
        <w:t>Study1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.dat;</w:t>
      </w:r>
    </w:p>
    <w:p w14:paraId="494727AB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49C9AC3B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ariable: names =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lfd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Gend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ge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NrChild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rChom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geC1 AgeC2 AgeC3 AgeC4 AgeC5 </w:t>
      </w:r>
    </w:p>
    <w:p w14:paraId="58E12D7F" w14:textId="77777777" w:rsidR="00C841FC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SupRe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!demographic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variables</w:t>
      </w:r>
    </w:p>
    <w:p w14:paraId="519B47B6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ED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A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D_2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WFEA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D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</w:p>
    <w:p w14:paraId="4D1B0482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EA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work-family enrichment at Time 1</w:t>
      </w:r>
    </w:p>
    <w:p w14:paraId="2088BE94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CT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S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T_2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WFCS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T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3903F4F4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CS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work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-family conflict at Time 1</w:t>
      </w:r>
    </w:p>
    <w:p w14:paraId="67D90F87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S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6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7</w:t>
      </w:r>
      <w:r>
        <w:rPr>
          <w:rFonts w:ascii="Times New Roman" w:hAnsi="Times New Roman" w:cs="Times New Roman"/>
          <w:sz w:val="24"/>
          <w:szCs w:val="24"/>
          <w:lang w:val="en-US"/>
        </w:rPr>
        <w:t>r S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C_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C_9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0</w:t>
      </w:r>
      <w:r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0D35948C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SC_1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3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r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self-control at Time 1</w:t>
      </w:r>
    </w:p>
    <w:p w14:paraId="5B9084EA" w14:textId="77777777" w:rsidR="00C841FC" w:rsidRPr="009A5C4D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affective rumination at Time 1</w:t>
      </w:r>
    </w:p>
    <w:p w14:paraId="5247FED7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PSP_3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blem-solving pondering at Time 1</w:t>
      </w:r>
    </w:p>
    <w:p w14:paraId="2F086548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>t2_WFED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A_1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  <w:t>t2_WFEC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D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A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</w:t>
      </w:r>
    </w:p>
    <w:p w14:paraId="70225990" w14:textId="77777777" w:rsidR="00C841FC" w:rsidRPr="00E1234B" w:rsidRDefault="00C841FC" w:rsidP="00C841FC">
      <w:pPr>
        <w:spacing w:after="0" w:line="288" w:lineRule="auto"/>
        <w:ind w:left="1716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E1234B">
        <w:rPr>
          <w:rFonts w:ascii="Times New Roman" w:hAnsi="Times New Roman" w:cs="Times New Roman"/>
          <w:sz w:val="24"/>
          <w:szCs w:val="24"/>
          <w:lang w:val="de-DE"/>
        </w:rPr>
        <w:t>t2_WFEC_2 t2_WFED_3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ab/>
        <w:t>t2_WFEA_3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ab/>
        <w:t xml:space="preserve">t2_WFEC_3 !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de-DE"/>
        </w:rPr>
        <w:t>work-family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de-DE"/>
        </w:rPr>
        <w:t xml:space="preserve">  </w:t>
      </w:r>
    </w:p>
    <w:p w14:paraId="70D2E46B" w14:textId="77777777" w:rsidR="00C841FC" w:rsidRPr="00193B9C" w:rsidRDefault="00C841FC" w:rsidP="00C841FC">
      <w:pPr>
        <w:spacing w:after="0" w:line="288" w:lineRule="auto"/>
        <w:ind w:left="1716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! </w:t>
      </w:r>
      <w:proofErr w:type="spellStart"/>
      <w:r w:rsidRPr="00193B9C">
        <w:rPr>
          <w:rFonts w:ascii="Times New Roman" w:hAnsi="Times New Roman" w:cs="Times New Roman"/>
          <w:sz w:val="24"/>
          <w:szCs w:val="24"/>
          <w:lang w:val="de-DE"/>
        </w:rPr>
        <w:t>enrichment</w:t>
      </w:r>
      <w:proofErr w:type="spellEnd"/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 at Time 2</w:t>
      </w:r>
    </w:p>
    <w:p w14:paraId="6591C77E" w14:textId="77777777" w:rsidR="00C841FC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T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S_1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  <w:t>t2_WFCB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T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S_2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</w:p>
    <w:p w14:paraId="249F18E6" w14:textId="21693BCE" w:rsidR="00C841FC" w:rsidRDefault="00C841FC" w:rsidP="00C841FC">
      <w:pPr>
        <w:spacing w:after="0" w:line="288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t2_WFCB_2 t2_WFCT_3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t2_WFCS_3 t2_WFCB_3</w:t>
      </w:r>
      <w:proofErr w:type="gramStart"/>
      <w:r w:rsidR="00405260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work-family conflict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68AE728" w14:textId="6E1E7486" w:rsidR="00C841FC" w:rsidRPr="009A5C4D" w:rsidRDefault="00C841FC" w:rsidP="00C841FC">
      <w:pPr>
        <w:spacing w:after="0" w:line="288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!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>t Time 2</w:t>
      </w:r>
    </w:p>
    <w:p w14:paraId="19D29478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missing = 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all(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>-77);</w:t>
      </w:r>
    </w:p>
    <w:p w14:paraId="3E967624" w14:textId="5637FC91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usevar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Gender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h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>_real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D3F25E9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AR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6A9E2586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PSP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3W</w:t>
      </w:r>
    </w:p>
    <w:p w14:paraId="50126344" w14:textId="34386A4B" w:rsidR="00C841FC" w:rsidRPr="00247187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247187">
        <w:rPr>
          <w:rFonts w:ascii="Times New Roman" w:hAnsi="Times New Roman" w:cs="Times New Roman"/>
          <w:sz w:val="24"/>
          <w:szCs w:val="24"/>
          <w:lang w:val="en-US"/>
        </w:rPr>
        <w:t>t2WFCS t2WFCT t2WFCB;</w:t>
      </w:r>
    </w:p>
    <w:p w14:paraId="44C0AF12" w14:textId="77777777" w:rsidR="009A5C4D" w:rsidRPr="00247187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299BB5D6" w14:textId="77777777" w:rsidR="00247187" w:rsidRDefault="00247187" w:rsidP="00247187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>Define: t2WFCS = MEAN (t2_WFCS_1 t2_WFCS_2 t2_WFCS_3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create par</w:t>
      </w:r>
      <w:r>
        <w:rPr>
          <w:rFonts w:ascii="Times New Roman" w:hAnsi="Times New Roman" w:cs="Times New Roman"/>
          <w:sz w:val="24"/>
          <w:szCs w:val="24"/>
          <w:lang w:val="en-US"/>
        </w:rPr>
        <w:t>cel for strain-</w:t>
      </w:r>
    </w:p>
    <w:p w14:paraId="559B8E76" w14:textId="77777777" w:rsidR="00247187" w:rsidRPr="000A3A22" w:rsidRDefault="00247187" w:rsidP="00247187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! based conflict</w:t>
      </w:r>
    </w:p>
    <w:p w14:paraId="4BB515CA" w14:textId="77777777" w:rsidR="00247187" w:rsidRDefault="00247187" w:rsidP="00247187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t2WFCT = MEAN (t2_WFCT_1 t2_WFCT_2 t2_WFCT_3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ime-</w:t>
      </w:r>
    </w:p>
    <w:p w14:paraId="7D11C6D0" w14:textId="77777777" w:rsidR="00247187" w:rsidRPr="000A3A22" w:rsidRDefault="00247187" w:rsidP="00247187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! based conflict</w:t>
      </w:r>
    </w:p>
    <w:p w14:paraId="2E051100" w14:textId="77777777" w:rsidR="00247187" w:rsidRDefault="00247187" w:rsidP="00247187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t2WFCB = MEAN (t2_WFCB_1 t2_WFCB_2 t2_WFCB_3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create parcel for </w:t>
      </w:r>
    </w:p>
    <w:p w14:paraId="1369F529" w14:textId="77777777" w:rsidR="00247187" w:rsidRPr="000A3A22" w:rsidRDefault="00247187" w:rsidP="00247187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!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>be</w:t>
      </w:r>
      <w:r>
        <w:rPr>
          <w:rFonts w:ascii="Times New Roman" w:hAnsi="Times New Roman" w:cs="Times New Roman"/>
          <w:sz w:val="24"/>
          <w:szCs w:val="24"/>
          <w:lang w:val="en-US"/>
        </w:rPr>
        <w:t>havior-based conflict</w:t>
      </w:r>
    </w:p>
    <w:p w14:paraId="390ED637" w14:textId="77777777" w:rsidR="009A5C4D" w:rsidRPr="008B0CF4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093CCC88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nalysis:   estimator = MLR;</w:t>
      </w:r>
    </w:p>
    <w:p w14:paraId="7C7F3AFE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algorithm = integration;</w:t>
      </w:r>
    </w:p>
    <w:p w14:paraId="38072E51" w14:textId="77777777" w:rsid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06889FA3" w14:textId="22315943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odel: AR by AR_1W</w:t>
      </w:r>
    </w:p>
    <w:p w14:paraId="4260EB42" w14:textId="05491B8D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</w:p>
    <w:p w14:paraId="1B2E21EA" w14:textId="42A3202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;</w:t>
      </w:r>
    </w:p>
    <w:p w14:paraId="53D7C6CD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PSP by PSP_1W</w:t>
      </w:r>
    </w:p>
    <w:p w14:paraId="17F29A8A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</w:p>
    <w:p w14:paraId="511F6178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3W;</w:t>
      </w:r>
    </w:p>
    <w:p w14:paraId="466DE421" w14:textId="76B1C04D" w:rsidR="009A5C4D" w:rsidRPr="009A5C4D" w:rsidRDefault="00A00156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ab/>
        <w:t>AR with PSP;</w:t>
      </w:r>
    </w:p>
    <w:p w14:paraId="3AB1461F" w14:textId="77777777" w:rsidR="009A5C4D" w:rsidRPr="00F564DB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r w:rsidRPr="00F564DB">
        <w:rPr>
          <w:rFonts w:ascii="Times New Roman" w:hAnsi="Times New Roman" w:cs="Times New Roman"/>
          <w:sz w:val="24"/>
          <w:szCs w:val="24"/>
          <w:lang w:val="de-DE"/>
        </w:rPr>
        <w:t xml:space="preserve">T2WFC </w:t>
      </w:r>
      <w:proofErr w:type="spellStart"/>
      <w:r w:rsidRPr="00F564DB">
        <w:rPr>
          <w:rFonts w:ascii="Times New Roman" w:hAnsi="Times New Roman" w:cs="Times New Roman"/>
          <w:sz w:val="24"/>
          <w:szCs w:val="24"/>
          <w:lang w:val="de-DE"/>
        </w:rPr>
        <w:t>by</w:t>
      </w:r>
      <w:proofErr w:type="spellEnd"/>
      <w:r w:rsidRPr="00F564DB">
        <w:rPr>
          <w:rFonts w:ascii="Times New Roman" w:hAnsi="Times New Roman" w:cs="Times New Roman"/>
          <w:sz w:val="24"/>
          <w:szCs w:val="24"/>
          <w:lang w:val="de-DE"/>
        </w:rPr>
        <w:t xml:space="preserve"> T2WFCS</w:t>
      </w:r>
    </w:p>
    <w:p w14:paraId="3DDBDA8E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F564DB">
        <w:rPr>
          <w:rFonts w:ascii="Times New Roman" w:hAnsi="Times New Roman" w:cs="Times New Roman"/>
          <w:sz w:val="24"/>
          <w:szCs w:val="24"/>
          <w:lang w:val="de-DE"/>
        </w:rPr>
        <w:t xml:space="preserve">                    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WFCT</w:t>
      </w:r>
    </w:p>
    <w:p w14:paraId="365C6017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T2WFCB;</w:t>
      </w:r>
    </w:p>
    <w:p w14:paraId="10DF186B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</w:t>
      </w:r>
    </w:p>
    <w:p w14:paraId="59B86DFA" w14:textId="77777777" w:rsidR="009A5C4D" w:rsidRPr="00F564DB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</w:t>
      </w:r>
      <w:r w:rsidRPr="00F564DB">
        <w:rPr>
          <w:rFonts w:ascii="Times New Roman" w:hAnsi="Times New Roman" w:cs="Times New Roman"/>
          <w:sz w:val="24"/>
          <w:szCs w:val="24"/>
          <w:lang w:val="en-US"/>
        </w:rPr>
        <w:t>T2WFC on AR</w:t>
      </w:r>
    </w:p>
    <w:p w14:paraId="135FF700" w14:textId="2B7F8739" w:rsidR="009A5C4D" w:rsidRPr="00F564DB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564DB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</w:t>
      </w:r>
      <w:r w:rsidR="00301AD8" w:rsidRPr="00F564D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564DB">
        <w:rPr>
          <w:rFonts w:ascii="Times New Roman" w:hAnsi="Times New Roman" w:cs="Times New Roman"/>
          <w:sz w:val="24"/>
          <w:szCs w:val="24"/>
          <w:lang w:val="en-US"/>
        </w:rPr>
        <w:t>PSP</w:t>
      </w:r>
    </w:p>
    <w:p w14:paraId="6393730B" w14:textId="3CE11B1F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564DB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</w:t>
      </w:r>
      <w:r w:rsidR="00301AD8" w:rsidRPr="00F564D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564D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Gender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h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>_real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7A681556" w14:textId="77777777" w:rsidR="00A00156" w:rsidRDefault="00A00156" w:rsidP="00A00156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4E9D2E05" w14:textId="680A9E4E" w:rsidR="00A00156" w:rsidRPr="00A00156" w:rsidRDefault="00A00156" w:rsidP="00A00156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[</w:t>
      </w:r>
      <w:proofErr w:type="spellStart"/>
      <w:r w:rsidRPr="00A00156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Pr="00A00156">
        <w:rPr>
          <w:rFonts w:ascii="Times New Roman" w:hAnsi="Times New Roman" w:cs="Times New Roman"/>
          <w:sz w:val="24"/>
          <w:szCs w:val="24"/>
          <w:lang w:val="en-US"/>
        </w:rPr>
        <w:t xml:space="preserve"> Gender</w:t>
      </w:r>
    </w:p>
    <w:p w14:paraId="7EFB49E2" w14:textId="06C15B22" w:rsidR="00A00156" w:rsidRPr="00A00156" w:rsidRDefault="00A00156" w:rsidP="00A00156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A00156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AR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AR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AR_3W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AB1681B" w14:textId="1A91660C" w:rsidR="009A5C4D" w:rsidRPr="009A5C4D" w:rsidRDefault="00A00156" w:rsidP="00A00156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A00156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PSP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PSP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PSP_3W];</w:t>
      </w:r>
    </w:p>
    <w:p w14:paraId="72F397FE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Output: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sampstat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stdyx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Cinterval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;          </w:t>
      </w:r>
    </w:p>
    <w:p w14:paraId="061AD05B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4DB7E7E2" w14:textId="57B54E5E" w:rsidR="009A5C4D" w:rsidRPr="009A5C4D" w:rsidRDefault="009A5C4D" w:rsidP="00193B9C">
      <w:pPr>
        <w:pStyle w:val="berschrift2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S</w:t>
      </w:r>
      <w:r w:rsidR="00803BC0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6</w:t>
      </w:r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MPlus Syntax to test Hypotheses 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2</w:t>
      </w:r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a and 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2</w:t>
      </w:r>
      <w:r w:rsidRPr="009A5C4D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b in Study 1</w:t>
      </w:r>
    </w:p>
    <w:p w14:paraId="2347A51E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Title: Main effects test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H2a and H2b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5CAFAB69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ata: file = </w:t>
      </w:r>
      <w:r>
        <w:rPr>
          <w:rFonts w:ascii="Times New Roman" w:hAnsi="Times New Roman" w:cs="Times New Roman"/>
          <w:sz w:val="24"/>
          <w:szCs w:val="24"/>
          <w:lang w:val="en-US"/>
        </w:rPr>
        <w:t>Study1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.dat;</w:t>
      </w:r>
    </w:p>
    <w:p w14:paraId="5A4FBD99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40298A59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ariable: names =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lfd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Gend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ge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NrChild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rChom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geC1 AgeC2 AgeC3 AgeC4 AgeC5 </w:t>
      </w:r>
    </w:p>
    <w:p w14:paraId="14AD442A" w14:textId="77777777" w:rsidR="00C841FC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SupRe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!demographic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variables</w:t>
      </w:r>
    </w:p>
    <w:p w14:paraId="561CABD7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ED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A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D_2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WFEA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D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</w:p>
    <w:p w14:paraId="24F933DE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EA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work-family enrichment at Time 1</w:t>
      </w:r>
    </w:p>
    <w:p w14:paraId="0747A08C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CT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S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T_2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WFCS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T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61E6C69E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CS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work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-family conflict at Time 1</w:t>
      </w:r>
    </w:p>
    <w:p w14:paraId="6D5E783B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S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6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7</w:t>
      </w:r>
      <w:r>
        <w:rPr>
          <w:rFonts w:ascii="Times New Roman" w:hAnsi="Times New Roman" w:cs="Times New Roman"/>
          <w:sz w:val="24"/>
          <w:szCs w:val="24"/>
          <w:lang w:val="en-US"/>
        </w:rPr>
        <w:t>r S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C_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C_9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0</w:t>
      </w:r>
      <w:r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5C3771A8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SC_1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3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r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self-control at Time 1</w:t>
      </w:r>
    </w:p>
    <w:p w14:paraId="56102E8B" w14:textId="77777777" w:rsidR="00C841FC" w:rsidRPr="009A5C4D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affective rumination at Time 1</w:t>
      </w:r>
    </w:p>
    <w:p w14:paraId="45D675A5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PSP_3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blem-solving pondering at Time 1</w:t>
      </w:r>
    </w:p>
    <w:p w14:paraId="4F6C0B0A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>t2_WFED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A_1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  <w:t>t2_WFEC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D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A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</w:t>
      </w:r>
    </w:p>
    <w:p w14:paraId="7EF05F23" w14:textId="77777777" w:rsidR="00C841FC" w:rsidRPr="00E1234B" w:rsidRDefault="00C841FC" w:rsidP="00C841FC">
      <w:pPr>
        <w:spacing w:after="0" w:line="288" w:lineRule="auto"/>
        <w:ind w:left="1716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E1234B">
        <w:rPr>
          <w:rFonts w:ascii="Times New Roman" w:hAnsi="Times New Roman" w:cs="Times New Roman"/>
          <w:sz w:val="24"/>
          <w:szCs w:val="24"/>
          <w:lang w:val="de-DE"/>
        </w:rPr>
        <w:t>t2_WFEC_2 t2_WFED_3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ab/>
        <w:t>t2_WFEA_3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ab/>
        <w:t xml:space="preserve">t2_WFEC_3 !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de-DE"/>
        </w:rPr>
        <w:t>work-family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de-DE"/>
        </w:rPr>
        <w:t xml:space="preserve">  </w:t>
      </w:r>
    </w:p>
    <w:p w14:paraId="667EC01E" w14:textId="77777777" w:rsidR="00C841FC" w:rsidRPr="00193B9C" w:rsidRDefault="00C841FC" w:rsidP="00C841FC">
      <w:pPr>
        <w:spacing w:after="0" w:line="288" w:lineRule="auto"/>
        <w:ind w:left="1716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! </w:t>
      </w:r>
      <w:proofErr w:type="spellStart"/>
      <w:r w:rsidRPr="00193B9C">
        <w:rPr>
          <w:rFonts w:ascii="Times New Roman" w:hAnsi="Times New Roman" w:cs="Times New Roman"/>
          <w:sz w:val="24"/>
          <w:szCs w:val="24"/>
          <w:lang w:val="de-DE"/>
        </w:rPr>
        <w:t>enrichment</w:t>
      </w:r>
      <w:proofErr w:type="spellEnd"/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 at Time 2</w:t>
      </w:r>
    </w:p>
    <w:p w14:paraId="279D2939" w14:textId="77777777" w:rsidR="00C841FC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T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S_1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  <w:t>t2_WFCB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T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S_2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</w:p>
    <w:p w14:paraId="53433FE1" w14:textId="5D2822E1" w:rsidR="00C841FC" w:rsidRDefault="00C841FC" w:rsidP="00C841FC">
      <w:pPr>
        <w:spacing w:after="0" w:line="288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t2_WFCB_2 t2_WFCT_3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t2_WFCS_3 t2_WFCB_3</w:t>
      </w:r>
      <w:proofErr w:type="gramStart"/>
      <w:r w:rsidR="00405260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work-family conflict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5F68237" w14:textId="67CEF1CB" w:rsidR="00C841FC" w:rsidRPr="009A5C4D" w:rsidRDefault="00C841FC" w:rsidP="00C841FC">
      <w:pPr>
        <w:spacing w:after="0" w:line="288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!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>t Time 2</w:t>
      </w:r>
    </w:p>
    <w:p w14:paraId="6CEE4BE6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missing = 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all(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>-77);</w:t>
      </w:r>
    </w:p>
    <w:p w14:paraId="0CE2A12E" w14:textId="33CD306C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usevar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Gender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h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>_real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D4E2777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AR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6A4D048D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PSP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3W</w:t>
      </w:r>
    </w:p>
    <w:p w14:paraId="549356C1" w14:textId="735286BA" w:rsidR="00C841FC" w:rsidRPr="00247187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247187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="00301A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47187">
        <w:rPr>
          <w:rFonts w:ascii="Times New Roman" w:hAnsi="Times New Roman" w:cs="Times New Roman"/>
          <w:sz w:val="24"/>
          <w:szCs w:val="24"/>
          <w:lang w:val="en-US"/>
        </w:rPr>
        <w:t>t2WFEA t2WFEC t2WFED;</w:t>
      </w:r>
    </w:p>
    <w:p w14:paraId="07F464D6" w14:textId="77777777" w:rsidR="009A5C4D" w:rsidRPr="00247187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1A8FCF66" w14:textId="468D95A2" w:rsidR="00247187" w:rsidRDefault="009A5C4D" w:rsidP="00247187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Define: </w:t>
      </w:r>
      <w:r w:rsidR="00247187" w:rsidRPr="008B0CF4">
        <w:rPr>
          <w:rFonts w:ascii="Times New Roman" w:hAnsi="Times New Roman" w:cs="Times New Roman"/>
          <w:sz w:val="24"/>
          <w:szCs w:val="24"/>
          <w:lang w:val="en-US"/>
        </w:rPr>
        <w:t>t2WFEA = MEAN (t2_WFEA_1</w:t>
      </w:r>
      <w:r w:rsidR="0024718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47187" w:rsidRPr="008B0CF4">
        <w:rPr>
          <w:rFonts w:ascii="Times New Roman" w:hAnsi="Times New Roman" w:cs="Times New Roman"/>
          <w:sz w:val="24"/>
          <w:szCs w:val="24"/>
          <w:lang w:val="en-US"/>
        </w:rPr>
        <w:t>t2_WFEA_2 t2_WFEA_3)</w:t>
      </w:r>
      <w:proofErr w:type="gramStart"/>
      <w:r w:rsidR="00247187" w:rsidRPr="008B0CF4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="00247187"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 w:rsidR="0024718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A144350" w14:textId="77777777" w:rsidR="00247187" w:rsidRPr="008B0CF4" w:rsidRDefault="00247187" w:rsidP="00247187">
      <w:pPr>
        <w:spacing w:after="0" w:line="288" w:lineRule="auto"/>
        <w:ind w:left="1416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! affective work-family enrichment</w:t>
      </w:r>
    </w:p>
    <w:p w14:paraId="166723F0" w14:textId="77777777" w:rsidR="00247187" w:rsidRDefault="00247187" w:rsidP="00247187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           t2WFEC = MEAN (t2_WFE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>t2_WFEC_2 t2_WFEC_3)</w:t>
      </w:r>
      <w:proofErr w:type="gramStart"/>
      <w:r w:rsidRPr="008B0CF4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DDA79CB" w14:textId="77777777" w:rsidR="00247187" w:rsidRPr="008B0CF4" w:rsidRDefault="00247187" w:rsidP="00247187">
      <w:pPr>
        <w:spacing w:after="0" w:line="288" w:lineRule="auto"/>
        <w:ind w:left="1416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! capital-based work-family enrichment</w:t>
      </w:r>
    </w:p>
    <w:p w14:paraId="117F1ECA" w14:textId="77777777" w:rsidR="00247187" w:rsidRDefault="00247187" w:rsidP="00247187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ab/>
        <w:t>t2WFED = MEAN (t2_WFED_1 t2_WFED_2 t2_WFED_3)</w:t>
      </w:r>
      <w:proofErr w:type="gramStart"/>
      <w:r w:rsidRPr="008B0CF4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4CCEE25" w14:textId="77777777" w:rsidR="00247187" w:rsidRPr="008B0CF4" w:rsidRDefault="00247187" w:rsidP="00247187">
      <w:pPr>
        <w:spacing w:after="0" w:line="288" w:lineRule="auto"/>
        <w:ind w:left="1416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! developmental work-family enrichment</w:t>
      </w:r>
    </w:p>
    <w:p w14:paraId="7EBADDC2" w14:textId="54D8D536" w:rsidR="009A5C4D" w:rsidRPr="008B0CF4" w:rsidRDefault="009A5C4D" w:rsidP="00247187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61DA4C8B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nalysis:   estimator = MLR;</w:t>
      </w:r>
    </w:p>
    <w:p w14:paraId="0EB74E16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algorithm = integration;</w:t>
      </w:r>
    </w:p>
    <w:p w14:paraId="293B5073" w14:textId="77777777" w:rsid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638A16EE" w14:textId="58960149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odel: AR by AR_1W</w:t>
      </w:r>
    </w:p>
    <w:p w14:paraId="439E896B" w14:textId="06B4A0CC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</w:p>
    <w:p w14:paraId="340AA95C" w14:textId="61A6B8B5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;</w:t>
      </w:r>
    </w:p>
    <w:p w14:paraId="180FFFF2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PSP by PSP_1W</w:t>
      </w:r>
    </w:p>
    <w:p w14:paraId="38DAB25E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</w:p>
    <w:p w14:paraId="38F9969E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3W;</w:t>
      </w:r>
    </w:p>
    <w:p w14:paraId="6AF81F93" w14:textId="77777777" w:rsidR="00A00156" w:rsidRPr="009A5C4D" w:rsidRDefault="00A00156" w:rsidP="00A00156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>AR with PSP;</w:t>
      </w:r>
    </w:p>
    <w:p w14:paraId="4AE0A070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2677CC6B" w14:textId="77777777" w:rsidR="009A5C4D" w:rsidRPr="00F564DB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r w:rsidRPr="00F564DB">
        <w:rPr>
          <w:rFonts w:ascii="Times New Roman" w:hAnsi="Times New Roman" w:cs="Times New Roman"/>
          <w:sz w:val="24"/>
          <w:szCs w:val="24"/>
          <w:lang w:val="de-DE"/>
        </w:rPr>
        <w:t xml:space="preserve">T2WFE </w:t>
      </w:r>
      <w:proofErr w:type="spellStart"/>
      <w:r w:rsidRPr="00F564DB">
        <w:rPr>
          <w:rFonts w:ascii="Times New Roman" w:hAnsi="Times New Roman" w:cs="Times New Roman"/>
          <w:sz w:val="24"/>
          <w:szCs w:val="24"/>
          <w:lang w:val="de-DE"/>
        </w:rPr>
        <w:t>by</w:t>
      </w:r>
      <w:proofErr w:type="spellEnd"/>
      <w:r w:rsidRPr="00F564DB">
        <w:rPr>
          <w:rFonts w:ascii="Times New Roman" w:hAnsi="Times New Roman" w:cs="Times New Roman"/>
          <w:sz w:val="24"/>
          <w:szCs w:val="24"/>
          <w:lang w:val="de-DE"/>
        </w:rPr>
        <w:t xml:space="preserve"> T2WFEA</w:t>
      </w:r>
    </w:p>
    <w:p w14:paraId="5CE9F5A4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F564DB">
        <w:rPr>
          <w:rFonts w:ascii="Times New Roman" w:hAnsi="Times New Roman" w:cs="Times New Roman"/>
          <w:sz w:val="24"/>
          <w:szCs w:val="24"/>
          <w:lang w:val="de-DE"/>
        </w:rPr>
        <w:t xml:space="preserve">                    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WF</w:t>
      </w:r>
      <w:r>
        <w:rPr>
          <w:rFonts w:ascii="Times New Roman" w:hAnsi="Times New Roman" w:cs="Times New Roman"/>
          <w:sz w:val="24"/>
          <w:szCs w:val="24"/>
          <w:lang w:val="de-DE"/>
        </w:rPr>
        <w:t>EC</w:t>
      </w:r>
    </w:p>
    <w:p w14:paraId="16818D71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T2WF</w:t>
      </w:r>
      <w:r>
        <w:rPr>
          <w:rFonts w:ascii="Times New Roman" w:hAnsi="Times New Roman" w:cs="Times New Roman"/>
          <w:sz w:val="24"/>
          <w:szCs w:val="24"/>
          <w:lang w:val="de-DE"/>
        </w:rPr>
        <w:t>ED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;</w:t>
      </w:r>
    </w:p>
    <w:p w14:paraId="031BDB02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</w:t>
      </w:r>
    </w:p>
    <w:p w14:paraId="5EAD7C9E" w14:textId="77777777" w:rsidR="009A5C4D" w:rsidRPr="00F564DB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</w:t>
      </w:r>
      <w:r w:rsidRPr="00F564DB">
        <w:rPr>
          <w:rFonts w:ascii="Times New Roman" w:hAnsi="Times New Roman" w:cs="Times New Roman"/>
          <w:sz w:val="24"/>
          <w:szCs w:val="24"/>
          <w:lang w:val="en-US"/>
        </w:rPr>
        <w:t>T2WFE on AR</w:t>
      </w:r>
    </w:p>
    <w:p w14:paraId="4092AFA3" w14:textId="40077259" w:rsidR="009A5C4D" w:rsidRPr="00F564DB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564DB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</w:t>
      </w:r>
      <w:r w:rsidR="00301AD8" w:rsidRPr="00F564D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564DB">
        <w:rPr>
          <w:rFonts w:ascii="Times New Roman" w:hAnsi="Times New Roman" w:cs="Times New Roman"/>
          <w:sz w:val="24"/>
          <w:szCs w:val="24"/>
          <w:lang w:val="en-US"/>
        </w:rPr>
        <w:t xml:space="preserve"> PSP</w:t>
      </w:r>
    </w:p>
    <w:p w14:paraId="5668E2D2" w14:textId="61C76358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564DB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</w:t>
      </w:r>
      <w:r w:rsidR="00301AD8" w:rsidRPr="00F564D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Gender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h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>_real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7A0334B9" w14:textId="77777777" w:rsidR="00A00156" w:rsidRDefault="00A00156" w:rsidP="00A00156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393B0514" w14:textId="2790D334" w:rsidR="00A00156" w:rsidRPr="00A00156" w:rsidRDefault="00A00156" w:rsidP="00A00156">
      <w:pPr>
        <w:spacing w:after="0" w:line="288" w:lineRule="auto"/>
        <w:ind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A00156">
        <w:rPr>
          <w:rFonts w:ascii="Times New Roman" w:hAnsi="Times New Roman" w:cs="Times New Roman"/>
          <w:sz w:val="24"/>
          <w:szCs w:val="24"/>
          <w:lang w:val="en-US"/>
        </w:rPr>
        <w:t>[</w:t>
      </w:r>
      <w:proofErr w:type="spellStart"/>
      <w:r w:rsidRPr="00A00156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Pr="00A00156">
        <w:rPr>
          <w:rFonts w:ascii="Times New Roman" w:hAnsi="Times New Roman" w:cs="Times New Roman"/>
          <w:sz w:val="24"/>
          <w:szCs w:val="24"/>
          <w:lang w:val="en-US"/>
        </w:rPr>
        <w:t xml:space="preserve"> Gender</w:t>
      </w:r>
    </w:p>
    <w:p w14:paraId="283EAF80" w14:textId="77777777" w:rsidR="00A00156" w:rsidRPr="00A00156" w:rsidRDefault="00A00156" w:rsidP="00A00156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A00156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AR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AR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AR_3W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07DF962C" w14:textId="77777777" w:rsidR="00A00156" w:rsidRPr="009A5C4D" w:rsidRDefault="00A00156" w:rsidP="00A00156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A00156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PSP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PSP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PSP_3W];</w:t>
      </w:r>
    </w:p>
    <w:p w14:paraId="10D26DA1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73C47D12" w14:textId="77777777" w:rsidR="009A5C4D" w:rsidRP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Output: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sampstat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stdyx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Cinterval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;          </w:t>
      </w:r>
    </w:p>
    <w:p w14:paraId="53FF1599" w14:textId="77777777" w:rsidR="009A5C4D" w:rsidRDefault="009A5C4D" w:rsidP="009A5C4D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7BEC645F" w14:textId="606B09CB" w:rsidR="000A3A22" w:rsidRDefault="000A3A22" w:rsidP="00193B9C">
      <w:pPr>
        <w:pStyle w:val="berschrift2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S</w:t>
      </w:r>
      <w:r w:rsidR="00803BC0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7</w:t>
      </w:r>
      <w:r w:rsidRPr="000A3A2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MPlus Syntax to test Hypothesis 5a in Study 1</w:t>
      </w:r>
    </w:p>
    <w:p w14:paraId="36D38FE4" w14:textId="77777777" w:rsidR="000A3A22" w:rsidRPr="009A5C4D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Title: </w:t>
      </w:r>
      <w:r>
        <w:rPr>
          <w:rFonts w:ascii="Times New Roman" w:hAnsi="Times New Roman" w:cs="Times New Roman"/>
          <w:sz w:val="24"/>
          <w:szCs w:val="24"/>
          <w:lang w:val="en-US"/>
        </w:rPr>
        <w:t>Interaction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effects test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H5a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04E53806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ata: file = </w:t>
      </w:r>
      <w:r>
        <w:rPr>
          <w:rFonts w:ascii="Times New Roman" w:hAnsi="Times New Roman" w:cs="Times New Roman"/>
          <w:sz w:val="24"/>
          <w:szCs w:val="24"/>
          <w:lang w:val="en-US"/>
        </w:rPr>
        <w:t>Study1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.dat;</w:t>
      </w:r>
    </w:p>
    <w:p w14:paraId="68A2EE5B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4D9F1165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ariable: names =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lfd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Gend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ge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NrChild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rChom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geC1 AgeC2 AgeC3 AgeC4 AgeC5 </w:t>
      </w:r>
    </w:p>
    <w:p w14:paraId="6A6B1E97" w14:textId="77777777" w:rsidR="00C841FC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SupRe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!demographic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variables</w:t>
      </w:r>
    </w:p>
    <w:p w14:paraId="2A816AF6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ED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A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D_2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WFEA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D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</w:p>
    <w:p w14:paraId="41F12C9E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EA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work-family enrichment at Time 1</w:t>
      </w:r>
    </w:p>
    <w:p w14:paraId="5C498DA7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CT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S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T_2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WFCS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T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0CCC1ADC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CS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work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-family conflict at Time 1</w:t>
      </w:r>
    </w:p>
    <w:p w14:paraId="0D2F1F93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S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6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7</w:t>
      </w:r>
      <w:r>
        <w:rPr>
          <w:rFonts w:ascii="Times New Roman" w:hAnsi="Times New Roman" w:cs="Times New Roman"/>
          <w:sz w:val="24"/>
          <w:szCs w:val="24"/>
          <w:lang w:val="en-US"/>
        </w:rPr>
        <w:t>r S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C_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C_9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0</w:t>
      </w:r>
      <w:r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63DAFFF9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SC_1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3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r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self-control at Time 1</w:t>
      </w:r>
    </w:p>
    <w:p w14:paraId="639AEECA" w14:textId="77777777" w:rsidR="00C841FC" w:rsidRPr="009A5C4D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affective rumination at Time 1</w:t>
      </w:r>
    </w:p>
    <w:p w14:paraId="49C79479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PSP_3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blem-solving pondering at Time 1</w:t>
      </w:r>
    </w:p>
    <w:p w14:paraId="0897BEAD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lastRenderedPageBreak/>
        <w:t>t2_WFED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A_1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  <w:t>t2_WFEC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D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A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</w:t>
      </w:r>
    </w:p>
    <w:p w14:paraId="407AA8B9" w14:textId="77777777" w:rsidR="00C841FC" w:rsidRPr="00E1234B" w:rsidRDefault="00C841FC" w:rsidP="00C841FC">
      <w:pPr>
        <w:spacing w:after="0" w:line="288" w:lineRule="auto"/>
        <w:ind w:left="1716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E1234B">
        <w:rPr>
          <w:rFonts w:ascii="Times New Roman" w:hAnsi="Times New Roman" w:cs="Times New Roman"/>
          <w:sz w:val="24"/>
          <w:szCs w:val="24"/>
          <w:lang w:val="de-DE"/>
        </w:rPr>
        <w:t>t2_WFEC_2 t2_WFED_3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ab/>
        <w:t>t2_WFEA_3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ab/>
        <w:t xml:space="preserve">t2_WFEC_3 !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de-DE"/>
        </w:rPr>
        <w:t>work-family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de-DE"/>
        </w:rPr>
        <w:t xml:space="preserve">  </w:t>
      </w:r>
    </w:p>
    <w:p w14:paraId="3CA78BB0" w14:textId="77777777" w:rsidR="00C841FC" w:rsidRPr="00193B9C" w:rsidRDefault="00C841FC" w:rsidP="00C841FC">
      <w:pPr>
        <w:spacing w:after="0" w:line="288" w:lineRule="auto"/>
        <w:ind w:left="1716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! </w:t>
      </w:r>
      <w:proofErr w:type="spellStart"/>
      <w:r w:rsidRPr="00193B9C">
        <w:rPr>
          <w:rFonts w:ascii="Times New Roman" w:hAnsi="Times New Roman" w:cs="Times New Roman"/>
          <w:sz w:val="24"/>
          <w:szCs w:val="24"/>
          <w:lang w:val="de-DE"/>
        </w:rPr>
        <w:t>enrichment</w:t>
      </w:r>
      <w:proofErr w:type="spellEnd"/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 at Time 2</w:t>
      </w:r>
    </w:p>
    <w:p w14:paraId="02A6A78C" w14:textId="77777777" w:rsidR="00C841FC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T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S_1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  <w:t>t2_WFCB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T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S_2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</w:p>
    <w:p w14:paraId="4E7659B6" w14:textId="091EF3B5" w:rsidR="00C841FC" w:rsidRDefault="00C841FC" w:rsidP="00C841FC">
      <w:pPr>
        <w:spacing w:after="0" w:line="288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t2_WFCB_2 t2_WFCT_3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t2_WFCS_3 t2_WFCB_3</w:t>
      </w:r>
      <w:proofErr w:type="gramStart"/>
      <w:r w:rsidR="00405260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work-family conflict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D5C6945" w14:textId="03781D02" w:rsidR="00C841FC" w:rsidRPr="009A5C4D" w:rsidRDefault="00C841FC" w:rsidP="00C841FC">
      <w:pPr>
        <w:spacing w:after="0" w:line="288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!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>t Time 2</w:t>
      </w:r>
    </w:p>
    <w:p w14:paraId="4D3F57DA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missing = 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all(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>-77);</w:t>
      </w:r>
    </w:p>
    <w:p w14:paraId="121A3398" w14:textId="06077FE1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usevar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Gender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h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>_real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23A0931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AR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577F4E67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PSP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3W</w:t>
      </w:r>
    </w:p>
    <w:p w14:paraId="49EFA8B3" w14:textId="77777777" w:rsidR="00C841FC" w:rsidRP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C841FC">
        <w:rPr>
          <w:rFonts w:ascii="Times New Roman" w:hAnsi="Times New Roman" w:cs="Times New Roman"/>
          <w:sz w:val="24"/>
          <w:szCs w:val="24"/>
          <w:lang w:val="de-DE"/>
        </w:rPr>
        <w:t>t2WFCS t2WFCT t2WFCB</w:t>
      </w:r>
    </w:p>
    <w:p w14:paraId="51F50BEE" w14:textId="77777777" w:rsidR="000A3A22" w:rsidRPr="000E7E9D" w:rsidRDefault="000A3A22" w:rsidP="000A3A22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0E7E9D">
        <w:rPr>
          <w:rFonts w:ascii="Times New Roman" w:hAnsi="Times New Roman" w:cs="Times New Roman"/>
          <w:sz w:val="24"/>
          <w:szCs w:val="24"/>
          <w:lang w:val="de-DE"/>
        </w:rPr>
        <w:t xml:space="preserve">     SC1 SC2 SC3;</w:t>
      </w:r>
    </w:p>
    <w:p w14:paraId="40D78792" w14:textId="77777777" w:rsidR="000A3A22" w:rsidRPr="000E7E9D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</w:p>
    <w:p w14:paraId="62EED64C" w14:textId="77777777" w:rsidR="00247187" w:rsidRDefault="00247187" w:rsidP="00247187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>Define: t2WFCS = MEAN (t2_WFCS_1 t2_WFCS_2 t2_WFCS_3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create par</w:t>
      </w:r>
      <w:r>
        <w:rPr>
          <w:rFonts w:ascii="Times New Roman" w:hAnsi="Times New Roman" w:cs="Times New Roman"/>
          <w:sz w:val="24"/>
          <w:szCs w:val="24"/>
          <w:lang w:val="en-US"/>
        </w:rPr>
        <w:t>cel for strain-</w:t>
      </w:r>
    </w:p>
    <w:p w14:paraId="7FA0087B" w14:textId="77777777" w:rsidR="00247187" w:rsidRPr="000A3A22" w:rsidRDefault="00247187" w:rsidP="00247187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! based conflict</w:t>
      </w:r>
    </w:p>
    <w:p w14:paraId="397265F2" w14:textId="77777777" w:rsidR="00247187" w:rsidRDefault="00247187" w:rsidP="00247187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t2WFCT = MEAN (t2_WFCT_1 t2_WFCT_2 t2_WFCT_3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ime-</w:t>
      </w:r>
    </w:p>
    <w:p w14:paraId="74BDDA24" w14:textId="77777777" w:rsidR="00247187" w:rsidRPr="000A3A22" w:rsidRDefault="00247187" w:rsidP="00247187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! based conflict</w:t>
      </w:r>
    </w:p>
    <w:p w14:paraId="32668021" w14:textId="77777777" w:rsidR="00247187" w:rsidRDefault="00247187" w:rsidP="00247187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t2WFCB = MEAN (t2_WFCB_1 t2_WFCB_2 t2_WFCB_3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create parcel for </w:t>
      </w:r>
    </w:p>
    <w:p w14:paraId="214E3EF1" w14:textId="77777777" w:rsidR="00247187" w:rsidRPr="000A3A22" w:rsidRDefault="00247187" w:rsidP="00247187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!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>be</w:t>
      </w:r>
      <w:r>
        <w:rPr>
          <w:rFonts w:ascii="Times New Roman" w:hAnsi="Times New Roman" w:cs="Times New Roman"/>
          <w:sz w:val="24"/>
          <w:szCs w:val="24"/>
          <w:lang w:val="en-US"/>
        </w:rPr>
        <w:t>havior-based conflict</w:t>
      </w:r>
    </w:p>
    <w:p w14:paraId="02BF18AD" w14:textId="77777777" w:rsidR="00247187" w:rsidRPr="000A3A22" w:rsidRDefault="00247187" w:rsidP="00247187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ab/>
        <w:t>SC1 = MEAN (SC_7r SC_4r SC_5r SC_6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eate Parcel 1 for self-control</w:t>
      </w:r>
    </w:p>
    <w:p w14:paraId="78225EC4" w14:textId="77777777" w:rsidR="00247187" w:rsidRPr="000A3A22" w:rsidRDefault="00247187" w:rsidP="00247187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SC2 = MEAN (SC_3r SC_13r SC_8 SC_11 SC_1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eate Parcel 2 for self-control</w:t>
      </w:r>
    </w:p>
    <w:p w14:paraId="599A6EB4" w14:textId="77777777" w:rsidR="00247187" w:rsidRPr="000A3A22" w:rsidRDefault="00247187" w:rsidP="00247187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>SC</w:t>
      </w: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= MEAN (SC_12r SC_10r SC_2r SC_9r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eate Parcel 3 for self-control</w:t>
      </w:r>
    </w:p>
    <w:p w14:paraId="41D10DD8" w14:textId="77777777" w:rsidR="000A3A22" w:rsidRPr="000A3A22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0C0CEF70" w14:textId="77777777" w:rsidR="000A3A22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nalysis:   estimator = MLR;</w:t>
      </w:r>
    </w:p>
    <w:p w14:paraId="674A589A" w14:textId="77777777" w:rsidR="000A3A22" w:rsidRPr="009A5C4D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type = random;</w:t>
      </w:r>
    </w:p>
    <w:p w14:paraId="2A35FFA3" w14:textId="77777777" w:rsidR="000A3A22" w:rsidRPr="009A5C4D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lgorithm = integration;</w:t>
      </w:r>
    </w:p>
    <w:p w14:paraId="749CD512" w14:textId="77777777" w:rsidR="000A3A22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3FA710F8" w14:textId="5778CCEB" w:rsidR="000A3A22" w:rsidRPr="009A5C4D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odel: AR by AR_1W</w:t>
      </w:r>
    </w:p>
    <w:p w14:paraId="0742D6A2" w14:textId="32FA6EF3" w:rsidR="000A3A22" w:rsidRPr="009A5C4D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</w:p>
    <w:p w14:paraId="2A30C4D8" w14:textId="441CAE27" w:rsidR="000A3A22" w:rsidRPr="009A5C4D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;</w:t>
      </w:r>
    </w:p>
    <w:p w14:paraId="2BFC4A97" w14:textId="77777777" w:rsidR="000A3A22" w:rsidRPr="009A5C4D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PSP by PSP_1W</w:t>
      </w:r>
    </w:p>
    <w:p w14:paraId="08C65E92" w14:textId="77777777" w:rsidR="000A3A22" w:rsidRPr="009A5C4D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</w:p>
    <w:p w14:paraId="3D26C71A" w14:textId="4BE046DC" w:rsidR="000A3A22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3W;</w:t>
      </w:r>
    </w:p>
    <w:p w14:paraId="26EAC0EA" w14:textId="77777777" w:rsidR="00A00156" w:rsidRPr="009A5C4D" w:rsidRDefault="00A00156" w:rsidP="00A00156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>AR with PSP;</w:t>
      </w:r>
    </w:p>
    <w:p w14:paraId="760B3485" w14:textId="77777777" w:rsidR="00A00156" w:rsidRPr="009A5C4D" w:rsidRDefault="00A00156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0BA1F026" w14:textId="20F07EE2" w:rsidR="000A3A22" w:rsidRPr="000A3A22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SC by SC1</w:t>
      </w:r>
    </w:p>
    <w:p w14:paraId="5E86A23E" w14:textId="265EDDBC" w:rsidR="000A3A22" w:rsidRPr="000A3A22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>SC2</w:t>
      </w:r>
    </w:p>
    <w:p w14:paraId="6E0B0674" w14:textId="206D3F8B" w:rsidR="000A3A22" w:rsidRPr="000A3A22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>SC</w:t>
      </w: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3803797E" w14:textId="77777777" w:rsidR="000A3A22" w:rsidRPr="000A3A22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</w:t>
      </w:r>
    </w:p>
    <w:p w14:paraId="7858993B" w14:textId="725C42E8" w:rsidR="000A3A22" w:rsidRPr="000A3A22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</w:t>
      </w: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1SCAR | AR </w:t>
      </w:r>
      <w:proofErr w:type="spellStart"/>
      <w:r w:rsidRPr="000A3A22">
        <w:rPr>
          <w:rFonts w:ascii="Times New Roman" w:hAnsi="Times New Roman" w:cs="Times New Roman"/>
          <w:sz w:val="24"/>
          <w:szCs w:val="24"/>
          <w:lang w:val="en-US"/>
        </w:rPr>
        <w:t>xwith</w:t>
      </w:r>
      <w:proofErr w:type="spellEnd"/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SC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eate a latent interaction term</w:t>
      </w:r>
    </w:p>
    <w:p w14:paraId="79FB710E" w14:textId="77777777" w:rsidR="000A3A22" w:rsidRPr="000A3A22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3E2D1368" w14:textId="77777777" w:rsidR="000A3A22" w:rsidRPr="009A5C4D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T2WFC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de-DE"/>
        </w:rPr>
        <w:t>by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T2WFCS</w:t>
      </w:r>
    </w:p>
    <w:p w14:paraId="624E5738" w14:textId="77777777" w:rsidR="000A3A22" w:rsidRPr="009A5C4D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T2WFCT</w:t>
      </w:r>
    </w:p>
    <w:p w14:paraId="7274E265" w14:textId="77777777" w:rsidR="000A3A22" w:rsidRPr="009A5C4D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lastRenderedPageBreak/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T2WFCB;</w:t>
      </w:r>
    </w:p>
    <w:p w14:paraId="091E41D8" w14:textId="77777777" w:rsidR="000A3A22" w:rsidRPr="009A5C4D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</w:t>
      </w:r>
    </w:p>
    <w:p w14:paraId="68D0A667" w14:textId="77777777" w:rsidR="000A3A22" w:rsidRPr="000E7E9D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</w:t>
      </w:r>
      <w:r w:rsidRPr="000E7E9D">
        <w:rPr>
          <w:rFonts w:ascii="Times New Roman" w:hAnsi="Times New Roman" w:cs="Times New Roman"/>
          <w:sz w:val="24"/>
          <w:szCs w:val="24"/>
          <w:lang w:val="en-US"/>
        </w:rPr>
        <w:t>T2WFC on AR</w:t>
      </w:r>
    </w:p>
    <w:p w14:paraId="278C9A55" w14:textId="77777777" w:rsidR="000A3A22" w:rsidRPr="000E7E9D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</w:t>
      </w:r>
      <w:r w:rsidR="008B0CF4"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PSP</w:t>
      </w:r>
      <w:r w:rsidRPr="000E7E9D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58096B58" w14:textId="12330BD9" w:rsidR="000A3A22" w:rsidRPr="000E7E9D" w:rsidRDefault="000A3A22" w:rsidP="000A3A22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8B0CF4"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SC</w:t>
      </w:r>
    </w:p>
    <w:p w14:paraId="7C67FF35" w14:textId="77777777" w:rsidR="000A3A22" w:rsidRPr="000E7E9D" w:rsidRDefault="000A3A22" w:rsidP="000A3A22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r w:rsidR="008B0CF4"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r w:rsidRPr="000E7E9D">
        <w:rPr>
          <w:rFonts w:ascii="Times New Roman" w:hAnsi="Times New Roman" w:cs="Times New Roman"/>
          <w:sz w:val="24"/>
          <w:szCs w:val="24"/>
          <w:lang w:val="en-US"/>
        </w:rPr>
        <w:t>T1SCAR</w:t>
      </w:r>
    </w:p>
    <w:p w14:paraId="3CB69834" w14:textId="68C1831F" w:rsidR="000A3A22" w:rsidRPr="008B0CF4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</w:t>
      </w:r>
      <w:r w:rsidR="008B0CF4"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Gender  </w:t>
      </w:r>
      <w:proofErr w:type="spellStart"/>
      <w:r w:rsidRPr="008B0CF4">
        <w:rPr>
          <w:rFonts w:ascii="Times New Roman" w:hAnsi="Times New Roman" w:cs="Times New Roman"/>
          <w:sz w:val="24"/>
          <w:szCs w:val="24"/>
          <w:lang w:val="en-US"/>
        </w:rPr>
        <w:t>Wh</w:t>
      </w:r>
      <w:proofErr w:type="gramEnd"/>
      <w:r w:rsidRPr="008B0CF4">
        <w:rPr>
          <w:rFonts w:ascii="Times New Roman" w:hAnsi="Times New Roman" w:cs="Times New Roman"/>
          <w:sz w:val="24"/>
          <w:szCs w:val="24"/>
          <w:lang w:val="en-US"/>
        </w:rPr>
        <w:t>_real</w:t>
      </w:r>
      <w:proofErr w:type="spellEnd"/>
      <w:r w:rsidRPr="008B0CF4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6857316E" w14:textId="77777777" w:rsidR="00A00156" w:rsidRDefault="00A00156" w:rsidP="00A00156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62D038CA" w14:textId="67EC1E67" w:rsidR="00A00156" w:rsidRPr="00A00156" w:rsidRDefault="00A00156" w:rsidP="00A00156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[</w:t>
      </w:r>
      <w:proofErr w:type="spellStart"/>
      <w:r w:rsidRPr="00A00156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Pr="00A00156">
        <w:rPr>
          <w:rFonts w:ascii="Times New Roman" w:hAnsi="Times New Roman" w:cs="Times New Roman"/>
          <w:sz w:val="24"/>
          <w:szCs w:val="24"/>
          <w:lang w:val="en-US"/>
        </w:rPr>
        <w:t xml:space="preserve"> Gender</w:t>
      </w:r>
    </w:p>
    <w:p w14:paraId="691F993D" w14:textId="77777777" w:rsidR="00A00156" w:rsidRPr="00A00156" w:rsidRDefault="00A00156" w:rsidP="00A00156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A00156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AR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AR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AR_3W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43F9D7C9" w14:textId="565AB02A" w:rsidR="000A3A22" w:rsidRPr="008B0CF4" w:rsidRDefault="00A00156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A00156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PSP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PSP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PSP_3W];</w:t>
      </w:r>
    </w:p>
    <w:p w14:paraId="2A646086" w14:textId="77777777" w:rsidR="00A00156" w:rsidRDefault="00A00156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62D80C24" w14:textId="741024E5" w:rsidR="000A3A22" w:rsidRPr="009A5C4D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Output: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sampstat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stdyx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Cinterval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;          </w:t>
      </w:r>
    </w:p>
    <w:p w14:paraId="15569DEB" w14:textId="77777777" w:rsidR="000A3A22" w:rsidRPr="009A5C4D" w:rsidRDefault="000A3A22" w:rsidP="000A3A22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36F4F5DF" w14:textId="574F8816" w:rsidR="008B0CF4" w:rsidRDefault="008B0CF4" w:rsidP="00193B9C">
      <w:pPr>
        <w:pStyle w:val="berschrift2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S</w:t>
      </w:r>
      <w:r w:rsidR="00803BC0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8</w:t>
      </w:r>
      <w:r w:rsidRPr="000A3A2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MPlus Syntax to test Hypothesis 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6</w:t>
      </w:r>
      <w:r w:rsidRPr="000A3A2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a in Study 1</w:t>
      </w:r>
    </w:p>
    <w:p w14:paraId="6E893A02" w14:textId="77777777" w:rsidR="008B0CF4" w:rsidRPr="009A5C4D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Title: </w:t>
      </w:r>
      <w:r>
        <w:rPr>
          <w:rFonts w:ascii="Times New Roman" w:hAnsi="Times New Roman" w:cs="Times New Roman"/>
          <w:sz w:val="24"/>
          <w:szCs w:val="24"/>
          <w:lang w:val="en-US"/>
        </w:rPr>
        <w:t>Interaction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effects test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H6a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2E726FEB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ata: file = </w:t>
      </w:r>
      <w:r>
        <w:rPr>
          <w:rFonts w:ascii="Times New Roman" w:hAnsi="Times New Roman" w:cs="Times New Roman"/>
          <w:sz w:val="24"/>
          <w:szCs w:val="24"/>
          <w:lang w:val="en-US"/>
        </w:rPr>
        <w:t>Study1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.dat;</w:t>
      </w:r>
    </w:p>
    <w:p w14:paraId="773C616F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6272E213" w14:textId="77777777" w:rsidR="00C841FC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ariable: names =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lfd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Gend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ge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NrChild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rChom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geC1 AgeC2 AgeC3 AgeC4 AgeC5 </w:t>
      </w:r>
    </w:p>
    <w:p w14:paraId="6C57CB64" w14:textId="77777777" w:rsidR="00C841FC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SupRe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!demographic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variables</w:t>
      </w:r>
    </w:p>
    <w:p w14:paraId="7F22A905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ED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A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D_2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WFEA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D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</w:p>
    <w:p w14:paraId="6FBB2205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EA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EC_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work-family enrichment at Time 1</w:t>
      </w:r>
    </w:p>
    <w:p w14:paraId="791507BC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CT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S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T_2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WFCS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T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36D6A31F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WFCS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WFCB_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work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-family conflict at Time 1</w:t>
      </w:r>
    </w:p>
    <w:p w14:paraId="633C9E6C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S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6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7</w:t>
      </w:r>
      <w:r>
        <w:rPr>
          <w:rFonts w:ascii="Times New Roman" w:hAnsi="Times New Roman" w:cs="Times New Roman"/>
          <w:sz w:val="24"/>
          <w:szCs w:val="24"/>
          <w:lang w:val="en-US"/>
        </w:rPr>
        <w:t>r S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C_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C_9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0</w:t>
      </w:r>
      <w:r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27967DFC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>SC_1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SC_13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r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self-control at Time 1</w:t>
      </w:r>
    </w:p>
    <w:p w14:paraId="536C03D6" w14:textId="77777777" w:rsidR="00C841FC" w:rsidRPr="009A5C4D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affective rumination at Time 1</w:t>
      </w:r>
    </w:p>
    <w:p w14:paraId="71DC1A08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PSP_3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blem-solving pondering at Time 1</w:t>
      </w:r>
    </w:p>
    <w:p w14:paraId="23DF9753" w14:textId="77777777" w:rsidR="00C841FC" w:rsidRDefault="00C841FC" w:rsidP="00C841FC">
      <w:pPr>
        <w:spacing w:after="0" w:line="288" w:lineRule="auto"/>
        <w:ind w:left="1416" w:firstLine="300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>t2_WFED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A_1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  <w:t>t2_WFEC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D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EA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</w:t>
      </w:r>
    </w:p>
    <w:p w14:paraId="53BD0CB7" w14:textId="77777777" w:rsidR="00C841FC" w:rsidRPr="00E1234B" w:rsidRDefault="00C841FC" w:rsidP="00C841FC">
      <w:pPr>
        <w:spacing w:after="0" w:line="288" w:lineRule="auto"/>
        <w:ind w:left="1716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E1234B">
        <w:rPr>
          <w:rFonts w:ascii="Times New Roman" w:hAnsi="Times New Roman" w:cs="Times New Roman"/>
          <w:sz w:val="24"/>
          <w:szCs w:val="24"/>
          <w:lang w:val="de-DE"/>
        </w:rPr>
        <w:t>t2_WFEC_2 t2_WFED_3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ab/>
        <w:t>t2_WFEA_3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ab/>
        <w:t xml:space="preserve">t2_WFEC_3 !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de-DE"/>
        </w:rPr>
        <w:t>work-family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de-DE"/>
        </w:rPr>
        <w:t xml:space="preserve">  </w:t>
      </w:r>
    </w:p>
    <w:p w14:paraId="169D9FDA" w14:textId="77777777" w:rsidR="00C841FC" w:rsidRPr="00193B9C" w:rsidRDefault="00C841FC" w:rsidP="00C841FC">
      <w:pPr>
        <w:spacing w:after="0" w:line="288" w:lineRule="auto"/>
        <w:ind w:left="1716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! </w:t>
      </w:r>
      <w:proofErr w:type="spellStart"/>
      <w:r w:rsidRPr="00193B9C">
        <w:rPr>
          <w:rFonts w:ascii="Times New Roman" w:hAnsi="Times New Roman" w:cs="Times New Roman"/>
          <w:sz w:val="24"/>
          <w:szCs w:val="24"/>
          <w:lang w:val="de-DE"/>
        </w:rPr>
        <w:t>enrichment</w:t>
      </w:r>
      <w:proofErr w:type="spellEnd"/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 at Time 2</w:t>
      </w:r>
    </w:p>
    <w:p w14:paraId="380A19BB" w14:textId="77777777" w:rsidR="00C841FC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193B9C"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T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S_1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  <w:t>t2_WFCB_1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T_2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_WFCS_2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ab/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</w:p>
    <w:p w14:paraId="7689E2DD" w14:textId="31FD7652" w:rsidR="00C841FC" w:rsidRDefault="00C841FC" w:rsidP="00C841FC">
      <w:pPr>
        <w:spacing w:after="0" w:line="288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t2_WFCB_2 t2_WFCT_3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  <w:t>t2_WFCS_3 t2_WFCB_3</w:t>
      </w:r>
      <w:proofErr w:type="gramStart"/>
      <w:r w:rsidR="00405260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work-family conflict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2D12083" w14:textId="63B10227" w:rsidR="00C841FC" w:rsidRPr="009A5C4D" w:rsidRDefault="00C841FC" w:rsidP="00C841FC">
      <w:pPr>
        <w:spacing w:after="0" w:line="288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!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>t Time 2</w:t>
      </w:r>
    </w:p>
    <w:p w14:paraId="4BD90E8A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missing = 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>all(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>-77);</w:t>
      </w:r>
    </w:p>
    <w:p w14:paraId="610FB2E0" w14:textId="38DD64A1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usevar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proofErr w:type="gramStart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Gender 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Wh</w:t>
      </w:r>
      <w:proofErr w:type="gramEnd"/>
      <w:r w:rsidRPr="009A5C4D">
        <w:rPr>
          <w:rFonts w:ascii="Times New Roman" w:hAnsi="Times New Roman" w:cs="Times New Roman"/>
          <w:sz w:val="24"/>
          <w:szCs w:val="24"/>
          <w:lang w:val="en-US"/>
        </w:rPr>
        <w:t>_real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24E270C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AR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7B3CD1DF" w14:textId="77777777" w:rsidR="00C841FC" w:rsidRPr="009A5C4D" w:rsidRDefault="00C841FC" w:rsidP="00C841FC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PSP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3W</w:t>
      </w:r>
    </w:p>
    <w:p w14:paraId="738E2E01" w14:textId="77777777" w:rsidR="00C841FC" w:rsidRPr="000E7E9D" w:rsidRDefault="00C841FC" w:rsidP="00C841FC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247187"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0E7E9D">
        <w:rPr>
          <w:rFonts w:ascii="Times New Roman" w:hAnsi="Times New Roman" w:cs="Times New Roman"/>
          <w:sz w:val="24"/>
          <w:szCs w:val="24"/>
          <w:lang w:val="de-DE"/>
        </w:rPr>
        <w:t>t2WFEA t2WFEC t2WFED</w:t>
      </w:r>
    </w:p>
    <w:p w14:paraId="269B5A97" w14:textId="77777777" w:rsidR="008B0CF4" w:rsidRPr="000E7E9D" w:rsidRDefault="008B0CF4" w:rsidP="008B0CF4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0E7E9D">
        <w:rPr>
          <w:rFonts w:ascii="Times New Roman" w:hAnsi="Times New Roman" w:cs="Times New Roman"/>
          <w:sz w:val="24"/>
          <w:szCs w:val="24"/>
          <w:lang w:val="de-DE"/>
        </w:rPr>
        <w:t xml:space="preserve">     SC1 SC2 SC3;</w:t>
      </w:r>
    </w:p>
    <w:p w14:paraId="30EF23EE" w14:textId="77777777" w:rsidR="008B0CF4" w:rsidRPr="000E7E9D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</w:p>
    <w:p w14:paraId="6B072305" w14:textId="77777777" w:rsidR="00247187" w:rsidRDefault="00247187" w:rsidP="00247187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8B0CF4">
        <w:rPr>
          <w:rFonts w:ascii="Times New Roman" w:hAnsi="Times New Roman" w:cs="Times New Roman"/>
          <w:sz w:val="24"/>
          <w:szCs w:val="24"/>
          <w:lang w:val="en-US"/>
        </w:rPr>
        <w:t>Define: t2WFEA = MEAN (t2_WFEA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>t2_WFEA_2 t2_WFEA_3)</w:t>
      </w:r>
      <w:proofErr w:type="gramStart"/>
      <w:r w:rsidRPr="008B0CF4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BD7639E" w14:textId="77777777" w:rsidR="00247187" w:rsidRPr="008B0CF4" w:rsidRDefault="00247187" w:rsidP="00247187">
      <w:pPr>
        <w:spacing w:after="0" w:line="288" w:lineRule="auto"/>
        <w:ind w:left="1416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! affective work-family enrichment</w:t>
      </w:r>
    </w:p>
    <w:p w14:paraId="61154DFB" w14:textId="77777777" w:rsidR="00247187" w:rsidRDefault="00247187" w:rsidP="00247187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8B0CF4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        t2WFEC = MEAN (t2_WFEC_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>t2_WFEC_2 t2_WFEC_3)</w:t>
      </w:r>
      <w:proofErr w:type="gramStart"/>
      <w:r w:rsidRPr="008B0CF4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95D8F1F" w14:textId="77777777" w:rsidR="00247187" w:rsidRPr="008B0CF4" w:rsidRDefault="00247187" w:rsidP="00247187">
      <w:pPr>
        <w:spacing w:after="0" w:line="288" w:lineRule="auto"/>
        <w:ind w:left="1416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! capital-based work-family enrichment</w:t>
      </w:r>
    </w:p>
    <w:p w14:paraId="6548522E" w14:textId="77777777" w:rsidR="00247187" w:rsidRDefault="00247187" w:rsidP="00247187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ab/>
        <w:t>t2WFED = MEAN (t2_WFED_1 t2_WFED_2 t2_WFED_3)</w:t>
      </w:r>
      <w:proofErr w:type="gramStart"/>
      <w:r w:rsidRPr="008B0CF4"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 create parcel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2859836" w14:textId="77777777" w:rsidR="00247187" w:rsidRPr="008B0CF4" w:rsidRDefault="00247187" w:rsidP="00247187">
      <w:pPr>
        <w:spacing w:after="0" w:line="288" w:lineRule="auto"/>
        <w:ind w:left="1416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! developmental work-family enrichment</w:t>
      </w:r>
    </w:p>
    <w:p w14:paraId="1495D6B8" w14:textId="77777777" w:rsidR="00247187" w:rsidRPr="000A3A22" w:rsidRDefault="00247187" w:rsidP="00247187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ab/>
        <w:t>SC1 = MEAN (SC_7r SC_4r SC_5r SC_6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eate Parcel 1 for self-control</w:t>
      </w:r>
    </w:p>
    <w:p w14:paraId="535B16D3" w14:textId="77777777" w:rsidR="00247187" w:rsidRPr="000A3A22" w:rsidRDefault="00247187" w:rsidP="00247187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SC2 = MEAN (SC_3r SC_13r SC_8 SC_11 SC_1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eate Parcel 2 for self-control</w:t>
      </w:r>
    </w:p>
    <w:p w14:paraId="68878F84" w14:textId="77777777" w:rsidR="00247187" w:rsidRPr="000A3A22" w:rsidRDefault="00247187" w:rsidP="00247187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>SC</w:t>
      </w: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= MEAN (SC_12r SC_10r SC_2r SC_9r)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eate Parcel 3 for self-control</w:t>
      </w:r>
    </w:p>
    <w:p w14:paraId="6E15D4D3" w14:textId="77777777" w:rsidR="008B0CF4" w:rsidRPr="000A3A22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56929CDC" w14:textId="77777777" w:rsidR="008B0CF4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nalysis:   estimator = MLR;</w:t>
      </w:r>
    </w:p>
    <w:p w14:paraId="519887A7" w14:textId="77777777" w:rsidR="008B0CF4" w:rsidRPr="009A5C4D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type = random;</w:t>
      </w:r>
    </w:p>
    <w:p w14:paraId="6398E270" w14:textId="77777777" w:rsidR="008B0CF4" w:rsidRPr="009A5C4D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lgorithm = integration;</w:t>
      </w:r>
    </w:p>
    <w:p w14:paraId="7B33DB8B" w14:textId="77777777" w:rsidR="008B0CF4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0F7A632D" w14:textId="315539DB" w:rsidR="008B0CF4" w:rsidRPr="009A5C4D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odel: AR by AR_1W</w:t>
      </w:r>
    </w:p>
    <w:p w14:paraId="653B7C9A" w14:textId="6D98B74E" w:rsidR="008B0CF4" w:rsidRPr="009A5C4D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2W</w:t>
      </w:r>
    </w:p>
    <w:p w14:paraId="3628162F" w14:textId="70AC90C7" w:rsidR="008B0CF4" w:rsidRPr="009A5C4D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AR_3W;</w:t>
      </w:r>
    </w:p>
    <w:p w14:paraId="3AE7D4AD" w14:textId="77777777" w:rsidR="008B0CF4" w:rsidRPr="009A5C4D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PSP by PSP_1W</w:t>
      </w:r>
    </w:p>
    <w:p w14:paraId="6AD6D540" w14:textId="77777777" w:rsidR="008B0CF4" w:rsidRPr="009A5C4D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2W</w:t>
      </w:r>
    </w:p>
    <w:p w14:paraId="4EBFE160" w14:textId="16F78862" w:rsidR="008B0CF4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9A5C4D">
        <w:rPr>
          <w:rFonts w:ascii="Times New Roman" w:hAnsi="Times New Roman" w:cs="Times New Roman"/>
          <w:sz w:val="24"/>
          <w:szCs w:val="24"/>
          <w:lang w:val="en-US"/>
        </w:rPr>
        <w:t>PSP_3W;</w:t>
      </w:r>
    </w:p>
    <w:p w14:paraId="45CCA08C" w14:textId="77777777" w:rsidR="00A00156" w:rsidRPr="009A5C4D" w:rsidRDefault="00A00156" w:rsidP="00A00156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>AR with PSP;</w:t>
      </w:r>
    </w:p>
    <w:p w14:paraId="3137D3FF" w14:textId="77777777" w:rsidR="00A00156" w:rsidRPr="009A5C4D" w:rsidRDefault="00A00156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5AD3BD7F" w14:textId="5F2F71A0" w:rsidR="008B0CF4" w:rsidRPr="000A3A22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SC by SC1</w:t>
      </w:r>
    </w:p>
    <w:p w14:paraId="0819A14F" w14:textId="16EF8C48" w:rsidR="008B0CF4" w:rsidRPr="000A3A22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SC2</w:t>
      </w:r>
    </w:p>
    <w:p w14:paraId="5A4E03F4" w14:textId="757D1722" w:rsidR="008B0CF4" w:rsidRPr="000A3A22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SC</w:t>
      </w: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7DFA8094" w14:textId="77777777" w:rsidR="008B0CF4" w:rsidRPr="000A3A22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</w:t>
      </w:r>
    </w:p>
    <w:p w14:paraId="0E239EE9" w14:textId="36F235D9" w:rsidR="008B0CF4" w:rsidRPr="000A3A22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         </w:t>
      </w: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1SCAR | AR </w:t>
      </w:r>
      <w:proofErr w:type="spellStart"/>
      <w:r w:rsidRPr="000A3A22">
        <w:rPr>
          <w:rFonts w:ascii="Times New Roman" w:hAnsi="Times New Roman" w:cs="Times New Roman"/>
          <w:sz w:val="24"/>
          <w:szCs w:val="24"/>
          <w:lang w:val="en-US"/>
        </w:rPr>
        <w:t>xwith</w:t>
      </w:r>
      <w:proofErr w:type="spellEnd"/>
      <w:r w:rsidRPr="000A3A22">
        <w:rPr>
          <w:rFonts w:ascii="Times New Roman" w:hAnsi="Times New Roman" w:cs="Times New Roman"/>
          <w:sz w:val="24"/>
          <w:szCs w:val="24"/>
          <w:lang w:val="en-US"/>
        </w:rPr>
        <w:t xml:space="preserve"> SC</w:t>
      </w:r>
      <w:proofErr w:type="gramStart"/>
      <w:r w:rsidRPr="000A3A22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eate a latent interaction term</w:t>
      </w:r>
    </w:p>
    <w:p w14:paraId="07940EEA" w14:textId="77777777" w:rsidR="008B0CF4" w:rsidRPr="000A3A22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560CD84F" w14:textId="77777777" w:rsidR="008B0CF4" w:rsidRPr="009A5C4D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>T2WF</w:t>
      </w:r>
      <w:r>
        <w:rPr>
          <w:rFonts w:ascii="Times New Roman" w:hAnsi="Times New Roman" w:cs="Times New Roman"/>
          <w:sz w:val="24"/>
          <w:szCs w:val="24"/>
          <w:lang w:val="de-DE"/>
        </w:rPr>
        <w:t>E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de-DE"/>
        </w:rPr>
        <w:t>by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T2W</w:t>
      </w:r>
      <w:r>
        <w:rPr>
          <w:rFonts w:ascii="Times New Roman" w:hAnsi="Times New Roman" w:cs="Times New Roman"/>
          <w:sz w:val="24"/>
          <w:szCs w:val="24"/>
          <w:lang w:val="de-DE"/>
        </w:rPr>
        <w:t>FEA</w:t>
      </w:r>
    </w:p>
    <w:p w14:paraId="45D33C78" w14:textId="77777777" w:rsidR="008B0CF4" w:rsidRPr="009A5C4D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T2WF</w:t>
      </w:r>
      <w:r>
        <w:rPr>
          <w:rFonts w:ascii="Times New Roman" w:hAnsi="Times New Roman" w:cs="Times New Roman"/>
          <w:sz w:val="24"/>
          <w:szCs w:val="24"/>
          <w:lang w:val="de-DE"/>
        </w:rPr>
        <w:t>EC</w:t>
      </w:r>
    </w:p>
    <w:p w14:paraId="13AD4A25" w14:textId="5B75EEE5" w:rsidR="008B0CF4" w:rsidRPr="009A5C4D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     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T2WF</w:t>
      </w:r>
      <w:r>
        <w:rPr>
          <w:rFonts w:ascii="Times New Roman" w:hAnsi="Times New Roman" w:cs="Times New Roman"/>
          <w:sz w:val="24"/>
          <w:szCs w:val="24"/>
          <w:lang w:val="de-DE"/>
        </w:rPr>
        <w:t>ED</w:t>
      </w: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;      </w:t>
      </w:r>
    </w:p>
    <w:p w14:paraId="7A022C3A" w14:textId="77777777" w:rsidR="008B0CF4" w:rsidRPr="000E7E9D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de-DE"/>
        </w:rPr>
        <w:t xml:space="preserve">            </w:t>
      </w:r>
      <w:r w:rsidRPr="000E7E9D">
        <w:rPr>
          <w:rFonts w:ascii="Times New Roman" w:hAnsi="Times New Roman" w:cs="Times New Roman"/>
          <w:sz w:val="24"/>
          <w:szCs w:val="24"/>
          <w:lang w:val="en-US"/>
        </w:rPr>
        <w:t>T2WFE on AR</w:t>
      </w:r>
    </w:p>
    <w:p w14:paraId="4067B584" w14:textId="77777777" w:rsidR="008B0CF4" w:rsidRPr="000E7E9D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PSP</w:t>
      </w:r>
      <w:r w:rsidRPr="000E7E9D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65AB59F3" w14:textId="631D98D4" w:rsidR="008B0CF4" w:rsidRPr="000E7E9D" w:rsidRDefault="008B0CF4" w:rsidP="008B0CF4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     SC</w:t>
      </w:r>
    </w:p>
    <w:p w14:paraId="79A6A6AD" w14:textId="77777777" w:rsidR="008B0CF4" w:rsidRPr="000E7E9D" w:rsidRDefault="008B0CF4" w:rsidP="008B0CF4">
      <w:pPr>
        <w:spacing w:after="0" w:line="288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     T1SCAR</w:t>
      </w:r>
    </w:p>
    <w:p w14:paraId="09552E2A" w14:textId="6DC5952C" w:rsidR="008B0CF4" w:rsidRPr="008B0CF4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</w:t>
      </w:r>
      <w:r w:rsidRPr="008B0CF4">
        <w:rPr>
          <w:rFonts w:ascii="Times New Roman" w:hAnsi="Times New Roman" w:cs="Times New Roman"/>
          <w:sz w:val="24"/>
          <w:szCs w:val="24"/>
          <w:lang w:val="en-US"/>
        </w:rPr>
        <w:t xml:space="preserve">Gender </w:t>
      </w:r>
      <w:proofErr w:type="spellStart"/>
      <w:r w:rsidRPr="008B0CF4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Pr="008B0CF4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5D039705" w14:textId="77777777" w:rsidR="00A00156" w:rsidRDefault="00A00156" w:rsidP="00A00156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277A1324" w14:textId="67D7CDEB" w:rsidR="00A00156" w:rsidRPr="00A00156" w:rsidRDefault="00A00156" w:rsidP="00A00156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[</w:t>
      </w:r>
      <w:proofErr w:type="spellStart"/>
      <w:r w:rsidRPr="00A00156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Pr="00A00156">
        <w:rPr>
          <w:rFonts w:ascii="Times New Roman" w:hAnsi="Times New Roman" w:cs="Times New Roman"/>
          <w:sz w:val="24"/>
          <w:szCs w:val="24"/>
          <w:lang w:val="en-US"/>
        </w:rPr>
        <w:t xml:space="preserve"> Gender</w:t>
      </w:r>
    </w:p>
    <w:p w14:paraId="113D0E8B" w14:textId="77777777" w:rsidR="00A00156" w:rsidRPr="00A00156" w:rsidRDefault="00A00156" w:rsidP="00A00156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A00156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AR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AR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AR_3W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6E63A264" w14:textId="77777777" w:rsidR="00A00156" w:rsidRPr="009A5C4D" w:rsidRDefault="00A00156" w:rsidP="00A00156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A00156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PSP_1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PSP_2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PSP_3W];</w:t>
      </w:r>
    </w:p>
    <w:p w14:paraId="23D8C9B7" w14:textId="77777777" w:rsidR="008B0CF4" w:rsidRPr="008B0CF4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4EBF3DC2" w14:textId="77777777" w:rsidR="008B0CF4" w:rsidRPr="009A5C4D" w:rsidRDefault="008B0CF4" w:rsidP="008B0CF4">
      <w:pPr>
        <w:spacing w:after="0" w:line="288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Output: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sampstat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stdyx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A5C4D">
        <w:rPr>
          <w:rFonts w:ascii="Times New Roman" w:hAnsi="Times New Roman" w:cs="Times New Roman"/>
          <w:sz w:val="24"/>
          <w:szCs w:val="24"/>
          <w:lang w:val="en-US"/>
        </w:rPr>
        <w:t>Cinterval</w:t>
      </w:r>
      <w:proofErr w:type="spellEnd"/>
      <w:r w:rsidRPr="009A5C4D">
        <w:rPr>
          <w:rFonts w:ascii="Times New Roman" w:hAnsi="Times New Roman" w:cs="Times New Roman"/>
          <w:sz w:val="24"/>
          <w:szCs w:val="24"/>
          <w:lang w:val="en-US"/>
        </w:rPr>
        <w:t xml:space="preserve">;          </w:t>
      </w:r>
    </w:p>
    <w:p w14:paraId="4FC6DD54" w14:textId="77777777" w:rsidR="00B037A8" w:rsidRDefault="00B037A8" w:rsidP="000E7E9D">
      <w:pPr>
        <w:pStyle w:val="berschrift1"/>
        <w:spacing w:before="0" w:line="480" w:lineRule="auto"/>
        <w:contextualSpacing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sectPr w:rsidR="00B037A8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A4393EC" w14:textId="189B5BFC" w:rsidR="00B037A8" w:rsidRPr="00B037A8" w:rsidRDefault="00B037A8" w:rsidP="00B037A8">
      <w:pPr>
        <w:pStyle w:val="berschrift1"/>
        <w:spacing w:before="0" w:line="480" w:lineRule="auto"/>
        <w:contextualSpacing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B037A8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Table S1</w:t>
      </w:r>
    </w:p>
    <w:p w14:paraId="7F165D5E" w14:textId="77777777" w:rsidR="00B037A8" w:rsidRPr="00A51C2D" w:rsidRDefault="00B037A8" w:rsidP="0058451B">
      <w:pPr>
        <w:rPr>
          <w:rFonts w:ascii="Times New Roman" w:hAnsi="Times New Roman" w:cs="Times New Roman"/>
          <w:bCs/>
          <w:i/>
          <w:sz w:val="24"/>
          <w:szCs w:val="24"/>
          <w:lang w:val="en-US"/>
        </w:rPr>
      </w:pPr>
      <w:r w:rsidRPr="00A51C2D">
        <w:rPr>
          <w:rFonts w:ascii="Times New Roman" w:hAnsi="Times New Roman" w:cs="Times New Roman"/>
          <w:bCs/>
          <w:i/>
          <w:sz w:val="24"/>
          <w:szCs w:val="24"/>
          <w:lang w:val="en-US"/>
        </w:rPr>
        <w:t>Results for alternative model tests without covariates in Study 1</w:t>
      </w:r>
    </w:p>
    <w:tbl>
      <w:tblPr>
        <w:tblStyle w:val="Tabellenraster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1416"/>
        <w:gridCol w:w="1419"/>
        <w:gridCol w:w="144"/>
        <w:gridCol w:w="1371"/>
        <w:gridCol w:w="1603"/>
      </w:tblGrid>
      <w:tr w:rsidR="00B037A8" w:rsidRPr="0084452D" w14:paraId="1E3AA271" w14:textId="77777777" w:rsidTr="00F564DB">
        <w:tc>
          <w:tcPr>
            <w:tcW w:w="3402" w:type="dxa"/>
            <w:vMerge w:val="restart"/>
            <w:tcBorders>
              <w:top w:val="single" w:sz="4" w:space="0" w:color="auto"/>
            </w:tcBorders>
          </w:tcPr>
          <w:p w14:paraId="4D1F675E" w14:textId="77777777" w:rsidR="00B037A8" w:rsidRPr="00B037A8" w:rsidRDefault="00B037A8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8CD5C69" w14:textId="77777777" w:rsidR="00B037A8" w:rsidRPr="0084452D" w:rsidRDefault="00B037A8" w:rsidP="00ED0815">
            <w:pPr>
              <w:pStyle w:val="Kommentartext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84452D">
              <w:rPr>
                <w:rFonts w:ascii="Times New Roman" w:hAnsi="Times New Roman" w:cs="Times New Roman"/>
              </w:rPr>
              <w:t>Work-family conflict at Time 2</w:t>
            </w:r>
          </w:p>
        </w:tc>
        <w:tc>
          <w:tcPr>
            <w:tcW w:w="311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95F0B21" w14:textId="77777777" w:rsidR="00B037A8" w:rsidRPr="0084452D" w:rsidRDefault="00B037A8" w:rsidP="00ED0815">
            <w:pPr>
              <w:pStyle w:val="Kommentartext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84452D">
              <w:rPr>
                <w:rFonts w:ascii="Times New Roman" w:hAnsi="Times New Roman" w:cs="Times New Roman"/>
              </w:rPr>
              <w:t>Work-family enrichment at Time 2</w:t>
            </w:r>
          </w:p>
        </w:tc>
      </w:tr>
      <w:tr w:rsidR="00B037A8" w:rsidRPr="0084452D" w14:paraId="020B518F" w14:textId="77777777" w:rsidTr="00F564DB">
        <w:tc>
          <w:tcPr>
            <w:tcW w:w="3402" w:type="dxa"/>
            <w:vMerge/>
            <w:tcBorders>
              <w:bottom w:val="single" w:sz="4" w:space="0" w:color="auto"/>
            </w:tcBorders>
          </w:tcPr>
          <w:p w14:paraId="4A769E65" w14:textId="77777777" w:rsidR="00B037A8" w:rsidRPr="0084452D" w:rsidRDefault="00B037A8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auto"/>
              <w:bottom w:val="single" w:sz="4" w:space="0" w:color="auto"/>
            </w:tcBorders>
          </w:tcPr>
          <w:p w14:paraId="43A75E42" w14:textId="77777777" w:rsidR="00B037A8" w:rsidRPr="0084452D" w:rsidRDefault="00B037A8" w:rsidP="00ED0815">
            <w:pPr>
              <w:pStyle w:val="Kommentartext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84452D">
              <w:rPr>
                <w:rFonts w:ascii="Times New Roman" w:hAnsi="Times New Roman" w:cs="Times New Roman"/>
              </w:rPr>
              <w:t>Step 1</w:t>
            </w:r>
          </w:p>
          <w:p w14:paraId="06D7F474" w14:textId="77777777" w:rsidR="00B037A8" w:rsidRPr="0084452D" w:rsidRDefault="00B037A8" w:rsidP="00ED0815">
            <w:pPr>
              <w:pStyle w:val="Kommentartext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84452D">
              <w:rPr>
                <w:rFonts w:ascii="Times New Roman" w:hAnsi="Times New Roman" w:cs="Times New Roman"/>
                <w:i/>
              </w:rPr>
              <w:t>γ (SE)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5C9BDE4" w14:textId="77777777" w:rsidR="00B037A8" w:rsidRPr="0084452D" w:rsidRDefault="00B037A8" w:rsidP="00ED0815">
            <w:pPr>
              <w:pStyle w:val="Kommentartext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84452D">
              <w:rPr>
                <w:rFonts w:ascii="Times New Roman" w:hAnsi="Times New Roman" w:cs="Times New Roman"/>
              </w:rPr>
              <w:t>Step 2</w:t>
            </w:r>
          </w:p>
          <w:p w14:paraId="47868CB3" w14:textId="77777777" w:rsidR="00B037A8" w:rsidRPr="0084452D" w:rsidRDefault="00B037A8" w:rsidP="00ED0815">
            <w:pPr>
              <w:pStyle w:val="Kommentartext"/>
              <w:spacing w:line="480" w:lineRule="auto"/>
              <w:contextualSpacing/>
              <w:jc w:val="center"/>
              <w:rPr>
                <w:rFonts w:ascii="Times New Roman" w:hAnsi="Times New Roman" w:cs="Times New Roman"/>
                <w:i/>
              </w:rPr>
            </w:pPr>
            <w:r w:rsidRPr="0084452D">
              <w:rPr>
                <w:rFonts w:ascii="Times New Roman" w:hAnsi="Times New Roman" w:cs="Times New Roman"/>
                <w:i/>
              </w:rPr>
              <w:t>γ (SE)</w:t>
            </w:r>
          </w:p>
        </w:tc>
        <w:tc>
          <w:tcPr>
            <w:tcW w:w="1371" w:type="dxa"/>
            <w:tcBorders>
              <w:top w:val="single" w:sz="4" w:space="0" w:color="auto"/>
              <w:bottom w:val="single" w:sz="4" w:space="0" w:color="auto"/>
            </w:tcBorders>
          </w:tcPr>
          <w:p w14:paraId="0FD083B3" w14:textId="77777777" w:rsidR="00B037A8" w:rsidRPr="0084452D" w:rsidRDefault="00B037A8" w:rsidP="00ED0815">
            <w:pPr>
              <w:pStyle w:val="Kommentartext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84452D">
              <w:rPr>
                <w:rFonts w:ascii="Times New Roman" w:hAnsi="Times New Roman" w:cs="Times New Roman"/>
              </w:rPr>
              <w:t>Step 1</w:t>
            </w:r>
          </w:p>
          <w:p w14:paraId="4D59273E" w14:textId="77777777" w:rsidR="00B037A8" w:rsidRPr="0084452D" w:rsidRDefault="00B037A8" w:rsidP="00ED0815">
            <w:pPr>
              <w:pStyle w:val="Kommentartext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84452D">
              <w:rPr>
                <w:rFonts w:ascii="Times New Roman" w:hAnsi="Times New Roman" w:cs="Times New Roman"/>
                <w:i/>
              </w:rPr>
              <w:t>γ (SE)</w:t>
            </w:r>
          </w:p>
        </w:tc>
        <w:tc>
          <w:tcPr>
            <w:tcW w:w="1600" w:type="dxa"/>
            <w:tcBorders>
              <w:top w:val="single" w:sz="4" w:space="0" w:color="auto"/>
              <w:bottom w:val="single" w:sz="4" w:space="0" w:color="auto"/>
            </w:tcBorders>
          </w:tcPr>
          <w:p w14:paraId="70435EB8" w14:textId="77777777" w:rsidR="00B037A8" w:rsidRPr="0084452D" w:rsidRDefault="00B037A8" w:rsidP="00ED0815">
            <w:pPr>
              <w:pStyle w:val="Kommentartext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84452D">
              <w:rPr>
                <w:rFonts w:ascii="Times New Roman" w:hAnsi="Times New Roman" w:cs="Times New Roman"/>
              </w:rPr>
              <w:t>Step 2</w:t>
            </w:r>
          </w:p>
          <w:p w14:paraId="6395B9F1" w14:textId="77777777" w:rsidR="00B037A8" w:rsidRPr="0084452D" w:rsidRDefault="00B037A8" w:rsidP="00ED0815">
            <w:pPr>
              <w:pStyle w:val="Kommentartext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84452D">
              <w:rPr>
                <w:rFonts w:ascii="Times New Roman" w:hAnsi="Times New Roman" w:cs="Times New Roman"/>
                <w:i/>
              </w:rPr>
              <w:t>γ (SE)</w:t>
            </w:r>
          </w:p>
        </w:tc>
      </w:tr>
      <w:tr w:rsidR="00B037A8" w:rsidRPr="0084452D" w14:paraId="4AA613D4" w14:textId="77777777" w:rsidTr="00F564DB">
        <w:tc>
          <w:tcPr>
            <w:tcW w:w="3402" w:type="dxa"/>
            <w:tcBorders>
              <w:top w:val="nil"/>
              <w:bottom w:val="nil"/>
            </w:tcBorders>
          </w:tcPr>
          <w:p w14:paraId="5FECC23E" w14:textId="77777777" w:rsidR="00B037A8" w:rsidRPr="00E41FAD" w:rsidRDefault="00B037A8" w:rsidP="00ED0815">
            <w:pPr>
              <w:pStyle w:val="Kommentartext"/>
              <w:spacing w:line="480" w:lineRule="auto"/>
              <w:ind w:right="-103"/>
              <w:contextualSpacing/>
              <w:rPr>
                <w:rFonts w:ascii="Times New Roman" w:hAnsi="Times New Roman" w:cs="Times New Roman"/>
              </w:rPr>
            </w:pPr>
            <w:r w:rsidRPr="00E41FAD">
              <w:rPr>
                <w:rFonts w:ascii="Times New Roman" w:hAnsi="Times New Roman" w:cs="Times New Roman"/>
              </w:rPr>
              <w:t>AR at Time 1</w:t>
            </w:r>
          </w:p>
        </w:tc>
        <w:tc>
          <w:tcPr>
            <w:tcW w:w="1416" w:type="dxa"/>
            <w:tcBorders>
              <w:top w:val="nil"/>
              <w:bottom w:val="nil"/>
            </w:tcBorders>
          </w:tcPr>
          <w:p w14:paraId="18E49D64" w14:textId="31414C85" w:rsidR="00B037A8" w:rsidRPr="00EC423A" w:rsidRDefault="00B037A8" w:rsidP="00ED0815">
            <w:pPr>
              <w:pStyle w:val="Kommentartext"/>
              <w:spacing w:line="480" w:lineRule="auto"/>
              <w:ind w:right="-114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</w:rPr>
              <w:t>.</w:t>
            </w:r>
            <w:r w:rsidR="00DC0A63" w:rsidRPr="00EC423A">
              <w:rPr>
                <w:rFonts w:ascii="Times New Roman" w:hAnsi="Times New Roman" w:cs="Times New Roman"/>
              </w:rPr>
              <w:t>6</w:t>
            </w:r>
            <w:r w:rsidR="00EC423A" w:rsidRPr="00EC423A">
              <w:rPr>
                <w:rFonts w:ascii="Times New Roman" w:hAnsi="Times New Roman" w:cs="Times New Roman"/>
              </w:rPr>
              <w:t>1</w:t>
            </w:r>
            <w:r w:rsidRPr="00EC423A">
              <w:rPr>
                <w:rFonts w:ascii="Times New Roman" w:hAnsi="Times New Roman" w:cs="Times New Roman"/>
              </w:rPr>
              <w:t xml:space="preserve"> (.</w:t>
            </w:r>
            <w:proofErr w:type="gramStart"/>
            <w:r w:rsidRPr="00EC423A">
              <w:rPr>
                <w:rFonts w:ascii="Times New Roman" w:hAnsi="Times New Roman" w:cs="Times New Roman"/>
              </w:rPr>
              <w:t>0</w:t>
            </w:r>
            <w:r w:rsidR="00DC0A63" w:rsidRPr="00EC423A">
              <w:rPr>
                <w:rFonts w:ascii="Times New Roman" w:hAnsi="Times New Roman" w:cs="Times New Roman"/>
              </w:rPr>
              <w:t>8</w:t>
            </w:r>
            <w:r w:rsidRPr="00EC423A">
              <w:rPr>
                <w:rFonts w:ascii="Times New Roman" w:hAnsi="Times New Roman" w:cs="Times New Roman"/>
              </w:rPr>
              <w:t>)*</w:t>
            </w:r>
            <w:proofErr w:type="gramEnd"/>
            <w:r w:rsidRPr="00EC423A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563" w:type="dxa"/>
            <w:gridSpan w:val="2"/>
            <w:tcBorders>
              <w:top w:val="nil"/>
              <w:bottom w:val="nil"/>
            </w:tcBorders>
          </w:tcPr>
          <w:p w14:paraId="1576C924" w14:textId="0FACFB32" w:rsidR="00B037A8" w:rsidRPr="00EC423A" w:rsidRDefault="00AF4652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="00B037A8" w:rsidRPr="00EC423A">
              <w:rPr>
                <w:rFonts w:ascii="Times New Roman" w:hAnsi="Times New Roman" w:cs="Times New Roman"/>
              </w:rPr>
              <w:t>.5</w:t>
            </w:r>
            <w:r w:rsidR="00DC0A63" w:rsidRPr="00EC423A">
              <w:rPr>
                <w:rFonts w:ascii="Times New Roman" w:hAnsi="Times New Roman" w:cs="Times New Roman"/>
              </w:rPr>
              <w:t>6</w:t>
            </w:r>
            <w:r w:rsidR="00B037A8" w:rsidRPr="00EC423A">
              <w:rPr>
                <w:rFonts w:ascii="Times New Roman" w:hAnsi="Times New Roman" w:cs="Times New Roman"/>
              </w:rPr>
              <w:t xml:space="preserve"> (.</w:t>
            </w:r>
            <w:proofErr w:type="gramStart"/>
            <w:r w:rsidR="00B037A8" w:rsidRPr="00EC423A">
              <w:rPr>
                <w:rFonts w:ascii="Times New Roman" w:hAnsi="Times New Roman" w:cs="Times New Roman"/>
              </w:rPr>
              <w:t>0</w:t>
            </w:r>
            <w:r w:rsidR="00DC0A63" w:rsidRPr="00EC423A">
              <w:rPr>
                <w:rFonts w:ascii="Times New Roman" w:hAnsi="Times New Roman" w:cs="Times New Roman"/>
              </w:rPr>
              <w:t>7</w:t>
            </w:r>
            <w:r w:rsidR="00B037A8" w:rsidRPr="00EC423A">
              <w:rPr>
                <w:rFonts w:ascii="Times New Roman" w:hAnsi="Times New Roman" w:cs="Times New Roman"/>
              </w:rPr>
              <w:t>)*</w:t>
            </w:r>
            <w:proofErr w:type="gramEnd"/>
            <w:r w:rsidR="00B037A8" w:rsidRPr="00EC423A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371" w:type="dxa"/>
            <w:tcBorders>
              <w:top w:val="nil"/>
              <w:bottom w:val="nil"/>
            </w:tcBorders>
          </w:tcPr>
          <w:p w14:paraId="090F2C52" w14:textId="688BA4C9" w:rsidR="00B037A8" w:rsidRPr="00F065A0" w:rsidRDefault="00B037A8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F065A0">
              <w:rPr>
                <w:rFonts w:ascii="Times New Roman" w:hAnsi="Times New Roman" w:cs="Times New Roman"/>
              </w:rPr>
              <w:t>-.</w:t>
            </w:r>
            <w:r w:rsidR="00F92A9C" w:rsidRPr="00F065A0">
              <w:rPr>
                <w:rFonts w:ascii="Times New Roman" w:hAnsi="Times New Roman" w:cs="Times New Roman"/>
              </w:rPr>
              <w:t>3</w:t>
            </w:r>
            <w:r w:rsidR="00DC0A63" w:rsidRPr="00F065A0">
              <w:rPr>
                <w:rFonts w:ascii="Times New Roman" w:hAnsi="Times New Roman" w:cs="Times New Roman"/>
              </w:rPr>
              <w:t>5</w:t>
            </w:r>
            <w:r w:rsidRPr="00F065A0">
              <w:rPr>
                <w:rFonts w:ascii="Times New Roman" w:hAnsi="Times New Roman" w:cs="Times New Roman"/>
              </w:rPr>
              <w:t xml:space="preserve"> (.</w:t>
            </w:r>
            <w:proofErr w:type="gramStart"/>
            <w:r w:rsidRPr="00F065A0">
              <w:rPr>
                <w:rFonts w:ascii="Times New Roman" w:hAnsi="Times New Roman" w:cs="Times New Roman"/>
              </w:rPr>
              <w:t>0</w:t>
            </w:r>
            <w:r w:rsidR="00DC0A63" w:rsidRPr="00F065A0">
              <w:rPr>
                <w:rFonts w:ascii="Times New Roman" w:hAnsi="Times New Roman" w:cs="Times New Roman"/>
              </w:rPr>
              <w:t>7</w:t>
            </w:r>
            <w:r w:rsidRPr="00F065A0">
              <w:rPr>
                <w:rFonts w:ascii="Times New Roman" w:hAnsi="Times New Roman" w:cs="Times New Roman"/>
              </w:rPr>
              <w:t>)*</w:t>
            </w:r>
            <w:proofErr w:type="gramEnd"/>
            <w:r w:rsidRPr="00F065A0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600" w:type="dxa"/>
            <w:tcBorders>
              <w:top w:val="nil"/>
              <w:bottom w:val="nil"/>
            </w:tcBorders>
          </w:tcPr>
          <w:p w14:paraId="2623E8C8" w14:textId="6C5003FF" w:rsidR="00B037A8" w:rsidRPr="00F065A0" w:rsidRDefault="00AF4652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F065A0">
              <w:rPr>
                <w:rFonts w:ascii="Times New Roman" w:hAnsi="Times New Roman" w:cs="Times New Roman"/>
              </w:rPr>
              <w:t>-.3</w:t>
            </w:r>
            <w:r w:rsidR="00F065A0" w:rsidRPr="00F065A0">
              <w:rPr>
                <w:rFonts w:ascii="Times New Roman" w:hAnsi="Times New Roman" w:cs="Times New Roman"/>
              </w:rPr>
              <w:t>6</w:t>
            </w:r>
            <w:r w:rsidRPr="00F065A0">
              <w:rPr>
                <w:rFonts w:ascii="Times New Roman" w:hAnsi="Times New Roman" w:cs="Times New Roman"/>
              </w:rPr>
              <w:t xml:space="preserve"> (.</w:t>
            </w:r>
            <w:proofErr w:type="gramStart"/>
            <w:r w:rsidRPr="00F065A0">
              <w:rPr>
                <w:rFonts w:ascii="Times New Roman" w:hAnsi="Times New Roman" w:cs="Times New Roman"/>
              </w:rPr>
              <w:t>0</w:t>
            </w:r>
            <w:r w:rsidR="00DC0A63" w:rsidRPr="00F065A0">
              <w:rPr>
                <w:rFonts w:ascii="Times New Roman" w:hAnsi="Times New Roman" w:cs="Times New Roman"/>
              </w:rPr>
              <w:t>7</w:t>
            </w:r>
            <w:r w:rsidRPr="00F065A0">
              <w:rPr>
                <w:rFonts w:ascii="Times New Roman" w:hAnsi="Times New Roman" w:cs="Times New Roman"/>
              </w:rPr>
              <w:t>)*</w:t>
            </w:r>
            <w:proofErr w:type="gramEnd"/>
            <w:r w:rsidRPr="00F065A0">
              <w:rPr>
                <w:rFonts w:ascii="Times New Roman" w:hAnsi="Times New Roman" w:cs="Times New Roman"/>
              </w:rPr>
              <w:t>**</w:t>
            </w:r>
          </w:p>
        </w:tc>
      </w:tr>
      <w:tr w:rsidR="00B037A8" w:rsidRPr="0084452D" w14:paraId="079D6ACC" w14:textId="77777777" w:rsidTr="00F564DB">
        <w:tc>
          <w:tcPr>
            <w:tcW w:w="3402" w:type="dxa"/>
            <w:tcBorders>
              <w:top w:val="nil"/>
              <w:bottom w:val="nil"/>
            </w:tcBorders>
          </w:tcPr>
          <w:p w14:paraId="60537751" w14:textId="77777777" w:rsidR="00B037A8" w:rsidRPr="00E41FAD" w:rsidRDefault="00B037A8" w:rsidP="00ED0815">
            <w:pPr>
              <w:pStyle w:val="Kommentartext"/>
              <w:spacing w:line="480" w:lineRule="auto"/>
              <w:ind w:right="-103"/>
              <w:contextualSpacing/>
              <w:rPr>
                <w:rFonts w:ascii="Times New Roman" w:hAnsi="Times New Roman" w:cs="Times New Roman"/>
              </w:rPr>
            </w:pPr>
            <w:r w:rsidRPr="00E41FAD">
              <w:rPr>
                <w:rFonts w:ascii="Times New Roman" w:hAnsi="Times New Roman" w:cs="Times New Roman"/>
              </w:rPr>
              <w:t>PSP at Time 1</w:t>
            </w:r>
          </w:p>
        </w:tc>
        <w:tc>
          <w:tcPr>
            <w:tcW w:w="1416" w:type="dxa"/>
            <w:tcBorders>
              <w:top w:val="nil"/>
              <w:bottom w:val="nil"/>
            </w:tcBorders>
          </w:tcPr>
          <w:p w14:paraId="7D154D51" w14:textId="395D9FA7" w:rsidR="00B037A8" w:rsidRPr="00EC423A" w:rsidRDefault="00B037A8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</w:rPr>
              <w:t>.</w:t>
            </w:r>
            <w:r w:rsidR="00DC0A63" w:rsidRPr="00EC423A">
              <w:rPr>
                <w:rFonts w:ascii="Times New Roman" w:hAnsi="Times New Roman" w:cs="Times New Roman"/>
              </w:rPr>
              <w:t>10</w:t>
            </w:r>
            <w:r w:rsidRPr="00EC423A">
              <w:rPr>
                <w:rFonts w:ascii="Times New Roman" w:hAnsi="Times New Roman" w:cs="Times New Roman"/>
              </w:rPr>
              <w:t xml:space="preserve"> (.</w:t>
            </w:r>
            <w:r w:rsidR="00DC0A63" w:rsidRPr="00EC423A">
              <w:rPr>
                <w:rFonts w:ascii="Times New Roman" w:hAnsi="Times New Roman" w:cs="Times New Roman"/>
              </w:rPr>
              <w:t>14</w:t>
            </w:r>
            <w:r w:rsidRPr="00EC423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563" w:type="dxa"/>
            <w:gridSpan w:val="2"/>
            <w:tcBorders>
              <w:top w:val="nil"/>
              <w:bottom w:val="nil"/>
            </w:tcBorders>
          </w:tcPr>
          <w:p w14:paraId="35441609" w14:textId="1F8B247E" w:rsidR="00B037A8" w:rsidRPr="00EC423A" w:rsidRDefault="00AF4652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="00B037A8" w:rsidRPr="00EC423A">
              <w:rPr>
                <w:rFonts w:ascii="Times New Roman" w:hAnsi="Times New Roman" w:cs="Times New Roman"/>
              </w:rPr>
              <w:t>.</w:t>
            </w:r>
            <w:r w:rsidR="00DC0A63" w:rsidRPr="00EC423A">
              <w:rPr>
                <w:rFonts w:ascii="Times New Roman" w:hAnsi="Times New Roman" w:cs="Times New Roman"/>
              </w:rPr>
              <w:t>2</w:t>
            </w:r>
            <w:r w:rsidR="00F24F6D" w:rsidRPr="00EC423A">
              <w:rPr>
                <w:rFonts w:ascii="Times New Roman" w:hAnsi="Times New Roman" w:cs="Times New Roman"/>
              </w:rPr>
              <w:t>0</w:t>
            </w:r>
            <w:r w:rsidR="00B037A8" w:rsidRPr="00EC423A">
              <w:rPr>
                <w:rFonts w:ascii="Times New Roman" w:hAnsi="Times New Roman" w:cs="Times New Roman"/>
              </w:rPr>
              <w:t xml:space="preserve"> (.</w:t>
            </w:r>
            <w:r w:rsidR="00DC0A63" w:rsidRPr="00EC423A">
              <w:rPr>
                <w:rFonts w:ascii="Times New Roman" w:hAnsi="Times New Roman" w:cs="Times New Roman"/>
              </w:rPr>
              <w:t>13</w:t>
            </w:r>
            <w:r w:rsidR="00B037A8" w:rsidRPr="00EC423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371" w:type="dxa"/>
            <w:tcBorders>
              <w:top w:val="nil"/>
              <w:bottom w:val="nil"/>
            </w:tcBorders>
          </w:tcPr>
          <w:p w14:paraId="100E299E" w14:textId="5FA2E873" w:rsidR="00B037A8" w:rsidRPr="00F065A0" w:rsidRDefault="00AF4652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  <w:vertAlign w:val="superscript"/>
              </w:rPr>
            </w:pPr>
            <w:r w:rsidRPr="00F065A0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="00B037A8" w:rsidRPr="00F065A0">
              <w:rPr>
                <w:rFonts w:ascii="Times New Roman" w:hAnsi="Times New Roman" w:cs="Times New Roman"/>
              </w:rPr>
              <w:t>.</w:t>
            </w:r>
            <w:r w:rsidR="00DC0A63" w:rsidRPr="00F065A0">
              <w:rPr>
                <w:rFonts w:ascii="Times New Roman" w:hAnsi="Times New Roman" w:cs="Times New Roman"/>
              </w:rPr>
              <w:t>2</w:t>
            </w:r>
            <w:r w:rsidR="00EC423A" w:rsidRPr="00F065A0">
              <w:rPr>
                <w:rFonts w:ascii="Times New Roman" w:hAnsi="Times New Roman" w:cs="Times New Roman"/>
              </w:rPr>
              <w:t>9</w:t>
            </w:r>
            <w:r w:rsidR="00B037A8" w:rsidRPr="00F065A0">
              <w:rPr>
                <w:rFonts w:ascii="Times New Roman" w:hAnsi="Times New Roman" w:cs="Times New Roman"/>
              </w:rPr>
              <w:t xml:space="preserve"> (.</w:t>
            </w:r>
            <w:proofErr w:type="gramStart"/>
            <w:r w:rsidR="00B037A8" w:rsidRPr="00F065A0">
              <w:rPr>
                <w:rFonts w:ascii="Times New Roman" w:hAnsi="Times New Roman" w:cs="Times New Roman"/>
              </w:rPr>
              <w:t>1</w:t>
            </w:r>
            <w:r w:rsidR="00DC0A63" w:rsidRPr="00F065A0">
              <w:rPr>
                <w:rFonts w:ascii="Times New Roman" w:hAnsi="Times New Roman" w:cs="Times New Roman"/>
              </w:rPr>
              <w:t>5</w:t>
            </w:r>
            <w:r w:rsidR="00B037A8" w:rsidRPr="00F065A0">
              <w:rPr>
                <w:rFonts w:ascii="Times New Roman" w:hAnsi="Times New Roman" w:cs="Times New Roman"/>
              </w:rPr>
              <w:t>)</w:t>
            </w:r>
            <w:r w:rsidR="00F92A9C" w:rsidRPr="00F065A0">
              <w:rPr>
                <w:rFonts w:ascii="Times New Roman" w:hAnsi="Times New Roman" w:cs="Times New Roman"/>
                <w:vertAlign w:val="superscript"/>
              </w:rPr>
              <w:t>+</w:t>
            </w:r>
            <w:proofErr w:type="gramEnd"/>
          </w:p>
        </w:tc>
        <w:tc>
          <w:tcPr>
            <w:tcW w:w="1600" w:type="dxa"/>
            <w:tcBorders>
              <w:top w:val="nil"/>
              <w:bottom w:val="nil"/>
            </w:tcBorders>
          </w:tcPr>
          <w:p w14:paraId="0A5F5DC8" w14:textId="189CF241" w:rsidR="00B037A8" w:rsidRPr="00F065A0" w:rsidRDefault="00AF4652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F065A0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Pr="00F065A0">
              <w:rPr>
                <w:rFonts w:ascii="Times New Roman" w:hAnsi="Times New Roman" w:cs="Times New Roman"/>
              </w:rPr>
              <w:t>.</w:t>
            </w:r>
            <w:r w:rsidR="00DC0A63" w:rsidRPr="00F065A0">
              <w:rPr>
                <w:rFonts w:ascii="Times New Roman" w:hAnsi="Times New Roman" w:cs="Times New Roman"/>
              </w:rPr>
              <w:t>2</w:t>
            </w:r>
            <w:r w:rsidR="00F24F6D" w:rsidRPr="00F065A0">
              <w:rPr>
                <w:rFonts w:ascii="Times New Roman" w:hAnsi="Times New Roman" w:cs="Times New Roman"/>
              </w:rPr>
              <w:t>5</w:t>
            </w:r>
            <w:r w:rsidRPr="00F065A0">
              <w:rPr>
                <w:rFonts w:ascii="Times New Roman" w:hAnsi="Times New Roman" w:cs="Times New Roman"/>
              </w:rPr>
              <w:t xml:space="preserve"> (.</w:t>
            </w:r>
            <w:r w:rsidR="00DC0A63" w:rsidRPr="00F065A0">
              <w:rPr>
                <w:rFonts w:ascii="Times New Roman" w:hAnsi="Times New Roman" w:cs="Times New Roman"/>
              </w:rPr>
              <w:t>15</w:t>
            </w:r>
            <w:r w:rsidRPr="00F065A0">
              <w:rPr>
                <w:rFonts w:ascii="Times New Roman" w:hAnsi="Times New Roman" w:cs="Times New Roman"/>
              </w:rPr>
              <w:t>)</w:t>
            </w:r>
          </w:p>
        </w:tc>
      </w:tr>
      <w:tr w:rsidR="00B037A8" w:rsidRPr="0084452D" w14:paraId="72D9833F" w14:textId="77777777" w:rsidTr="00F564DB">
        <w:tc>
          <w:tcPr>
            <w:tcW w:w="3402" w:type="dxa"/>
            <w:tcBorders>
              <w:top w:val="nil"/>
              <w:bottom w:val="nil"/>
            </w:tcBorders>
          </w:tcPr>
          <w:p w14:paraId="3D16BCDF" w14:textId="77777777" w:rsidR="00B037A8" w:rsidRPr="00E41FAD" w:rsidRDefault="00B037A8" w:rsidP="00ED0815">
            <w:pPr>
              <w:pStyle w:val="Kommentartext"/>
              <w:spacing w:line="480" w:lineRule="auto"/>
              <w:ind w:right="-103"/>
              <w:contextualSpacing/>
              <w:rPr>
                <w:rFonts w:ascii="Times New Roman" w:hAnsi="Times New Roman" w:cs="Times New Roman"/>
              </w:rPr>
            </w:pPr>
            <w:r w:rsidRPr="00E41FAD">
              <w:rPr>
                <w:rFonts w:ascii="Times New Roman" w:hAnsi="Times New Roman" w:cs="Times New Roman"/>
              </w:rPr>
              <w:t>SC at Time 1</w:t>
            </w:r>
          </w:p>
        </w:tc>
        <w:tc>
          <w:tcPr>
            <w:tcW w:w="1416" w:type="dxa"/>
            <w:tcBorders>
              <w:top w:val="nil"/>
              <w:bottom w:val="nil"/>
            </w:tcBorders>
          </w:tcPr>
          <w:p w14:paraId="2C5889A9" w14:textId="77777777" w:rsidR="00B037A8" w:rsidRPr="00E41FAD" w:rsidRDefault="00B037A8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563" w:type="dxa"/>
            <w:gridSpan w:val="2"/>
            <w:tcBorders>
              <w:top w:val="nil"/>
              <w:bottom w:val="nil"/>
            </w:tcBorders>
          </w:tcPr>
          <w:p w14:paraId="5BA5D948" w14:textId="5DE4867D" w:rsidR="00B037A8" w:rsidRPr="00EC423A" w:rsidRDefault="00B037A8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</w:rPr>
              <w:t>-.</w:t>
            </w:r>
            <w:r w:rsidR="00DC0A63" w:rsidRPr="00EC423A">
              <w:rPr>
                <w:rFonts w:ascii="Times New Roman" w:hAnsi="Times New Roman" w:cs="Times New Roman"/>
              </w:rPr>
              <w:t>4</w:t>
            </w:r>
            <w:r w:rsidR="00EC423A" w:rsidRPr="00EC423A">
              <w:rPr>
                <w:rFonts w:ascii="Times New Roman" w:hAnsi="Times New Roman" w:cs="Times New Roman"/>
              </w:rPr>
              <w:t>5</w:t>
            </w:r>
            <w:r w:rsidRPr="00EC423A">
              <w:rPr>
                <w:rFonts w:ascii="Times New Roman" w:hAnsi="Times New Roman" w:cs="Times New Roman"/>
              </w:rPr>
              <w:t xml:space="preserve"> (</w:t>
            </w:r>
            <w:r w:rsidR="00F24F6D" w:rsidRPr="00EC423A">
              <w:rPr>
                <w:rFonts w:ascii="Times New Roman" w:hAnsi="Times New Roman" w:cs="Times New Roman"/>
              </w:rPr>
              <w:t>.</w:t>
            </w:r>
            <w:proofErr w:type="gramStart"/>
            <w:r w:rsidR="00DC0A63" w:rsidRPr="00EC423A">
              <w:rPr>
                <w:rFonts w:ascii="Times New Roman" w:hAnsi="Times New Roman" w:cs="Times New Roman"/>
              </w:rPr>
              <w:t>14</w:t>
            </w:r>
            <w:r w:rsidRPr="00EC423A">
              <w:rPr>
                <w:rFonts w:ascii="Times New Roman" w:hAnsi="Times New Roman" w:cs="Times New Roman"/>
              </w:rPr>
              <w:t>)*</w:t>
            </w:r>
            <w:proofErr w:type="gramEnd"/>
            <w:r w:rsidRPr="00EC423A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371" w:type="dxa"/>
            <w:tcBorders>
              <w:top w:val="nil"/>
              <w:bottom w:val="nil"/>
            </w:tcBorders>
          </w:tcPr>
          <w:p w14:paraId="048D848A" w14:textId="77777777" w:rsidR="00B037A8" w:rsidRPr="00F065A0" w:rsidRDefault="00B037A8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0" w:type="dxa"/>
            <w:tcBorders>
              <w:top w:val="nil"/>
              <w:bottom w:val="nil"/>
            </w:tcBorders>
          </w:tcPr>
          <w:p w14:paraId="44224C64" w14:textId="6FC10F44" w:rsidR="00B037A8" w:rsidRPr="00F065A0" w:rsidRDefault="00AF4652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F065A0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Pr="00F065A0">
              <w:rPr>
                <w:rFonts w:ascii="Times New Roman" w:hAnsi="Times New Roman" w:cs="Times New Roman"/>
              </w:rPr>
              <w:t>.0</w:t>
            </w:r>
            <w:r w:rsidR="00DC0A63" w:rsidRPr="00F065A0">
              <w:rPr>
                <w:rFonts w:ascii="Times New Roman" w:hAnsi="Times New Roman" w:cs="Times New Roman"/>
              </w:rPr>
              <w:t>6</w:t>
            </w:r>
            <w:r w:rsidRPr="00F065A0">
              <w:rPr>
                <w:rFonts w:ascii="Times New Roman" w:hAnsi="Times New Roman" w:cs="Times New Roman"/>
              </w:rPr>
              <w:t xml:space="preserve"> (</w:t>
            </w:r>
            <w:r w:rsidR="00F24F6D" w:rsidRPr="00F065A0">
              <w:rPr>
                <w:rFonts w:ascii="Times New Roman" w:hAnsi="Times New Roman" w:cs="Times New Roman"/>
              </w:rPr>
              <w:t>.</w:t>
            </w:r>
            <w:r w:rsidR="00DC0A63" w:rsidRPr="00F065A0">
              <w:rPr>
                <w:rFonts w:ascii="Times New Roman" w:hAnsi="Times New Roman" w:cs="Times New Roman"/>
              </w:rPr>
              <w:t>1</w:t>
            </w:r>
            <w:r w:rsidR="00F065A0" w:rsidRPr="00F065A0">
              <w:rPr>
                <w:rFonts w:ascii="Times New Roman" w:hAnsi="Times New Roman" w:cs="Times New Roman"/>
              </w:rPr>
              <w:t>3</w:t>
            </w:r>
            <w:r w:rsidRPr="00F065A0">
              <w:rPr>
                <w:rFonts w:ascii="Times New Roman" w:hAnsi="Times New Roman" w:cs="Times New Roman"/>
              </w:rPr>
              <w:t>)</w:t>
            </w:r>
          </w:p>
        </w:tc>
      </w:tr>
      <w:tr w:rsidR="00B037A8" w:rsidRPr="0084452D" w14:paraId="4FE60764" w14:textId="77777777" w:rsidTr="00F564DB">
        <w:tc>
          <w:tcPr>
            <w:tcW w:w="3402" w:type="dxa"/>
            <w:tcBorders>
              <w:top w:val="nil"/>
              <w:bottom w:val="nil"/>
            </w:tcBorders>
          </w:tcPr>
          <w:p w14:paraId="1D8D0FCF" w14:textId="77777777" w:rsidR="00B037A8" w:rsidRPr="00E41FAD" w:rsidRDefault="00B037A8" w:rsidP="00ED0815">
            <w:pPr>
              <w:pStyle w:val="Kommentartext"/>
              <w:spacing w:line="480" w:lineRule="auto"/>
              <w:ind w:right="-103"/>
              <w:contextualSpacing/>
              <w:rPr>
                <w:rFonts w:ascii="Times New Roman" w:hAnsi="Times New Roman" w:cs="Times New Roman"/>
              </w:rPr>
            </w:pPr>
            <w:r w:rsidRPr="00E41FAD">
              <w:rPr>
                <w:rFonts w:ascii="Times New Roman" w:hAnsi="Times New Roman" w:cs="Times New Roman"/>
              </w:rPr>
              <w:t>AR x SC</w:t>
            </w:r>
          </w:p>
        </w:tc>
        <w:tc>
          <w:tcPr>
            <w:tcW w:w="1416" w:type="dxa"/>
            <w:tcBorders>
              <w:top w:val="nil"/>
              <w:bottom w:val="nil"/>
            </w:tcBorders>
          </w:tcPr>
          <w:p w14:paraId="47A43EDB" w14:textId="77777777" w:rsidR="00B037A8" w:rsidRPr="00E41FAD" w:rsidRDefault="00B037A8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563" w:type="dxa"/>
            <w:gridSpan w:val="2"/>
            <w:tcBorders>
              <w:top w:val="nil"/>
              <w:bottom w:val="nil"/>
            </w:tcBorders>
          </w:tcPr>
          <w:p w14:paraId="030C3C6B" w14:textId="2553D678" w:rsidR="00B037A8" w:rsidRPr="00EC423A" w:rsidRDefault="00AF4652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="00B037A8" w:rsidRPr="00EC423A">
              <w:rPr>
                <w:rFonts w:ascii="Times New Roman" w:hAnsi="Times New Roman" w:cs="Times New Roman"/>
              </w:rPr>
              <w:t>.</w:t>
            </w:r>
            <w:r w:rsidR="00EC423A" w:rsidRPr="00EC423A">
              <w:rPr>
                <w:rFonts w:ascii="Times New Roman" w:hAnsi="Times New Roman" w:cs="Times New Roman"/>
              </w:rPr>
              <w:t>12</w:t>
            </w:r>
            <w:r w:rsidR="00B037A8" w:rsidRPr="00EC423A">
              <w:rPr>
                <w:rFonts w:ascii="Times New Roman" w:hAnsi="Times New Roman" w:cs="Times New Roman"/>
              </w:rPr>
              <w:t xml:space="preserve"> (.</w:t>
            </w:r>
            <w:r w:rsidR="00DC0A63" w:rsidRPr="00EC423A">
              <w:rPr>
                <w:rFonts w:ascii="Times New Roman" w:hAnsi="Times New Roman" w:cs="Times New Roman"/>
              </w:rPr>
              <w:t>14</w:t>
            </w:r>
            <w:r w:rsidR="00B037A8" w:rsidRPr="00EC423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371" w:type="dxa"/>
            <w:tcBorders>
              <w:top w:val="nil"/>
              <w:bottom w:val="nil"/>
            </w:tcBorders>
          </w:tcPr>
          <w:p w14:paraId="077674B8" w14:textId="77777777" w:rsidR="00B037A8" w:rsidRPr="00F065A0" w:rsidRDefault="00B037A8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0" w:type="dxa"/>
            <w:tcBorders>
              <w:top w:val="nil"/>
              <w:bottom w:val="nil"/>
            </w:tcBorders>
          </w:tcPr>
          <w:p w14:paraId="666871E3" w14:textId="537553ED" w:rsidR="00B037A8" w:rsidRPr="00F065A0" w:rsidRDefault="00AF4652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F065A0">
              <w:rPr>
                <w:rFonts w:ascii="Times New Roman" w:hAnsi="Times New Roman" w:cs="Times New Roman"/>
              </w:rPr>
              <w:t>-.1</w:t>
            </w:r>
            <w:r w:rsidR="00DC0A63" w:rsidRPr="00F065A0">
              <w:rPr>
                <w:rFonts w:ascii="Times New Roman" w:hAnsi="Times New Roman" w:cs="Times New Roman"/>
              </w:rPr>
              <w:t>8</w:t>
            </w:r>
            <w:r w:rsidRPr="00F065A0">
              <w:rPr>
                <w:rFonts w:ascii="Times New Roman" w:hAnsi="Times New Roman" w:cs="Times New Roman"/>
              </w:rPr>
              <w:t xml:space="preserve"> (.</w:t>
            </w:r>
            <w:r w:rsidR="00DC0A63" w:rsidRPr="00F065A0">
              <w:rPr>
                <w:rFonts w:ascii="Times New Roman" w:hAnsi="Times New Roman" w:cs="Times New Roman"/>
              </w:rPr>
              <w:t>12</w:t>
            </w:r>
            <w:r w:rsidRPr="00F065A0">
              <w:rPr>
                <w:rFonts w:ascii="Times New Roman" w:hAnsi="Times New Roman" w:cs="Times New Roman"/>
              </w:rPr>
              <w:t>)</w:t>
            </w:r>
          </w:p>
        </w:tc>
      </w:tr>
      <w:tr w:rsidR="00B037A8" w:rsidRPr="0084452D" w14:paraId="30DEAB6B" w14:textId="77777777" w:rsidTr="00F564DB">
        <w:tc>
          <w:tcPr>
            <w:tcW w:w="3402" w:type="dxa"/>
            <w:tcBorders>
              <w:top w:val="nil"/>
              <w:bottom w:val="nil"/>
            </w:tcBorders>
          </w:tcPr>
          <w:p w14:paraId="46B67480" w14:textId="77777777" w:rsidR="00B037A8" w:rsidRPr="00EC423A" w:rsidRDefault="00B037A8" w:rsidP="00ED0815">
            <w:pPr>
              <w:pStyle w:val="Kommentartext"/>
              <w:spacing w:line="480" w:lineRule="auto"/>
              <w:ind w:right="-103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</w:rPr>
              <w:t>R</w:t>
            </w:r>
            <w:r w:rsidRPr="00EC423A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416" w:type="dxa"/>
            <w:tcBorders>
              <w:top w:val="nil"/>
              <w:bottom w:val="nil"/>
            </w:tcBorders>
          </w:tcPr>
          <w:p w14:paraId="60A01EED" w14:textId="01748AEA" w:rsidR="00B037A8" w:rsidRPr="00EC423A" w:rsidRDefault="00B037A8" w:rsidP="00ED0815">
            <w:pPr>
              <w:pStyle w:val="Kommentartext"/>
              <w:spacing w:line="480" w:lineRule="auto"/>
              <w:ind w:right="-114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</w:rPr>
              <w:t>.41***</w:t>
            </w:r>
          </w:p>
        </w:tc>
        <w:tc>
          <w:tcPr>
            <w:tcW w:w="1563" w:type="dxa"/>
            <w:gridSpan w:val="2"/>
            <w:tcBorders>
              <w:top w:val="nil"/>
              <w:bottom w:val="nil"/>
            </w:tcBorders>
          </w:tcPr>
          <w:p w14:paraId="79CF4E6C" w14:textId="65E564D3" w:rsidR="00B037A8" w:rsidRPr="00EC423A" w:rsidRDefault="00AF4652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="00B037A8" w:rsidRPr="00EC423A">
              <w:rPr>
                <w:rFonts w:ascii="Times New Roman" w:hAnsi="Times New Roman" w:cs="Times New Roman"/>
              </w:rPr>
              <w:t>.4</w:t>
            </w:r>
            <w:r w:rsidR="00EC423A" w:rsidRPr="00EC423A">
              <w:rPr>
                <w:rFonts w:ascii="Times New Roman" w:hAnsi="Times New Roman" w:cs="Times New Roman"/>
              </w:rPr>
              <w:t>7</w:t>
            </w:r>
            <w:r w:rsidR="00B037A8" w:rsidRPr="00EC423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371" w:type="dxa"/>
            <w:tcBorders>
              <w:top w:val="nil"/>
              <w:bottom w:val="nil"/>
            </w:tcBorders>
          </w:tcPr>
          <w:p w14:paraId="21008DC2" w14:textId="570A9A69" w:rsidR="00B037A8" w:rsidRPr="00DC0A63" w:rsidRDefault="00AF4652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  <w:highlight w:val="darkCyan"/>
              </w:rPr>
            </w:pPr>
            <w:r w:rsidRPr="00EC423A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="00B037A8" w:rsidRPr="00EC423A">
              <w:rPr>
                <w:rFonts w:ascii="Times New Roman" w:hAnsi="Times New Roman" w:cs="Times New Roman"/>
              </w:rPr>
              <w:t>.2</w:t>
            </w:r>
            <w:r w:rsidR="003D7C41" w:rsidRPr="00EC423A">
              <w:rPr>
                <w:rFonts w:ascii="Times New Roman" w:hAnsi="Times New Roman" w:cs="Times New Roman"/>
              </w:rPr>
              <w:t>2</w:t>
            </w:r>
            <w:r w:rsidR="00B037A8" w:rsidRPr="00EC423A">
              <w:rPr>
                <w:rFonts w:ascii="Times New Roman" w:hAnsi="Times New Roman" w:cs="Times New Roman"/>
              </w:rPr>
              <w:t>*</w:t>
            </w:r>
            <w:r w:rsidR="00F24F6D" w:rsidRPr="00EC423A">
              <w:rPr>
                <w:rFonts w:ascii="Times New Roman" w:hAnsi="Times New Roman" w:cs="Times New Roman"/>
              </w:rPr>
              <w:t>*</w:t>
            </w:r>
            <w:r w:rsidR="00B037A8" w:rsidRPr="00EC423A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600" w:type="dxa"/>
            <w:tcBorders>
              <w:top w:val="nil"/>
              <w:bottom w:val="nil"/>
            </w:tcBorders>
          </w:tcPr>
          <w:p w14:paraId="2D4AFD28" w14:textId="621EEA2D" w:rsidR="00B037A8" w:rsidRPr="00F065A0" w:rsidRDefault="00AF4652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F065A0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Pr="00F065A0">
              <w:rPr>
                <w:rFonts w:ascii="Times New Roman" w:hAnsi="Times New Roman" w:cs="Times New Roman"/>
              </w:rPr>
              <w:t>.2</w:t>
            </w:r>
            <w:r w:rsidR="00F24F6D" w:rsidRPr="00F065A0">
              <w:rPr>
                <w:rFonts w:ascii="Times New Roman" w:hAnsi="Times New Roman" w:cs="Times New Roman"/>
              </w:rPr>
              <w:t>3*</w:t>
            </w:r>
            <w:r w:rsidRPr="00F065A0">
              <w:rPr>
                <w:rFonts w:ascii="Times New Roman" w:hAnsi="Times New Roman" w:cs="Times New Roman"/>
              </w:rPr>
              <w:t>**</w:t>
            </w:r>
          </w:p>
        </w:tc>
      </w:tr>
      <w:tr w:rsidR="00B037A8" w:rsidRPr="0084452D" w14:paraId="3A4C2D45" w14:textId="77777777" w:rsidTr="00F564DB">
        <w:tc>
          <w:tcPr>
            <w:tcW w:w="3402" w:type="dxa"/>
            <w:tcBorders>
              <w:top w:val="nil"/>
              <w:bottom w:val="nil"/>
            </w:tcBorders>
          </w:tcPr>
          <w:p w14:paraId="6962F113" w14:textId="77777777" w:rsidR="00B037A8" w:rsidRPr="00E41FAD" w:rsidRDefault="00B037A8" w:rsidP="00ED0815">
            <w:pPr>
              <w:pStyle w:val="Kommentartext"/>
              <w:spacing w:line="480" w:lineRule="auto"/>
              <w:ind w:right="-103"/>
              <w:contextualSpacing/>
              <w:rPr>
                <w:rFonts w:ascii="Times New Roman" w:hAnsi="Times New Roman" w:cs="Times New Roman"/>
              </w:rPr>
            </w:pPr>
            <w:r w:rsidRPr="00E41FAD">
              <w:rPr>
                <w:rFonts w:ascii="Times New Roman" w:hAnsi="Times New Roman" w:cs="Times New Roman"/>
              </w:rPr>
              <w:t>Δ R</w:t>
            </w:r>
            <w:r w:rsidRPr="00E41FAD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416" w:type="dxa"/>
            <w:tcBorders>
              <w:top w:val="nil"/>
              <w:bottom w:val="nil"/>
            </w:tcBorders>
          </w:tcPr>
          <w:p w14:paraId="13C75181" w14:textId="77777777" w:rsidR="00B037A8" w:rsidRPr="00DC0A63" w:rsidRDefault="00B037A8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  <w:highlight w:val="darkCyan"/>
              </w:rPr>
            </w:pPr>
          </w:p>
        </w:tc>
        <w:tc>
          <w:tcPr>
            <w:tcW w:w="1563" w:type="dxa"/>
            <w:gridSpan w:val="2"/>
            <w:tcBorders>
              <w:top w:val="nil"/>
              <w:bottom w:val="nil"/>
            </w:tcBorders>
          </w:tcPr>
          <w:p w14:paraId="608E6F0B" w14:textId="0CE7055C" w:rsidR="00B037A8" w:rsidRPr="00EC423A" w:rsidRDefault="00AF4652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="00B037A8" w:rsidRPr="00EC423A">
              <w:rPr>
                <w:rFonts w:ascii="Times New Roman" w:hAnsi="Times New Roman" w:cs="Times New Roman"/>
              </w:rPr>
              <w:t>.0</w:t>
            </w:r>
            <w:r w:rsidR="00EC423A" w:rsidRPr="00EC423A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71" w:type="dxa"/>
            <w:tcBorders>
              <w:top w:val="nil"/>
              <w:bottom w:val="nil"/>
            </w:tcBorders>
          </w:tcPr>
          <w:p w14:paraId="5346E724" w14:textId="77777777" w:rsidR="00B037A8" w:rsidRPr="00DC0A63" w:rsidRDefault="00B037A8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  <w:highlight w:val="darkCyan"/>
              </w:rPr>
            </w:pPr>
          </w:p>
        </w:tc>
        <w:tc>
          <w:tcPr>
            <w:tcW w:w="1600" w:type="dxa"/>
            <w:tcBorders>
              <w:top w:val="nil"/>
              <w:bottom w:val="nil"/>
            </w:tcBorders>
          </w:tcPr>
          <w:p w14:paraId="621E2A5D" w14:textId="45A04A3C" w:rsidR="00B037A8" w:rsidRPr="00F065A0" w:rsidRDefault="00AF4652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F065A0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Pr="00F065A0">
              <w:rPr>
                <w:rFonts w:ascii="Times New Roman" w:hAnsi="Times New Roman" w:cs="Times New Roman"/>
              </w:rPr>
              <w:t>.0</w:t>
            </w:r>
            <w:r w:rsidR="00F24F6D" w:rsidRPr="00F065A0">
              <w:rPr>
                <w:rFonts w:ascii="Times New Roman" w:hAnsi="Times New Roman" w:cs="Times New Roman"/>
              </w:rPr>
              <w:t>1</w:t>
            </w:r>
          </w:p>
        </w:tc>
      </w:tr>
      <w:tr w:rsidR="00B037A8" w:rsidRPr="0084452D" w14:paraId="7E7D9A1C" w14:textId="77777777" w:rsidTr="00F564DB">
        <w:tc>
          <w:tcPr>
            <w:tcW w:w="3402" w:type="dxa"/>
            <w:tcBorders>
              <w:top w:val="nil"/>
              <w:bottom w:val="nil"/>
            </w:tcBorders>
          </w:tcPr>
          <w:p w14:paraId="177170BB" w14:textId="77777777" w:rsidR="00B037A8" w:rsidRPr="00E41FAD" w:rsidRDefault="00B037A8" w:rsidP="00ED0815">
            <w:pPr>
              <w:pStyle w:val="Kommentartext"/>
              <w:spacing w:line="480" w:lineRule="auto"/>
              <w:ind w:right="-103"/>
              <w:contextualSpacing/>
              <w:rPr>
                <w:rFonts w:ascii="Times New Roman" w:hAnsi="Times New Roman" w:cs="Times New Roman"/>
              </w:rPr>
            </w:pPr>
            <w:r w:rsidRPr="00E41FAD">
              <w:rPr>
                <w:rFonts w:ascii="Times New Roman" w:hAnsi="Times New Roman" w:cs="Times New Roman"/>
                <w:i/>
              </w:rPr>
              <w:t>-2*loglikelihood</w:t>
            </w:r>
            <w:r w:rsidRPr="00E41FAD">
              <w:rPr>
                <w:rFonts w:ascii="Times New Roman" w:hAnsi="Times New Roman" w:cs="Times New Roman"/>
              </w:rPr>
              <w:t xml:space="preserve"> (</w:t>
            </w:r>
            <w:r w:rsidRPr="00E41FAD">
              <w:rPr>
                <w:rFonts w:ascii="Times New Roman" w:hAnsi="Times New Roman" w:cs="Times New Roman"/>
                <w:i/>
              </w:rPr>
              <w:t>df</w:t>
            </w:r>
            <w:r w:rsidRPr="00E41FAD">
              <w:rPr>
                <w:rFonts w:ascii="Times New Roman" w:hAnsi="Times New Roman" w:cs="Times New Roman"/>
              </w:rPr>
              <w:t>)</w:t>
            </w:r>
            <w:r w:rsidRPr="00E41FAD">
              <w:rPr>
                <w:rFonts w:ascii="Times New Roman" w:hAnsi="Times New Roman" w:cs="Times New Roman"/>
                <w:i/>
              </w:rPr>
              <w:t xml:space="preserve">  </w:t>
            </w:r>
          </w:p>
        </w:tc>
        <w:tc>
          <w:tcPr>
            <w:tcW w:w="1416" w:type="dxa"/>
            <w:tcBorders>
              <w:top w:val="nil"/>
              <w:bottom w:val="nil"/>
            </w:tcBorders>
          </w:tcPr>
          <w:p w14:paraId="75FE8667" w14:textId="7C550F79" w:rsidR="00B037A8" w:rsidRPr="00EC423A" w:rsidRDefault="00116C08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</w:rPr>
              <w:t>9</w:t>
            </w:r>
            <w:r w:rsidR="00EC423A" w:rsidRPr="00EC423A">
              <w:rPr>
                <w:rFonts w:ascii="Times New Roman" w:hAnsi="Times New Roman" w:cs="Times New Roman"/>
              </w:rPr>
              <w:t>447</w:t>
            </w:r>
            <w:r w:rsidRPr="00EC423A">
              <w:rPr>
                <w:rFonts w:ascii="Times New Roman" w:hAnsi="Times New Roman" w:cs="Times New Roman"/>
              </w:rPr>
              <w:t>.</w:t>
            </w:r>
            <w:r w:rsidR="00EC423A" w:rsidRPr="00EC423A">
              <w:rPr>
                <w:rFonts w:ascii="Times New Roman" w:hAnsi="Times New Roman" w:cs="Times New Roman"/>
              </w:rPr>
              <w:t>34</w:t>
            </w:r>
            <w:r w:rsidR="00B037A8" w:rsidRPr="00EC423A">
              <w:rPr>
                <w:rFonts w:ascii="Times New Roman" w:hAnsi="Times New Roman" w:cs="Times New Roman"/>
              </w:rPr>
              <w:t xml:space="preserve"> (30)</w:t>
            </w:r>
          </w:p>
        </w:tc>
        <w:tc>
          <w:tcPr>
            <w:tcW w:w="1563" w:type="dxa"/>
            <w:gridSpan w:val="2"/>
            <w:tcBorders>
              <w:top w:val="nil"/>
              <w:bottom w:val="nil"/>
            </w:tcBorders>
          </w:tcPr>
          <w:p w14:paraId="407720C4" w14:textId="5D7C43A0" w:rsidR="00B037A8" w:rsidRPr="00EC423A" w:rsidRDefault="00116C08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</w:rPr>
              <w:t>1</w:t>
            </w:r>
            <w:r w:rsidR="00EC423A" w:rsidRPr="00EC423A">
              <w:rPr>
                <w:rFonts w:ascii="Times New Roman" w:hAnsi="Times New Roman" w:cs="Times New Roman"/>
              </w:rPr>
              <w:t>2011</w:t>
            </w:r>
            <w:r w:rsidRPr="00EC423A">
              <w:rPr>
                <w:rFonts w:ascii="Times New Roman" w:hAnsi="Times New Roman" w:cs="Times New Roman"/>
              </w:rPr>
              <w:t>.</w:t>
            </w:r>
            <w:r w:rsidR="00EC423A" w:rsidRPr="00EC423A">
              <w:rPr>
                <w:rFonts w:ascii="Times New Roman" w:hAnsi="Times New Roman" w:cs="Times New Roman"/>
              </w:rPr>
              <w:t>88</w:t>
            </w:r>
            <w:r w:rsidR="00AF4652" w:rsidRPr="00EC423A">
              <w:rPr>
                <w:rFonts w:ascii="Times New Roman" w:hAnsi="Times New Roman" w:cs="Times New Roman"/>
              </w:rPr>
              <w:t xml:space="preserve"> (43)</w:t>
            </w:r>
          </w:p>
        </w:tc>
        <w:tc>
          <w:tcPr>
            <w:tcW w:w="1371" w:type="dxa"/>
            <w:tcBorders>
              <w:top w:val="nil"/>
              <w:bottom w:val="nil"/>
            </w:tcBorders>
          </w:tcPr>
          <w:p w14:paraId="3530E914" w14:textId="33F54A8D" w:rsidR="00B037A8" w:rsidRPr="00EC423A" w:rsidRDefault="003D7C41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</w:rPr>
              <w:t>9</w:t>
            </w:r>
            <w:r w:rsidR="00EC423A" w:rsidRPr="00EC423A">
              <w:rPr>
                <w:rFonts w:ascii="Times New Roman" w:hAnsi="Times New Roman" w:cs="Times New Roman"/>
              </w:rPr>
              <w:t>25</w:t>
            </w:r>
            <w:r w:rsidRPr="00EC423A">
              <w:rPr>
                <w:rFonts w:ascii="Times New Roman" w:hAnsi="Times New Roman" w:cs="Times New Roman"/>
              </w:rPr>
              <w:t>3.</w:t>
            </w:r>
            <w:r w:rsidR="00EC423A" w:rsidRPr="00EC423A">
              <w:rPr>
                <w:rFonts w:ascii="Times New Roman" w:hAnsi="Times New Roman" w:cs="Times New Roman"/>
              </w:rPr>
              <w:t>84</w:t>
            </w:r>
            <w:r w:rsidR="00B037A8" w:rsidRPr="00EC423A">
              <w:rPr>
                <w:rFonts w:ascii="Times New Roman" w:hAnsi="Times New Roman" w:cs="Times New Roman"/>
              </w:rPr>
              <w:t xml:space="preserve"> (30)</w:t>
            </w:r>
          </w:p>
        </w:tc>
        <w:tc>
          <w:tcPr>
            <w:tcW w:w="1600" w:type="dxa"/>
            <w:tcBorders>
              <w:top w:val="nil"/>
              <w:bottom w:val="nil"/>
            </w:tcBorders>
          </w:tcPr>
          <w:p w14:paraId="306A70FE" w14:textId="0A5E6861" w:rsidR="00B037A8" w:rsidRPr="00F065A0" w:rsidRDefault="00F24F6D" w:rsidP="00ED0815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F065A0">
              <w:rPr>
                <w:rFonts w:ascii="Times New Roman" w:hAnsi="Times New Roman" w:cs="Times New Roman"/>
              </w:rPr>
              <w:t>11</w:t>
            </w:r>
            <w:r w:rsidR="00F065A0" w:rsidRPr="00F065A0">
              <w:rPr>
                <w:rFonts w:ascii="Times New Roman" w:hAnsi="Times New Roman" w:cs="Times New Roman"/>
              </w:rPr>
              <w:t>83</w:t>
            </w:r>
            <w:r w:rsidRPr="00F065A0">
              <w:rPr>
                <w:rFonts w:ascii="Times New Roman" w:hAnsi="Times New Roman" w:cs="Times New Roman"/>
              </w:rPr>
              <w:t>1.</w:t>
            </w:r>
            <w:r w:rsidR="00F065A0" w:rsidRPr="00F065A0">
              <w:rPr>
                <w:rFonts w:ascii="Times New Roman" w:hAnsi="Times New Roman" w:cs="Times New Roman"/>
              </w:rPr>
              <w:t>38</w:t>
            </w:r>
            <w:r w:rsidR="00AF4652" w:rsidRPr="00F065A0">
              <w:rPr>
                <w:rFonts w:ascii="Times New Roman" w:hAnsi="Times New Roman" w:cs="Times New Roman"/>
              </w:rPr>
              <w:t xml:space="preserve"> (43)</w:t>
            </w:r>
          </w:p>
        </w:tc>
      </w:tr>
      <w:tr w:rsidR="001532D3" w:rsidRPr="0084452D" w14:paraId="141982BD" w14:textId="77777777" w:rsidTr="00F564DB">
        <w:tc>
          <w:tcPr>
            <w:tcW w:w="3402" w:type="dxa"/>
            <w:tcBorders>
              <w:top w:val="nil"/>
              <w:bottom w:val="nil"/>
            </w:tcBorders>
          </w:tcPr>
          <w:p w14:paraId="26264FA7" w14:textId="18C2DDED" w:rsidR="001532D3" w:rsidRPr="00E41FAD" w:rsidRDefault="001532D3" w:rsidP="001532D3">
            <w:pPr>
              <w:pStyle w:val="Kommentartext"/>
              <w:spacing w:line="480" w:lineRule="auto"/>
              <w:ind w:right="-103"/>
              <w:contextualSpacing/>
              <w:rPr>
                <w:rFonts w:ascii="Times New Roman" w:hAnsi="Times New Roman" w:cs="Times New Roman"/>
                <w:i/>
              </w:rPr>
            </w:pPr>
            <w:r w:rsidRPr="00E41FAD">
              <w:rPr>
                <w:rFonts w:ascii="Times New Roman" w:hAnsi="Times New Roman" w:cs="Times New Roman"/>
                <w:i/>
              </w:rPr>
              <w:t>H0 scaling correction factor for MLR</w:t>
            </w:r>
          </w:p>
        </w:tc>
        <w:tc>
          <w:tcPr>
            <w:tcW w:w="1416" w:type="dxa"/>
            <w:tcBorders>
              <w:top w:val="nil"/>
              <w:bottom w:val="nil"/>
            </w:tcBorders>
          </w:tcPr>
          <w:p w14:paraId="26CA8067" w14:textId="6B704105" w:rsidR="001532D3" w:rsidRPr="00EC423A" w:rsidRDefault="001532D3" w:rsidP="001532D3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</w:rPr>
              <w:t>1.0</w:t>
            </w:r>
            <w:r w:rsidR="00EC423A" w:rsidRPr="00EC423A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563" w:type="dxa"/>
            <w:gridSpan w:val="2"/>
            <w:tcBorders>
              <w:top w:val="nil"/>
              <w:bottom w:val="nil"/>
            </w:tcBorders>
          </w:tcPr>
          <w:p w14:paraId="41ACB4E0" w14:textId="131992CE" w:rsidR="001532D3" w:rsidRPr="00EC423A" w:rsidRDefault="001532D3" w:rsidP="001532D3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</w:rPr>
              <w:t>1.0</w:t>
            </w:r>
            <w:r w:rsidR="00EC423A" w:rsidRPr="00EC423A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371" w:type="dxa"/>
            <w:tcBorders>
              <w:top w:val="nil"/>
              <w:bottom w:val="nil"/>
            </w:tcBorders>
          </w:tcPr>
          <w:p w14:paraId="19A3DDD4" w14:textId="68A788BA" w:rsidR="001532D3" w:rsidRPr="00EC423A" w:rsidRDefault="00F24F6D" w:rsidP="001532D3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</w:rPr>
              <w:t>1.1</w:t>
            </w:r>
            <w:r w:rsidR="00EC423A" w:rsidRPr="00EC423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600" w:type="dxa"/>
            <w:tcBorders>
              <w:top w:val="nil"/>
              <w:bottom w:val="nil"/>
            </w:tcBorders>
          </w:tcPr>
          <w:p w14:paraId="3E81C96F" w14:textId="13B17B93" w:rsidR="001532D3" w:rsidRPr="00F065A0" w:rsidRDefault="00F24F6D" w:rsidP="001532D3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F065A0">
              <w:rPr>
                <w:rFonts w:ascii="Times New Roman" w:hAnsi="Times New Roman" w:cs="Times New Roman"/>
              </w:rPr>
              <w:t>1.10</w:t>
            </w:r>
          </w:p>
        </w:tc>
      </w:tr>
      <w:tr w:rsidR="001532D3" w:rsidRPr="0084452D" w14:paraId="2A2E2799" w14:textId="77777777" w:rsidTr="00F564DB">
        <w:tc>
          <w:tcPr>
            <w:tcW w:w="3402" w:type="dxa"/>
            <w:tcBorders>
              <w:top w:val="nil"/>
              <w:bottom w:val="nil"/>
            </w:tcBorders>
          </w:tcPr>
          <w:p w14:paraId="338E1C35" w14:textId="562CF6BD" w:rsidR="001532D3" w:rsidRPr="00E41FAD" w:rsidRDefault="001532D3" w:rsidP="001532D3">
            <w:pPr>
              <w:pStyle w:val="Kommentartext"/>
              <w:spacing w:line="480" w:lineRule="auto"/>
              <w:ind w:right="-103"/>
              <w:contextualSpacing/>
              <w:rPr>
                <w:rFonts w:ascii="Times New Roman" w:hAnsi="Times New Roman" w:cs="Times New Roman"/>
                <w:i/>
              </w:rPr>
            </w:pPr>
            <w:proofErr w:type="spellStart"/>
            <w:r w:rsidRPr="00E41FAD">
              <w:rPr>
                <w:rFonts w:ascii="Times New Roman" w:hAnsi="Times New Roman" w:cs="Times New Roman"/>
              </w:rPr>
              <w:t>Satorra-Bentler</w:t>
            </w:r>
            <w:proofErr w:type="spellEnd"/>
            <w:r w:rsidRPr="00E41FAD">
              <w:rPr>
                <w:rFonts w:ascii="Times New Roman" w:hAnsi="Times New Roman" w:cs="Times New Roman"/>
              </w:rPr>
              <w:t xml:space="preserve"> scaled Δ</w:t>
            </w:r>
            <w:r w:rsidRPr="00E41FAD">
              <w:rPr>
                <w:rFonts w:ascii="Times New Roman" w:hAnsi="Times New Roman" w:cs="Times New Roman"/>
                <w:i/>
              </w:rPr>
              <w:t xml:space="preserve">-2*loglikelihood </w:t>
            </w:r>
          </w:p>
        </w:tc>
        <w:tc>
          <w:tcPr>
            <w:tcW w:w="1416" w:type="dxa"/>
            <w:tcBorders>
              <w:top w:val="nil"/>
              <w:bottom w:val="nil"/>
            </w:tcBorders>
          </w:tcPr>
          <w:p w14:paraId="6DDCF6CA" w14:textId="77777777" w:rsidR="001532D3" w:rsidRPr="00E41FAD" w:rsidRDefault="001532D3" w:rsidP="001532D3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563" w:type="dxa"/>
            <w:gridSpan w:val="2"/>
            <w:tcBorders>
              <w:top w:val="nil"/>
              <w:bottom w:val="nil"/>
            </w:tcBorders>
          </w:tcPr>
          <w:p w14:paraId="50F4A5E8" w14:textId="390BC2DE" w:rsidR="001532D3" w:rsidRPr="00E41FAD" w:rsidRDefault="001532D3" w:rsidP="001532D3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</w:rPr>
              <w:t>262</w:t>
            </w:r>
            <w:r w:rsidR="00EC423A" w:rsidRPr="00EC423A">
              <w:rPr>
                <w:rFonts w:ascii="Times New Roman" w:hAnsi="Times New Roman" w:cs="Times New Roman"/>
              </w:rPr>
              <w:t>7</w:t>
            </w:r>
            <w:r w:rsidRPr="00EC423A">
              <w:rPr>
                <w:rFonts w:ascii="Times New Roman" w:hAnsi="Times New Roman" w:cs="Times New Roman"/>
              </w:rPr>
              <w:t>.</w:t>
            </w:r>
            <w:r w:rsidR="00EC423A" w:rsidRPr="00EC423A">
              <w:rPr>
                <w:rFonts w:ascii="Times New Roman" w:hAnsi="Times New Roman" w:cs="Times New Roman"/>
              </w:rPr>
              <w:t>22***</w:t>
            </w:r>
          </w:p>
        </w:tc>
        <w:tc>
          <w:tcPr>
            <w:tcW w:w="1371" w:type="dxa"/>
            <w:tcBorders>
              <w:top w:val="nil"/>
              <w:bottom w:val="nil"/>
            </w:tcBorders>
          </w:tcPr>
          <w:p w14:paraId="548D9F4E" w14:textId="77777777" w:rsidR="001532D3" w:rsidRPr="00F065A0" w:rsidRDefault="001532D3" w:rsidP="001532D3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0" w:type="dxa"/>
            <w:tcBorders>
              <w:top w:val="nil"/>
              <w:bottom w:val="nil"/>
            </w:tcBorders>
          </w:tcPr>
          <w:p w14:paraId="58254DFF" w14:textId="61EC5C83" w:rsidR="001532D3" w:rsidRPr="00F065A0" w:rsidRDefault="00E41FAD" w:rsidP="001532D3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F065A0">
              <w:rPr>
                <w:rFonts w:ascii="Times New Roman" w:hAnsi="Times New Roman" w:cs="Times New Roman"/>
              </w:rPr>
              <w:t>25</w:t>
            </w:r>
            <w:r w:rsidR="00F065A0" w:rsidRPr="00F065A0">
              <w:rPr>
                <w:rFonts w:ascii="Times New Roman" w:hAnsi="Times New Roman" w:cs="Times New Roman"/>
              </w:rPr>
              <w:t>1</w:t>
            </w:r>
            <w:r w:rsidRPr="00F065A0">
              <w:rPr>
                <w:rFonts w:ascii="Times New Roman" w:hAnsi="Times New Roman" w:cs="Times New Roman"/>
              </w:rPr>
              <w:t>4.8</w:t>
            </w:r>
            <w:r w:rsidR="00F065A0" w:rsidRPr="00F065A0">
              <w:rPr>
                <w:rFonts w:ascii="Times New Roman" w:hAnsi="Times New Roman" w:cs="Times New Roman"/>
              </w:rPr>
              <w:t>0</w:t>
            </w:r>
            <w:r w:rsidR="002F4F64">
              <w:rPr>
                <w:rFonts w:ascii="Times New Roman" w:hAnsi="Times New Roman" w:cs="Times New Roman"/>
              </w:rPr>
              <w:t>***</w:t>
            </w:r>
          </w:p>
        </w:tc>
      </w:tr>
      <w:tr w:rsidR="001532D3" w:rsidRPr="0084452D" w14:paraId="1CFCD341" w14:textId="77777777" w:rsidTr="00F564DB">
        <w:tc>
          <w:tcPr>
            <w:tcW w:w="3402" w:type="dxa"/>
            <w:tcBorders>
              <w:top w:val="nil"/>
              <w:bottom w:val="nil"/>
            </w:tcBorders>
          </w:tcPr>
          <w:p w14:paraId="47B1EB01" w14:textId="77777777" w:rsidR="001532D3" w:rsidRPr="00E41FAD" w:rsidRDefault="001532D3" w:rsidP="001532D3">
            <w:pPr>
              <w:pStyle w:val="Kommentartext"/>
              <w:spacing w:line="480" w:lineRule="auto"/>
              <w:ind w:right="-103"/>
              <w:contextualSpacing/>
              <w:rPr>
                <w:rFonts w:ascii="Times New Roman" w:hAnsi="Times New Roman" w:cs="Times New Roman"/>
                <w:i/>
              </w:rPr>
            </w:pPr>
            <w:r w:rsidRPr="00E41FAD">
              <w:rPr>
                <w:rFonts w:ascii="Times New Roman" w:hAnsi="Times New Roman" w:cs="Times New Roman"/>
                <w:i/>
              </w:rPr>
              <w:t>AIC</w:t>
            </w:r>
          </w:p>
        </w:tc>
        <w:tc>
          <w:tcPr>
            <w:tcW w:w="1416" w:type="dxa"/>
            <w:tcBorders>
              <w:top w:val="nil"/>
              <w:bottom w:val="nil"/>
            </w:tcBorders>
          </w:tcPr>
          <w:p w14:paraId="0F9157B6" w14:textId="6EE4A377" w:rsidR="001532D3" w:rsidRPr="00EC423A" w:rsidRDefault="00EC423A" w:rsidP="001532D3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</w:rPr>
              <w:t>9507</w:t>
            </w:r>
            <w:r w:rsidR="001532D3" w:rsidRPr="00EC423A">
              <w:rPr>
                <w:rFonts w:ascii="Times New Roman" w:hAnsi="Times New Roman" w:cs="Times New Roman"/>
              </w:rPr>
              <w:t>.</w:t>
            </w:r>
            <w:r w:rsidRPr="00EC423A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1563" w:type="dxa"/>
            <w:gridSpan w:val="2"/>
            <w:tcBorders>
              <w:top w:val="nil"/>
              <w:bottom w:val="nil"/>
            </w:tcBorders>
          </w:tcPr>
          <w:p w14:paraId="55DEAC7E" w14:textId="33F73D74" w:rsidR="001532D3" w:rsidRPr="00EC423A" w:rsidRDefault="00EC423A" w:rsidP="001532D3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</w:rPr>
              <w:t>12097</w:t>
            </w:r>
            <w:r w:rsidR="001532D3" w:rsidRPr="00EC423A">
              <w:rPr>
                <w:rFonts w:ascii="Times New Roman" w:hAnsi="Times New Roman" w:cs="Times New Roman"/>
              </w:rPr>
              <w:t>.8</w:t>
            </w:r>
            <w:r w:rsidRPr="00EC423A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371" w:type="dxa"/>
            <w:tcBorders>
              <w:top w:val="nil"/>
              <w:bottom w:val="nil"/>
            </w:tcBorders>
          </w:tcPr>
          <w:p w14:paraId="5A8C53A2" w14:textId="7700EA2C" w:rsidR="001532D3" w:rsidRPr="00EC423A" w:rsidRDefault="001532D3" w:rsidP="001532D3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</w:rPr>
              <w:t>9</w:t>
            </w:r>
            <w:r w:rsidR="00EC423A" w:rsidRPr="00EC423A">
              <w:rPr>
                <w:rFonts w:ascii="Times New Roman" w:hAnsi="Times New Roman" w:cs="Times New Roman"/>
              </w:rPr>
              <w:t>31</w:t>
            </w:r>
            <w:r w:rsidRPr="00EC423A">
              <w:rPr>
                <w:rFonts w:ascii="Times New Roman" w:hAnsi="Times New Roman" w:cs="Times New Roman"/>
              </w:rPr>
              <w:t>3.</w:t>
            </w:r>
            <w:r w:rsidR="00EC423A" w:rsidRPr="00EC423A"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1600" w:type="dxa"/>
            <w:tcBorders>
              <w:top w:val="nil"/>
              <w:bottom w:val="nil"/>
            </w:tcBorders>
          </w:tcPr>
          <w:p w14:paraId="54716357" w14:textId="2A5C8315" w:rsidR="001532D3" w:rsidRPr="00F065A0" w:rsidRDefault="00F24F6D" w:rsidP="001532D3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F065A0">
              <w:rPr>
                <w:rFonts w:ascii="Times New Roman" w:hAnsi="Times New Roman" w:cs="Times New Roman"/>
              </w:rPr>
              <w:t>11</w:t>
            </w:r>
            <w:r w:rsidR="00F065A0" w:rsidRPr="00F065A0">
              <w:rPr>
                <w:rFonts w:ascii="Times New Roman" w:hAnsi="Times New Roman" w:cs="Times New Roman"/>
              </w:rPr>
              <w:t>91</w:t>
            </w:r>
            <w:r w:rsidRPr="00F065A0">
              <w:rPr>
                <w:rFonts w:ascii="Times New Roman" w:hAnsi="Times New Roman" w:cs="Times New Roman"/>
              </w:rPr>
              <w:t>7.</w:t>
            </w:r>
            <w:r w:rsidR="00F065A0" w:rsidRPr="00F065A0">
              <w:rPr>
                <w:rFonts w:ascii="Times New Roman" w:hAnsi="Times New Roman" w:cs="Times New Roman"/>
              </w:rPr>
              <w:t>38</w:t>
            </w:r>
          </w:p>
        </w:tc>
      </w:tr>
      <w:tr w:rsidR="001532D3" w:rsidRPr="0084452D" w14:paraId="1F72EE8E" w14:textId="77777777" w:rsidTr="00F564DB">
        <w:tc>
          <w:tcPr>
            <w:tcW w:w="3402" w:type="dxa"/>
            <w:tcBorders>
              <w:top w:val="nil"/>
              <w:bottom w:val="single" w:sz="4" w:space="0" w:color="auto"/>
            </w:tcBorders>
          </w:tcPr>
          <w:p w14:paraId="2A412581" w14:textId="77777777" w:rsidR="001532D3" w:rsidRPr="00E41FAD" w:rsidRDefault="001532D3" w:rsidP="001532D3">
            <w:pPr>
              <w:pStyle w:val="Kommentartext"/>
              <w:spacing w:line="480" w:lineRule="auto"/>
              <w:ind w:right="-103"/>
              <w:contextualSpacing/>
              <w:rPr>
                <w:rFonts w:ascii="Times New Roman" w:hAnsi="Times New Roman" w:cs="Times New Roman"/>
                <w:i/>
              </w:rPr>
            </w:pPr>
            <w:r w:rsidRPr="00E41FAD">
              <w:rPr>
                <w:rFonts w:ascii="Times New Roman" w:hAnsi="Times New Roman" w:cs="Times New Roman"/>
                <w:i/>
              </w:rPr>
              <w:t>BIC</w:t>
            </w:r>
          </w:p>
        </w:tc>
        <w:tc>
          <w:tcPr>
            <w:tcW w:w="1416" w:type="dxa"/>
            <w:tcBorders>
              <w:top w:val="nil"/>
              <w:bottom w:val="single" w:sz="4" w:space="0" w:color="auto"/>
            </w:tcBorders>
          </w:tcPr>
          <w:p w14:paraId="204884E1" w14:textId="303F9104" w:rsidR="001532D3" w:rsidRPr="00EC423A" w:rsidRDefault="00EC423A" w:rsidP="001532D3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</w:rPr>
              <w:t>9636</w:t>
            </w:r>
            <w:r w:rsidR="001532D3" w:rsidRPr="00EC423A">
              <w:rPr>
                <w:rFonts w:ascii="Times New Roman" w:hAnsi="Times New Roman" w:cs="Times New Roman"/>
              </w:rPr>
              <w:t>.</w:t>
            </w:r>
            <w:r w:rsidRPr="00EC423A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563" w:type="dxa"/>
            <w:gridSpan w:val="2"/>
            <w:tcBorders>
              <w:top w:val="nil"/>
              <w:bottom w:val="single" w:sz="4" w:space="0" w:color="auto"/>
            </w:tcBorders>
          </w:tcPr>
          <w:p w14:paraId="191E7C5D" w14:textId="6436A98A" w:rsidR="001532D3" w:rsidRPr="00EC423A" w:rsidRDefault="00EC423A" w:rsidP="001532D3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</w:rPr>
              <w:t>12282</w:t>
            </w:r>
            <w:r w:rsidR="001532D3" w:rsidRPr="00EC423A">
              <w:rPr>
                <w:rFonts w:ascii="Times New Roman" w:hAnsi="Times New Roman" w:cs="Times New Roman"/>
              </w:rPr>
              <w:t>.</w:t>
            </w:r>
            <w:r w:rsidRPr="00EC423A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1371" w:type="dxa"/>
            <w:tcBorders>
              <w:top w:val="nil"/>
              <w:bottom w:val="single" w:sz="4" w:space="0" w:color="auto"/>
            </w:tcBorders>
          </w:tcPr>
          <w:p w14:paraId="4195C058" w14:textId="636101FB" w:rsidR="001532D3" w:rsidRPr="00EC423A" w:rsidRDefault="001532D3" w:rsidP="001532D3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EC423A">
              <w:rPr>
                <w:rFonts w:ascii="Times New Roman" w:hAnsi="Times New Roman" w:cs="Times New Roman"/>
              </w:rPr>
              <w:t>9</w:t>
            </w:r>
            <w:r w:rsidR="00EC423A" w:rsidRPr="00EC423A">
              <w:rPr>
                <w:rFonts w:ascii="Times New Roman" w:hAnsi="Times New Roman" w:cs="Times New Roman"/>
              </w:rPr>
              <w:t>442</w:t>
            </w:r>
            <w:r w:rsidRPr="00EC423A">
              <w:rPr>
                <w:rFonts w:ascii="Times New Roman" w:hAnsi="Times New Roman" w:cs="Times New Roman"/>
              </w:rPr>
              <w:t>.</w:t>
            </w:r>
            <w:r w:rsidR="00EC423A" w:rsidRPr="00EC423A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1600" w:type="dxa"/>
            <w:tcBorders>
              <w:top w:val="nil"/>
              <w:bottom w:val="single" w:sz="4" w:space="0" w:color="auto"/>
            </w:tcBorders>
          </w:tcPr>
          <w:p w14:paraId="2900D187" w14:textId="34536813" w:rsidR="001532D3" w:rsidRPr="00F065A0" w:rsidRDefault="00F24F6D" w:rsidP="001532D3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F065A0">
              <w:rPr>
                <w:rFonts w:ascii="Times New Roman" w:hAnsi="Times New Roman" w:cs="Times New Roman"/>
              </w:rPr>
              <w:t>1</w:t>
            </w:r>
            <w:r w:rsidR="00F065A0" w:rsidRPr="00F065A0">
              <w:rPr>
                <w:rFonts w:ascii="Times New Roman" w:hAnsi="Times New Roman" w:cs="Times New Roman"/>
              </w:rPr>
              <w:t>2101</w:t>
            </w:r>
            <w:r w:rsidRPr="00F065A0">
              <w:rPr>
                <w:rFonts w:ascii="Times New Roman" w:hAnsi="Times New Roman" w:cs="Times New Roman"/>
              </w:rPr>
              <w:t>.9</w:t>
            </w:r>
            <w:r w:rsidR="00F065A0" w:rsidRPr="00F065A0">
              <w:rPr>
                <w:rFonts w:ascii="Times New Roman" w:hAnsi="Times New Roman" w:cs="Times New Roman"/>
              </w:rPr>
              <w:t>2</w:t>
            </w:r>
          </w:p>
        </w:tc>
      </w:tr>
    </w:tbl>
    <w:p w14:paraId="6994BBE5" w14:textId="77777777" w:rsidR="00F1509B" w:rsidRPr="001F2122" w:rsidRDefault="00B037A8" w:rsidP="00F1509B">
      <w:pPr>
        <w:pStyle w:val="Kommentartext"/>
        <w:spacing w:after="0" w:line="480" w:lineRule="auto"/>
        <w:contextualSpacing/>
        <w:rPr>
          <w:rFonts w:ascii="Times New Roman" w:hAnsi="Times New Roman" w:cs="Times New Roman"/>
        </w:rPr>
      </w:pPr>
      <w:r w:rsidRPr="00EF3A50">
        <w:rPr>
          <w:rFonts w:ascii="Times New Roman" w:hAnsi="Times New Roman" w:cs="Times New Roman"/>
        </w:rPr>
        <w:t>Note. AR = affective rumination, PSP = problem-solving pondering, SC = self-control.</w:t>
      </w:r>
      <w:r w:rsidR="00F1509B">
        <w:rPr>
          <w:rFonts w:ascii="Times New Roman" w:hAnsi="Times New Roman" w:cs="Times New Roman"/>
        </w:rPr>
        <w:t xml:space="preserve"> AIC = Akaike Information Criterion, BIC = Bayesian Information Criterion.</w:t>
      </w:r>
    </w:p>
    <w:p w14:paraId="1E2C2988" w14:textId="094FB52D" w:rsidR="00B037A8" w:rsidRPr="00EF3A50" w:rsidRDefault="00F92A9C" w:rsidP="00B037A8">
      <w:pPr>
        <w:pStyle w:val="Kommentartext"/>
        <w:spacing w:after="0" w:line="48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+</w:t>
      </w:r>
      <w:r>
        <w:rPr>
          <w:rFonts w:ascii="Times New Roman" w:hAnsi="Times New Roman" w:cs="Times New Roman"/>
        </w:rPr>
        <w:t xml:space="preserve"> = </w:t>
      </w:r>
      <w:r>
        <w:rPr>
          <w:rFonts w:ascii="Times New Roman" w:hAnsi="Times New Roman" w:cs="Times New Roman"/>
          <w:i/>
        </w:rPr>
        <w:t xml:space="preserve">p </w:t>
      </w:r>
      <w:r>
        <w:rPr>
          <w:rFonts w:ascii="Times New Roman" w:hAnsi="Times New Roman" w:cs="Times New Roman"/>
        </w:rPr>
        <w:t xml:space="preserve">&lt; .10, </w:t>
      </w:r>
      <w:r w:rsidR="00B037A8" w:rsidRPr="00EF3A50">
        <w:rPr>
          <w:rFonts w:ascii="Times New Roman" w:hAnsi="Times New Roman" w:cs="Times New Roman"/>
        </w:rPr>
        <w:t xml:space="preserve">* = </w:t>
      </w:r>
      <w:r w:rsidR="00B037A8" w:rsidRPr="00EF3A50">
        <w:rPr>
          <w:rFonts w:ascii="Times New Roman" w:hAnsi="Times New Roman" w:cs="Times New Roman"/>
          <w:i/>
        </w:rPr>
        <w:t xml:space="preserve">p </w:t>
      </w:r>
      <w:r w:rsidR="00B037A8" w:rsidRPr="00EF3A50">
        <w:rPr>
          <w:rFonts w:ascii="Times New Roman" w:hAnsi="Times New Roman" w:cs="Times New Roman"/>
        </w:rPr>
        <w:t xml:space="preserve">&lt; .05, </w:t>
      </w:r>
      <w:r w:rsidR="001B6938" w:rsidRPr="00EF3A50">
        <w:rPr>
          <w:rFonts w:ascii="Times New Roman" w:hAnsi="Times New Roman" w:cs="Times New Roman"/>
        </w:rPr>
        <w:t xml:space="preserve">** = </w:t>
      </w:r>
      <w:r w:rsidR="001B6938" w:rsidRPr="00EF3A50">
        <w:rPr>
          <w:rFonts w:ascii="Times New Roman" w:hAnsi="Times New Roman" w:cs="Times New Roman"/>
          <w:i/>
        </w:rPr>
        <w:t xml:space="preserve">p </w:t>
      </w:r>
      <w:r w:rsidR="001B6938" w:rsidRPr="00EF3A50">
        <w:rPr>
          <w:rFonts w:ascii="Times New Roman" w:hAnsi="Times New Roman" w:cs="Times New Roman"/>
        </w:rPr>
        <w:t xml:space="preserve">&lt; .01, </w:t>
      </w:r>
      <w:r w:rsidR="00B037A8" w:rsidRPr="00EF3A50">
        <w:rPr>
          <w:rFonts w:ascii="Times New Roman" w:hAnsi="Times New Roman" w:cs="Times New Roman"/>
        </w:rPr>
        <w:t xml:space="preserve">*** = </w:t>
      </w:r>
      <w:r w:rsidR="00B037A8" w:rsidRPr="00EF3A50">
        <w:rPr>
          <w:rFonts w:ascii="Times New Roman" w:hAnsi="Times New Roman" w:cs="Times New Roman"/>
          <w:i/>
        </w:rPr>
        <w:t xml:space="preserve">p </w:t>
      </w:r>
      <w:r w:rsidR="00B037A8" w:rsidRPr="00EF3A50">
        <w:rPr>
          <w:rFonts w:ascii="Times New Roman" w:hAnsi="Times New Roman" w:cs="Times New Roman"/>
        </w:rPr>
        <w:t>&lt; .001.</w:t>
      </w:r>
    </w:p>
    <w:p w14:paraId="0AA742CD" w14:textId="77777777" w:rsidR="00083242" w:rsidRPr="00EF3A50" w:rsidRDefault="00083242" w:rsidP="00E1234B">
      <w:pPr>
        <w:pStyle w:val="berschrift1"/>
        <w:rPr>
          <w:rFonts w:ascii="Times New Roman" w:hAnsi="Times New Roman" w:cs="Times New Roman"/>
          <w:b/>
          <w:bCs/>
          <w:color w:val="auto"/>
          <w:sz w:val="20"/>
          <w:szCs w:val="20"/>
          <w:lang w:val="en-US"/>
        </w:rPr>
        <w:sectPr w:rsidR="00083242" w:rsidRPr="00EF3A50" w:rsidSect="0008324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EB3EE7A" w14:textId="56C5CC9A" w:rsidR="00193B9C" w:rsidRDefault="00193B9C" w:rsidP="00E1234B">
      <w:pPr>
        <w:pStyle w:val="berschrift1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lastRenderedPageBreak/>
        <w:t>Syntax for Hypothesis Testing in Study 2</w:t>
      </w:r>
    </w:p>
    <w:p w14:paraId="37113539" w14:textId="1208DA10" w:rsidR="00E1234B" w:rsidRDefault="00E1234B" w:rsidP="00193B9C">
      <w:pPr>
        <w:pStyle w:val="berschrift2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S</w:t>
      </w:r>
      <w:r w:rsidR="00803BC0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9</w:t>
      </w:r>
      <w:r w:rsidRPr="000A3A2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</w:t>
      </w:r>
      <w:proofErr w:type="spellStart"/>
      <w:r w:rsidRPr="000A3A2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MPlus</w:t>
      </w:r>
      <w:proofErr w:type="spellEnd"/>
      <w:r w:rsidRPr="000A3A2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Syntax to test Hypothesis 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3</w:t>
      </w:r>
      <w:r w:rsidRPr="000A3A2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and </w:t>
      </w:r>
      <w:r w:rsidR="00F93D11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b</w:t>
      </w:r>
      <w:r w:rsidRPr="000A3A2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in Study 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2</w:t>
      </w:r>
    </w:p>
    <w:p w14:paraId="56D99035" w14:textId="77777777" w:rsidR="00F93D11" w:rsidRDefault="00F93D11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78B409A8" w14:textId="7BAA7F10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Title: </w:t>
      </w:r>
      <w:r>
        <w:rPr>
          <w:rFonts w:ascii="Times New Roman" w:hAnsi="Times New Roman" w:cs="Times New Roman"/>
          <w:sz w:val="24"/>
          <w:szCs w:val="24"/>
          <w:lang w:val="en-US"/>
        </w:rPr>
        <w:t>Main effects testing H3a and H3b;</w:t>
      </w:r>
    </w:p>
    <w:p w14:paraId="077A5261" w14:textId="61884FC4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ata: file = </w:t>
      </w:r>
      <w:r>
        <w:rPr>
          <w:rFonts w:ascii="Times New Roman" w:hAnsi="Times New Roman" w:cs="Times New Roman"/>
          <w:sz w:val="24"/>
          <w:szCs w:val="24"/>
          <w:lang w:val="en-US"/>
        </w:rPr>
        <w:t>Study2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.dat;</w:t>
      </w:r>
    </w:p>
    <w:p w14:paraId="7AB6FED8" w14:textId="77777777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7D01B3AB" w14:textId="77777777" w:rsidR="00502F28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Variable: names =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lfdn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t Gender Age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NrChild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NrChome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AgeC1 AgeC2 AgeC3 </w:t>
      </w:r>
    </w:p>
    <w:p w14:paraId="7150B106" w14:textId="3D58BA11" w:rsidR="00E1234B" w:rsidRPr="000E7E9D" w:rsidRDefault="00502F28" w:rsidP="00502F28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="00E1234B" w:rsidRPr="000E7E9D">
        <w:rPr>
          <w:rFonts w:ascii="Times New Roman" w:hAnsi="Times New Roman" w:cs="Times New Roman"/>
          <w:sz w:val="24"/>
          <w:szCs w:val="24"/>
          <w:lang w:val="de-DE"/>
        </w:rPr>
        <w:t>AgeC4 AgeC5</w:t>
      </w:r>
      <w:r w:rsidRPr="000E7E9D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0E7E9D">
        <w:rPr>
          <w:rFonts w:ascii="Times New Roman" w:hAnsi="Times New Roman" w:cs="Times New Roman"/>
          <w:sz w:val="24"/>
          <w:szCs w:val="24"/>
          <w:lang w:val="de-DE"/>
        </w:rPr>
        <w:t>SupRes</w:t>
      </w:r>
      <w:proofErr w:type="spellEnd"/>
      <w:r w:rsidR="00E1234B" w:rsidRPr="000E7E9D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0E7E9D">
        <w:rPr>
          <w:rFonts w:ascii="Times New Roman" w:hAnsi="Times New Roman" w:cs="Times New Roman"/>
          <w:sz w:val="24"/>
          <w:szCs w:val="24"/>
          <w:lang w:val="de-DE"/>
        </w:rPr>
        <w:t xml:space="preserve">! </w:t>
      </w:r>
      <w:proofErr w:type="spellStart"/>
      <w:r w:rsidRPr="000E7E9D">
        <w:rPr>
          <w:rFonts w:ascii="Times New Roman" w:hAnsi="Times New Roman" w:cs="Times New Roman"/>
          <w:sz w:val="24"/>
          <w:szCs w:val="24"/>
          <w:lang w:val="de-DE"/>
        </w:rPr>
        <w:t>demographic</w:t>
      </w:r>
      <w:proofErr w:type="spellEnd"/>
      <w:r w:rsidRPr="000E7E9D">
        <w:rPr>
          <w:rFonts w:ascii="Times New Roman" w:hAnsi="Times New Roman" w:cs="Times New Roman"/>
          <w:sz w:val="24"/>
          <w:szCs w:val="24"/>
          <w:lang w:val="de-DE"/>
        </w:rPr>
        <w:t xml:space="preserve"> variables</w:t>
      </w:r>
    </w:p>
    <w:p w14:paraId="2C9BAB9F" w14:textId="77777777" w:rsidR="00502F28" w:rsidRDefault="00502F28" w:rsidP="00502F28">
      <w:pPr>
        <w:spacing w:after="0" w:line="240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0E7E9D"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>
        <w:rPr>
          <w:rFonts w:ascii="Times New Roman" w:hAnsi="Times New Roman" w:cs="Times New Roman"/>
          <w:sz w:val="24"/>
          <w:szCs w:val="24"/>
          <w:lang w:val="de-DE"/>
        </w:rPr>
        <w:t>SC</w:t>
      </w:r>
      <w:r w:rsidR="00E1234B" w:rsidRPr="00502F28">
        <w:rPr>
          <w:rFonts w:ascii="Times New Roman" w:hAnsi="Times New Roman" w:cs="Times New Roman"/>
          <w:sz w:val="24"/>
          <w:szCs w:val="24"/>
          <w:lang w:val="de-DE"/>
        </w:rPr>
        <w:t>1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="00E1234B" w:rsidRPr="00502F28">
        <w:rPr>
          <w:rFonts w:ascii="Times New Roman" w:hAnsi="Times New Roman" w:cs="Times New Roman"/>
          <w:sz w:val="24"/>
          <w:szCs w:val="24"/>
          <w:lang w:val="de-DE"/>
        </w:rPr>
        <w:t>0</w:t>
      </w:r>
      <w:r w:rsidRPr="00502F28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de-DE"/>
        </w:rPr>
        <w:t>SC</w:t>
      </w:r>
      <w:r w:rsidR="00E1234B" w:rsidRPr="00E1234B">
        <w:rPr>
          <w:rFonts w:ascii="Times New Roman" w:hAnsi="Times New Roman" w:cs="Times New Roman"/>
          <w:sz w:val="24"/>
          <w:szCs w:val="24"/>
          <w:lang w:val="de-DE"/>
        </w:rPr>
        <w:t>2_</w:t>
      </w:r>
      <w:r>
        <w:rPr>
          <w:rFonts w:ascii="Times New Roman" w:hAnsi="Times New Roman" w:cs="Times New Roman"/>
          <w:sz w:val="24"/>
          <w:szCs w:val="24"/>
          <w:lang w:val="de-DE"/>
        </w:rPr>
        <w:t>T0 SC</w:t>
      </w:r>
      <w:r w:rsidR="00E1234B" w:rsidRPr="00E1234B">
        <w:rPr>
          <w:rFonts w:ascii="Times New Roman" w:hAnsi="Times New Roman" w:cs="Times New Roman"/>
          <w:sz w:val="24"/>
          <w:szCs w:val="24"/>
          <w:lang w:val="de-DE"/>
        </w:rPr>
        <w:t>3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="00E1234B"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="00E1234B" w:rsidRPr="00E1234B">
        <w:rPr>
          <w:rFonts w:ascii="Times New Roman" w:hAnsi="Times New Roman" w:cs="Times New Roman"/>
          <w:sz w:val="24"/>
          <w:szCs w:val="24"/>
          <w:lang w:val="de-DE"/>
        </w:rPr>
        <w:t>4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="00E1234B"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="00E1234B" w:rsidRPr="00E1234B">
        <w:rPr>
          <w:rFonts w:ascii="Times New Roman" w:hAnsi="Times New Roman" w:cs="Times New Roman"/>
          <w:sz w:val="24"/>
          <w:szCs w:val="24"/>
          <w:lang w:val="de-DE"/>
        </w:rPr>
        <w:t>5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="00E1234B" w:rsidRPr="00E1234B">
        <w:rPr>
          <w:rFonts w:ascii="Times New Roman" w:hAnsi="Times New Roman" w:cs="Times New Roman"/>
          <w:sz w:val="24"/>
          <w:szCs w:val="24"/>
          <w:lang w:val="de-DE"/>
        </w:rPr>
        <w:t>6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="00E1234B" w:rsidRPr="00E1234B">
        <w:rPr>
          <w:rFonts w:ascii="Times New Roman" w:hAnsi="Times New Roman" w:cs="Times New Roman"/>
          <w:sz w:val="24"/>
          <w:szCs w:val="24"/>
          <w:lang w:val="de-DE"/>
        </w:rPr>
        <w:t>7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="00E1234B" w:rsidRPr="00E1234B">
        <w:rPr>
          <w:rFonts w:ascii="Times New Roman" w:hAnsi="Times New Roman" w:cs="Times New Roman"/>
          <w:sz w:val="24"/>
          <w:szCs w:val="24"/>
          <w:lang w:val="de-DE"/>
        </w:rPr>
        <w:t>8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="00E1234B" w:rsidRPr="00E1234B">
        <w:rPr>
          <w:rFonts w:ascii="Times New Roman" w:hAnsi="Times New Roman" w:cs="Times New Roman"/>
          <w:sz w:val="24"/>
          <w:szCs w:val="24"/>
          <w:lang w:val="de-DE"/>
        </w:rPr>
        <w:t>9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</w:p>
    <w:p w14:paraId="046AFB4C" w14:textId="7481DC3E" w:rsidR="00E1234B" w:rsidRPr="00502F28" w:rsidRDefault="00502F28" w:rsidP="00502F28">
      <w:pPr>
        <w:spacing w:after="0" w:line="240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 xml:space="preserve">     SC</w:t>
      </w:r>
      <w:r w:rsidR="00E1234B" w:rsidRPr="00E1234B">
        <w:rPr>
          <w:rFonts w:ascii="Times New Roman" w:hAnsi="Times New Roman" w:cs="Times New Roman"/>
          <w:sz w:val="24"/>
          <w:szCs w:val="24"/>
          <w:lang w:val="de-DE"/>
        </w:rPr>
        <w:t>10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="00E1234B" w:rsidRPr="00E1234B">
        <w:rPr>
          <w:rFonts w:ascii="Times New Roman" w:hAnsi="Times New Roman" w:cs="Times New Roman"/>
          <w:sz w:val="24"/>
          <w:szCs w:val="24"/>
          <w:lang w:val="de-DE"/>
        </w:rPr>
        <w:t>11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="00E1234B"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="00E1234B" w:rsidRPr="00E1234B">
        <w:rPr>
          <w:rFonts w:ascii="Times New Roman" w:hAnsi="Times New Roman" w:cs="Times New Roman"/>
          <w:sz w:val="24"/>
          <w:szCs w:val="24"/>
          <w:lang w:val="de-DE"/>
        </w:rPr>
        <w:t>12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="00E1234B"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="00E1234B" w:rsidRPr="00E1234B">
        <w:rPr>
          <w:rFonts w:ascii="Times New Roman" w:hAnsi="Times New Roman" w:cs="Times New Roman"/>
          <w:sz w:val="24"/>
          <w:szCs w:val="24"/>
          <w:lang w:val="de-DE"/>
        </w:rPr>
        <w:t>13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="00E1234B"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! 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>Trait self-c</w:t>
      </w:r>
      <w:r>
        <w:rPr>
          <w:rFonts w:ascii="Times New Roman" w:hAnsi="Times New Roman" w:cs="Times New Roman"/>
          <w:sz w:val="24"/>
          <w:szCs w:val="24"/>
          <w:lang w:val="en-US"/>
        </w:rPr>
        <w:t>ontrol</w:t>
      </w:r>
    </w:p>
    <w:p w14:paraId="61BC1F48" w14:textId="7E8518E8" w:rsidR="00E1234B" w:rsidRPr="00E1234B" w:rsidRDefault="00502F28" w:rsidP="00502F28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="00E1234B" w:rsidRPr="00E1234B">
        <w:rPr>
          <w:rFonts w:ascii="Times New Roman" w:hAnsi="Times New Roman" w:cs="Times New Roman"/>
          <w:sz w:val="24"/>
          <w:szCs w:val="24"/>
          <w:lang w:val="en-US"/>
        </w:rPr>
        <w:t>ssc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1234B" w:rsidRPr="00E1234B">
        <w:rPr>
          <w:rFonts w:ascii="Times New Roman" w:hAnsi="Times New Roman" w:cs="Times New Roman"/>
          <w:sz w:val="24"/>
          <w:szCs w:val="24"/>
          <w:lang w:val="en-US"/>
        </w:rPr>
        <w:t>ssc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1234B" w:rsidRPr="00E1234B">
        <w:rPr>
          <w:rFonts w:ascii="Times New Roman" w:hAnsi="Times New Roman" w:cs="Times New Roman"/>
          <w:sz w:val="24"/>
          <w:szCs w:val="24"/>
          <w:lang w:val="en-US"/>
        </w:rPr>
        <w:t>ssc</w:t>
      </w:r>
      <w:proofErr w:type="gramStart"/>
      <w:r w:rsidR="00E1234B" w:rsidRPr="00E1234B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ily self-control</w:t>
      </w:r>
    </w:p>
    <w:p w14:paraId="16727D0A" w14:textId="033EA339" w:rsidR="00E1234B" w:rsidRPr="00502F28" w:rsidRDefault="00502F28" w:rsidP="00502F28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AR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ily affective rumination</w:t>
      </w:r>
    </w:p>
    <w:p w14:paraId="069B2C8F" w14:textId="6C1884A4" w:rsidR="00E1234B" w:rsidRPr="00502F28" w:rsidRDefault="00502F28" w:rsidP="00502F28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PSP_1W PSP_2W PSP_3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W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ily problem-solving pondering</w:t>
      </w:r>
    </w:p>
    <w:p w14:paraId="0177438A" w14:textId="33FB8557" w:rsidR="00E1234B" w:rsidRPr="00502F28" w:rsidRDefault="00502F28" w:rsidP="00502F28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W</w:t>
      </w:r>
      <w:r>
        <w:rPr>
          <w:rFonts w:ascii="Times New Roman" w:hAnsi="Times New Roman" w:cs="Times New Roman"/>
          <w:sz w:val="24"/>
          <w:szCs w:val="24"/>
          <w:lang w:val="en-US"/>
        </w:rPr>
        <w:t>FCS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FCT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WFCB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daily 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rk-family conflict </w:t>
      </w:r>
    </w:p>
    <w:p w14:paraId="49769642" w14:textId="3BA5420D" w:rsidR="00E1234B" w:rsidRPr="00502F28" w:rsidRDefault="00502F28" w:rsidP="00502F28">
      <w:pPr>
        <w:spacing w:after="0" w:line="240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W</w:t>
      </w:r>
      <w:r>
        <w:rPr>
          <w:rFonts w:ascii="Times New Roman" w:hAnsi="Times New Roman" w:cs="Times New Roman"/>
          <w:sz w:val="24"/>
          <w:szCs w:val="24"/>
          <w:lang w:val="en-US"/>
        </w:rPr>
        <w:t>FED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FEC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FEA</w:t>
      </w:r>
      <w:proofErr w:type="gramStart"/>
      <w:r w:rsidR="00841CA6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daily work-family enrichment</w:t>
      </w:r>
    </w:p>
    <w:p w14:paraId="7653DE3C" w14:textId="77777777" w:rsidR="00E1234B" w:rsidRPr="000E7E9D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               missing = </w:t>
      </w:r>
      <w:proofErr w:type="gramStart"/>
      <w:r w:rsidRPr="000E7E9D">
        <w:rPr>
          <w:rFonts w:ascii="Times New Roman" w:hAnsi="Times New Roman" w:cs="Times New Roman"/>
          <w:sz w:val="24"/>
          <w:szCs w:val="24"/>
          <w:lang w:val="en-US"/>
        </w:rPr>
        <w:t>all(</w:t>
      </w:r>
      <w:proofErr w:type="gramEnd"/>
      <w:r w:rsidRPr="000E7E9D">
        <w:rPr>
          <w:rFonts w:ascii="Times New Roman" w:hAnsi="Times New Roman" w:cs="Times New Roman"/>
          <w:sz w:val="24"/>
          <w:szCs w:val="24"/>
          <w:lang w:val="en-US"/>
        </w:rPr>
        <w:t>-99);</w:t>
      </w:r>
    </w:p>
    <w:p w14:paraId="74D1250A" w14:textId="2E61C1EF" w:rsidR="00502F28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proofErr w:type="spellStart"/>
      <w:r w:rsidRPr="00502F28">
        <w:rPr>
          <w:rFonts w:ascii="Times New Roman" w:hAnsi="Times New Roman" w:cs="Times New Roman"/>
          <w:sz w:val="24"/>
          <w:szCs w:val="24"/>
          <w:lang w:val="en-US"/>
        </w:rPr>
        <w:t>usevar</w:t>
      </w:r>
      <w:proofErr w:type="spell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r w:rsidR="00502F28" w:rsidRPr="00502F28">
        <w:rPr>
          <w:rFonts w:ascii="Times New Roman" w:hAnsi="Times New Roman" w:cs="Times New Roman"/>
          <w:sz w:val="24"/>
          <w:szCs w:val="24"/>
          <w:lang w:val="en-US"/>
        </w:rPr>
        <w:t>G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ender </w:t>
      </w:r>
      <w:proofErr w:type="spellStart"/>
      <w:r w:rsidR="00502F28" w:rsidRPr="00502F28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8837C83" w14:textId="2AC85FD6" w:rsidR="00E1234B" w:rsidRPr="00502F28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 w:rsidR="00502F28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 AR</w:t>
      </w:r>
    </w:p>
    <w:p w14:paraId="574C63FD" w14:textId="37AB140A" w:rsidR="00E1234B" w:rsidRPr="00502F28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           </w:t>
      </w:r>
      <w:r w:rsidR="00502F28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WFCS WFCT WFCB 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423A0D8" w14:textId="0EFE06CC" w:rsidR="00E1234B" w:rsidRPr="000E7E9D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 w:rsidR="00502F28" w:rsidRPr="000E7E9D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</w:t>
      </w:r>
      <w:r w:rsidRPr="000E7E9D">
        <w:rPr>
          <w:rFonts w:ascii="Times New Roman" w:hAnsi="Times New Roman" w:cs="Times New Roman"/>
          <w:sz w:val="24"/>
          <w:szCs w:val="24"/>
          <w:lang w:val="en-US"/>
        </w:rPr>
        <w:t>PSP</w:t>
      </w:r>
    </w:p>
    <w:p w14:paraId="65DE33F7" w14:textId="0392810C" w:rsidR="00E1234B" w:rsidRPr="000E7E9D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r w:rsidR="00502F28" w:rsidRPr="000E7E9D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</w:t>
      </w:r>
      <w:r w:rsidRPr="000E7E9D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187C7F19" w14:textId="77777777" w:rsidR="00E1234B" w:rsidRPr="000E7E9D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               cluster = </w:t>
      </w:r>
      <w:proofErr w:type="spellStart"/>
      <w:r w:rsidRPr="000E7E9D">
        <w:rPr>
          <w:rFonts w:ascii="Times New Roman" w:hAnsi="Times New Roman" w:cs="Times New Roman"/>
          <w:sz w:val="24"/>
          <w:szCs w:val="24"/>
          <w:lang w:val="en-US"/>
        </w:rPr>
        <w:t>lfdn</w:t>
      </w:r>
      <w:proofErr w:type="spellEnd"/>
      <w:r w:rsidRPr="000E7E9D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7B2498ED" w14:textId="2D9178C8" w:rsidR="00E1234B" w:rsidRPr="00502F28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            between = </w:t>
      </w:r>
      <w:r w:rsidR="00A00156">
        <w:rPr>
          <w:rFonts w:ascii="Times New Roman" w:hAnsi="Times New Roman" w:cs="Times New Roman"/>
          <w:sz w:val="24"/>
          <w:szCs w:val="24"/>
          <w:lang w:val="en-US"/>
        </w:rPr>
        <w:t>G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ender </w:t>
      </w:r>
      <w:proofErr w:type="spellStart"/>
      <w:r w:rsidR="00502F28" w:rsidRPr="00502F28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Pr="00502F28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4B0A2A4E" w14:textId="77777777" w:rsidR="00E1234B" w:rsidRPr="00502F28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6005D863" w14:textId="14F7D017" w:rsidR="00E1234B" w:rsidRPr="00E1234B" w:rsidRDefault="00502F28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E1234B" w:rsidRPr="00E1234B">
        <w:rPr>
          <w:rFonts w:ascii="Times New Roman" w:hAnsi="Times New Roman" w:cs="Times New Roman"/>
          <w:sz w:val="24"/>
          <w:szCs w:val="24"/>
          <w:lang w:val="en-US"/>
        </w:rPr>
        <w:t>efine:     PSP = MEAN (</w:t>
      </w:r>
      <w:r>
        <w:rPr>
          <w:rFonts w:ascii="Times New Roman" w:hAnsi="Times New Roman" w:cs="Times New Roman"/>
          <w:sz w:val="24"/>
          <w:szCs w:val="24"/>
          <w:lang w:val="en-US"/>
        </w:rPr>
        <w:t>PSP_1W PSP_2W PSP_3W</w:t>
      </w:r>
      <w:r w:rsidR="00E1234B" w:rsidRPr="00E1234B">
        <w:rPr>
          <w:rFonts w:ascii="Times New Roman" w:hAnsi="Times New Roman" w:cs="Times New Roman"/>
          <w:sz w:val="24"/>
          <w:szCs w:val="24"/>
          <w:lang w:val="en-US"/>
        </w:rPr>
        <w:t>);</w:t>
      </w:r>
    </w:p>
    <w:p w14:paraId="5B4B36F0" w14:textId="77777777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3C7B7188" w14:textId="6237696A" w:rsidR="00E1234B" w:rsidRPr="00E1234B" w:rsidRDefault="00502F28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E1234B"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nalysis:   estimator = </w:t>
      </w:r>
      <w:proofErr w:type="spellStart"/>
      <w:r w:rsidR="00E1234B" w:rsidRPr="00E1234B">
        <w:rPr>
          <w:rFonts w:ascii="Times New Roman" w:hAnsi="Times New Roman" w:cs="Times New Roman"/>
          <w:sz w:val="24"/>
          <w:szCs w:val="24"/>
          <w:lang w:val="en-US"/>
        </w:rPr>
        <w:t>mlr</w:t>
      </w:r>
      <w:proofErr w:type="spellEnd"/>
      <w:r w:rsidR="00E1234B"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66BF3BA8" w14:textId="59B3A390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r w:rsidR="00502F28"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type =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twolevel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random;</w:t>
      </w:r>
    </w:p>
    <w:p w14:paraId="51608049" w14:textId="02ED6832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r w:rsidR="00502F28"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algorithm = integration; </w:t>
      </w:r>
    </w:p>
    <w:p w14:paraId="16512C74" w14:textId="77777777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4323107E" w14:textId="1A408225" w:rsidR="00E1234B" w:rsidRPr="00E1234B" w:rsidRDefault="00502F28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E1234B"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odel:  </w:t>
      </w:r>
    </w:p>
    <w:p w14:paraId="333C8E03" w14:textId="77777777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%within%</w:t>
      </w:r>
    </w:p>
    <w:p w14:paraId="3520D392" w14:textId="77777777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1F2960AF" w14:textId="71E5FD7E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="00502F28">
        <w:rPr>
          <w:rFonts w:ascii="Times New Roman" w:hAnsi="Times New Roman" w:cs="Times New Roman"/>
          <w:sz w:val="24"/>
          <w:szCs w:val="24"/>
          <w:lang w:val="en-US"/>
        </w:rPr>
        <w:t>WFCw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 w:rsidR="00502F28">
        <w:rPr>
          <w:rFonts w:ascii="Times New Roman" w:hAnsi="Times New Roman" w:cs="Times New Roman"/>
          <w:sz w:val="24"/>
          <w:szCs w:val="24"/>
          <w:lang w:val="en-US"/>
        </w:rPr>
        <w:t>WFCS</w:t>
      </w:r>
    </w:p>
    <w:p w14:paraId="116EDE70" w14:textId="0BC50D82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 w:rsidR="00502F28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WFCT</w:t>
      </w:r>
    </w:p>
    <w:p w14:paraId="65581F64" w14:textId="2ACA0CB1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  </w:t>
      </w:r>
      <w:r w:rsidR="00502F28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02F28">
        <w:rPr>
          <w:rFonts w:ascii="Times New Roman" w:hAnsi="Times New Roman" w:cs="Times New Roman"/>
          <w:sz w:val="24"/>
          <w:szCs w:val="24"/>
          <w:lang w:val="en-US"/>
        </w:rPr>
        <w:t xml:space="preserve"> WFCB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0D18035B" w14:textId="77777777" w:rsidR="00EF1115" w:rsidRDefault="00EF1115" w:rsidP="00EF1115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28F10B12" w14:textId="7DBAF10C" w:rsidR="00EF1115" w:rsidRPr="00E1234B" w:rsidRDefault="00EF1115" w:rsidP="00EF1115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Rw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>
        <w:rPr>
          <w:rFonts w:ascii="Times New Roman" w:hAnsi="Times New Roman" w:cs="Times New Roman"/>
          <w:sz w:val="24"/>
          <w:szCs w:val="24"/>
          <w:lang w:val="en-US"/>
        </w:rPr>
        <w:t>AR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@1; </w:t>
      </w:r>
      <w:r>
        <w:rPr>
          <w:rFonts w:ascii="Times New Roman" w:hAnsi="Times New Roman" w:cs="Times New Roman"/>
          <w:sz w:val="24"/>
          <w:szCs w:val="24"/>
          <w:lang w:val="en-US"/>
        </w:rPr>
        <w:t>AR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@0.1;</w:t>
      </w:r>
    </w:p>
    <w:p w14:paraId="586913E5" w14:textId="487E0C4B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="00502F28">
        <w:rPr>
          <w:rFonts w:ascii="Times New Roman" w:hAnsi="Times New Roman" w:cs="Times New Roman"/>
          <w:sz w:val="24"/>
          <w:szCs w:val="24"/>
          <w:lang w:val="en-US"/>
        </w:rPr>
        <w:t>PSPw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 w:rsidR="00502F28"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@1; </w:t>
      </w:r>
      <w:r w:rsidR="00502F28"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@0.1;</w:t>
      </w:r>
    </w:p>
    <w:p w14:paraId="522D1EEB" w14:textId="77777777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56868E90" w14:textId="2B50842D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="00502F28">
        <w:rPr>
          <w:rFonts w:ascii="Times New Roman" w:hAnsi="Times New Roman" w:cs="Times New Roman"/>
          <w:sz w:val="24"/>
          <w:szCs w:val="24"/>
          <w:lang w:val="en-US"/>
        </w:rPr>
        <w:t>WFCw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on </w:t>
      </w:r>
      <w:proofErr w:type="spellStart"/>
      <w:r w:rsidR="00502F28">
        <w:rPr>
          <w:rFonts w:ascii="Times New Roman" w:hAnsi="Times New Roman" w:cs="Times New Roman"/>
          <w:sz w:val="24"/>
          <w:szCs w:val="24"/>
          <w:lang w:val="en-US"/>
        </w:rPr>
        <w:t>ARw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B0DE1B8" w14:textId="52CB512D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 w:rsidR="00502F28">
        <w:rPr>
          <w:rFonts w:ascii="Times New Roman" w:hAnsi="Times New Roman" w:cs="Times New Roman"/>
          <w:sz w:val="24"/>
          <w:szCs w:val="24"/>
          <w:lang w:val="en-US"/>
        </w:rPr>
        <w:t xml:space="preserve">      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PSPw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6E9931C6" w14:textId="77777777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06177949" w14:textId="77777777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%between%</w:t>
      </w:r>
    </w:p>
    <w:p w14:paraId="4D949ED7" w14:textId="77777777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</w:p>
    <w:p w14:paraId="599E7638" w14:textId="1683CE0D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="000756BA">
        <w:rPr>
          <w:rFonts w:ascii="Times New Roman" w:hAnsi="Times New Roman" w:cs="Times New Roman"/>
          <w:sz w:val="24"/>
          <w:szCs w:val="24"/>
          <w:lang w:val="en-US"/>
        </w:rPr>
        <w:t>WFCLb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 w:rsidR="000756BA">
        <w:rPr>
          <w:rFonts w:ascii="Times New Roman" w:hAnsi="Times New Roman" w:cs="Times New Roman"/>
          <w:sz w:val="24"/>
          <w:szCs w:val="24"/>
          <w:lang w:val="en-US"/>
        </w:rPr>
        <w:t>WFCS</w:t>
      </w:r>
    </w:p>
    <w:p w14:paraId="2F2A3390" w14:textId="1B9C5246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 w:rsidR="000756BA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WFCT</w:t>
      </w:r>
    </w:p>
    <w:p w14:paraId="0108E067" w14:textId="50AD15A2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 w:rsidR="000756BA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WFCB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4C956EAA" w14:textId="77777777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</w:p>
    <w:p w14:paraId="1BC33FC9" w14:textId="746C17FA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="000756BA">
        <w:rPr>
          <w:rFonts w:ascii="Times New Roman" w:hAnsi="Times New Roman" w:cs="Times New Roman"/>
          <w:sz w:val="24"/>
          <w:szCs w:val="24"/>
          <w:lang w:val="en-US"/>
        </w:rPr>
        <w:t>ARb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 w:rsidR="000756BA">
        <w:rPr>
          <w:rFonts w:ascii="Times New Roman" w:hAnsi="Times New Roman" w:cs="Times New Roman"/>
          <w:sz w:val="24"/>
          <w:szCs w:val="24"/>
          <w:lang w:val="en-US"/>
        </w:rPr>
        <w:t>AR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@1; </w:t>
      </w:r>
      <w:r w:rsidR="000756BA">
        <w:rPr>
          <w:rFonts w:ascii="Times New Roman" w:hAnsi="Times New Roman" w:cs="Times New Roman"/>
          <w:sz w:val="24"/>
          <w:szCs w:val="24"/>
          <w:lang w:val="en-US"/>
        </w:rPr>
        <w:t>AR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@0.1;</w:t>
      </w:r>
    </w:p>
    <w:p w14:paraId="2C72C0A9" w14:textId="00F8DA93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    </w:t>
      </w:r>
      <w:proofErr w:type="spellStart"/>
      <w:r w:rsidR="000756BA"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b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 w:rsidR="000756BA"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@1; </w:t>
      </w:r>
      <w:r w:rsidR="000756BA"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@0.1;</w:t>
      </w:r>
    </w:p>
    <w:p w14:paraId="4955E78A" w14:textId="77777777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7FA0724B" w14:textId="11B4B155" w:rsidR="00E1234B" w:rsidRPr="000756BA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="000756BA" w:rsidRPr="000756BA">
        <w:rPr>
          <w:rFonts w:ascii="Times New Roman" w:hAnsi="Times New Roman" w:cs="Times New Roman"/>
          <w:sz w:val="24"/>
          <w:szCs w:val="24"/>
          <w:lang w:val="en-US"/>
        </w:rPr>
        <w:t>WFCLb</w:t>
      </w:r>
      <w:proofErr w:type="spellEnd"/>
      <w:r w:rsidR="000756BA" w:rsidRPr="000756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756BA">
        <w:rPr>
          <w:rFonts w:ascii="Times New Roman" w:hAnsi="Times New Roman" w:cs="Times New Roman"/>
          <w:sz w:val="24"/>
          <w:szCs w:val="24"/>
          <w:lang w:val="en-US"/>
        </w:rPr>
        <w:t xml:space="preserve">on </w:t>
      </w:r>
      <w:r w:rsidR="000756BA" w:rsidRPr="000756BA">
        <w:rPr>
          <w:rFonts w:ascii="Times New Roman" w:hAnsi="Times New Roman" w:cs="Times New Roman"/>
          <w:sz w:val="24"/>
          <w:szCs w:val="24"/>
          <w:lang w:val="en-US"/>
        </w:rPr>
        <w:t>G</w:t>
      </w:r>
      <w:r w:rsidRPr="000756BA">
        <w:rPr>
          <w:rFonts w:ascii="Times New Roman" w:hAnsi="Times New Roman" w:cs="Times New Roman"/>
          <w:sz w:val="24"/>
          <w:szCs w:val="24"/>
          <w:lang w:val="en-US"/>
        </w:rPr>
        <w:t>ender</w:t>
      </w:r>
      <w:r w:rsidR="000756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756BA" w:rsidRPr="00502F28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="000756BA"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FB11081" w14:textId="601B4063" w:rsidR="00E1234B" w:rsidRPr="000E7E9D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 w:rsidR="000756BA" w:rsidRPr="000E7E9D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</w:t>
      </w:r>
      <w:proofErr w:type="spellStart"/>
      <w:r w:rsidR="000756BA" w:rsidRPr="000E7E9D">
        <w:rPr>
          <w:rFonts w:ascii="Times New Roman" w:hAnsi="Times New Roman" w:cs="Times New Roman"/>
          <w:sz w:val="24"/>
          <w:szCs w:val="24"/>
          <w:lang w:val="en-US"/>
        </w:rPr>
        <w:t>ARb</w:t>
      </w:r>
      <w:proofErr w:type="spellEnd"/>
    </w:p>
    <w:p w14:paraId="2F4737A5" w14:textId="5F10FDB6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E7E9D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 w:rsidR="000756BA" w:rsidRPr="000E7E9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756BA" w:rsidRPr="000756BA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spellStart"/>
      <w:r w:rsidR="000756BA" w:rsidRPr="000756BA"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b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46B5BFD0" w14:textId="77777777" w:rsidR="00A00156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</w:t>
      </w:r>
    </w:p>
    <w:p w14:paraId="5A2E8869" w14:textId="067060EE" w:rsidR="00E1234B" w:rsidRPr="00A00156" w:rsidRDefault="00A00156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A00156">
        <w:rPr>
          <w:rFonts w:ascii="Times New Roman" w:hAnsi="Times New Roman" w:cs="Times New Roman"/>
          <w:sz w:val="24"/>
          <w:szCs w:val="24"/>
          <w:lang w:val="en-US"/>
        </w:rPr>
        <w:tab/>
        <w:t>[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Gender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R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SP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];</w:t>
      </w:r>
      <w:r w:rsidR="00E1234B" w:rsidRPr="00A00156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</w:p>
    <w:p w14:paraId="55A32733" w14:textId="29E22B5A" w:rsidR="00E1234B" w:rsidRPr="00E1234B" w:rsidRDefault="00E1234B" w:rsidP="00E1234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Output: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sampstat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Cinterval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stdyx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;          </w:t>
      </w:r>
    </w:p>
    <w:p w14:paraId="6F23A445" w14:textId="54CDBAFA" w:rsidR="00E1234B" w:rsidRDefault="00E1234B" w:rsidP="00E1234B">
      <w:pPr>
        <w:spacing w:after="0" w:line="240" w:lineRule="auto"/>
        <w:contextualSpacing/>
        <w:rPr>
          <w:lang w:val="en-US"/>
        </w:rPr>
      </w:pPr>
    </w:p>
    <w:p w14:paraId="329939E5" w14:textId="535C2A20" w:rsidR="00F93D11" w:rsidRDefault="00F93D11" w:rsidP="00193B9C">
      <w:pPr>
        <w:pStyle w:val="berschrift2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S</w:t>
      </w:r>
      <w:r w:rsidR="00803BC0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10</w:t>
      </w:r>
      <w:r w:rsidRPr="000A3A2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MPlus Syntax to test Hypothesis 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4</w:t>
      </w:r>
      <w:r w:rsidRPr="000A3A2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in Study 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2</w:t>
      </w:r>
    </w:p>
    <w:p w14:paraId="3B4ED458" w14:textId="77777777" w:rsid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5A34F8C0" w14:textId="011441A0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Title: </w:t>
      </w:r>
      <w:r>
        <w:rPr>
          <w:rFonts w:ascii="Times New Roman" w:hAnsi="Times New Roman" w:cs="Times New Roman"/>
          <w:sz w:val="24"/>
          <w:szCs w:val="24"/>
          <w:lang w:val="en-US"/>
        </w:rPr>
        <w:t>Main effects testing H4;</w:t>
      </w:r>
    </w:p>
    <w:p w14:paraId="36657D9F" w14:textId="77777777" w:rsidR="00405260" w:rsidRPr="00E1234B" w:rsidRDefault="00405260" w:rsidP="004052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ata: file = </w:t>
      </w:r>
      <w:r>
        <w:rPr>
          <w:rFonts w:ascii="Times New Roman" w:hAnsi="Times New Roman" w:cs="Times New Roman"/>
          <w:sz w:val="24"/>
          <w:szCs w:val="24"/>
          <w:lang w:val="en-US"/>
        </w:rPr>
        <w:t>Study2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.dat;</w:t>
      </w:r>
    </w:p>
    <w:p w14:paraId="6E9113FA" w14:textId="77777777" w:rsidR="00405260" w:rsidRPr="00E1234B" w:rsidRDefault="00405260" w:rsidP="004052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4EB84825" w14:textId="77777777" w:rsidR="00405260" w:rsidRDefault="00405260" w:rsidP="004052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Variable: names =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lfdn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t Gender Age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NrChild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NrChome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AgeC1 AgeC2 AgeC3 </w:t>
      </w:r>
    </w:p>
    <w:p w14:paraId="0EB483B1" w14:textId="77777777" w:rsidR="00405260" w:rsidRPr="00405260" w:rsidRDefault="00405260" w:rsidP="00405260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405260">
        <w:rPr>
          <w:rFonts w:ascii="Times New Roman" w:hAnsi="Times New Roman" w:cs="Times New Roman"/>
          <w:sz w:val="24"/>
          <w:szCs w:val="24"/>
          <w:lang w:val="de-DE"/>
        </w:rPr>
        <w:t xml:space="preserve">AgeC4 AgeC5 </w:t>
      </w:r>
      <w:proofErr w:type="spellStart"/>
      <w:r w:rsidRPr="00405260">
        <w:rPr>
          <w:rFonts w:ascii="Times New Roman" w:hAnsi="Times New Roman" w:cs="Times New Roman"/>
          <w:sz w:val="24"/>
          <w:szCs w:val="24"/>
          <w:lang w:val="de-DE"/>
        </w:rPr>
        <w:t>SupRes</w:t>
      </w:r>
      <w:proofErr w:type="spellEnd"/>
      <w:r w:rsidRPr="00405260">
        <w:rPr>
          <w:rFonts w:ascii="Times New Roman" w:hAnsi="Times New Roman" w:cs="Times New Roman"/>
          <w:sz w:val="24"/>
          <w:szCs w:val="24"/>
          <w:lang w:val="de-DE"/>
        </w:rPr>
        <w:t xml:space="preserve"> ! </w:t>
      </w:r>
      <w:proofErr w:type="spellStart"/>
      <w:r w:rsidRPr="00405260">
        <w:rPr>
          <w:rFonts w:ascii="Times New Roman" w:hAnsi="Times New Roman" w:cs="Times New Roman"/>
          <w:sz w:val="24"/>
          <w:szCs w:val="24"/>
          <w:lang w:val="de-DE"/>
        </w:rPr>
        <w:t>demographic</w:t>
      </w:r>
      <w:proofErr w:type="spellEnd"/>
      <w:r w:rsidRPr="00405260">
        <w:rPr>
          <w:rFonts w:ascii="Times New Roman" w:hAnsi="Times New Roman" w:cs="Times New Roman"/>
          <w:sz w:val="24"/>
          <w:szCs w:val="24"/>
          <w:lang w:val="de-DE"/>
        </w:rPr>
        <w:t xml:space="preserve"> variables</w:t>
      </w:r>
    </w:p>
    <w:p w14:paraId="3E2CE562" w14:textId="77777777" w:rsidR="00405260" w:rsidRDefault="00405260" w:rsidP="00405260">
      <w:pPr>
        <w:spacing w:after="0" w:line="240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405260"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>
        <w:rPr>
          <w:rFonts w:ascii="Times New Roman" w:hAnsi="Times New Roman" w:cs="Times New Roman"/>
          <w:sz w:val="24"/>
          <w:szCs w:val="24"/>
          <w:lang w:val="de-DE"/>
        </w:rPr>
        <w:t>SC</w:t>
      </w:r>
      <w:r w:rsidRPr="00502F28">
        <w:rPr>
          <w:rFonts w:ascii="Times New Roman" w:hAnsi="Times New Roman" w:cs="Times New Roman"/>
          <w:sz w:val="24"/>
          <w:szCs w:val="24"/>
          <w:lang w:val="de-DE"/>
        </w:rPr>
        <w:t>1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502F28">
        <w:rPr>
          <w:rFonts w:ascii="Times New Roman" w:hAnsi="Times New Roman" w:cs="Times New Roman"/>
          <w:sz w:val="24"/>
          <w:szCs w:val="24"/>
          <w:lang w:val="de-DE"/>
        </w:rPr>
        <w:t xml:space="preserve">0 </w:t>
      </w:r>
      <w:r>
        <w:rPr>
          <w:rFonts w:ascii="Times New Roman" w:hAnsi="Times New Roman" w:cs="Times New Roman"/>
          <w:sz w:val="24"/>
          <w:szCs w:val="24"/>
          <w:lang w:val="de-DE"/>
        </w:rPr>
        <w:t>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2_</w:t>
      </w:r>
      <w:r>
        <w:rPr>
          <w:rFonts w:ascii="Times New Roman" w:hAnsi="Times New Roman" w:cs="Times New Roman"/>
          <w:sz w:val="24"/>
          <w:szCs w:val="24"/>
          <w:lang w:val="de-DE"/>
        </w:rPr>
        <w:t>T0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3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4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5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6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7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8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9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</w:p>
    <w:p w14:paraId="5B68B066" w14:textId="77777777" w:rsidR="00405260" w:rsidRPr="00502F28" w:rsidRDefault="00405260" w:rsidP="00405260">
      <w:pPr>
        <w:spacing w:after="0" w:line="240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 xml:space="preserve">    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10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11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12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13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! 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>Trait self-c</w:t>
      </w:r>
      <w:r>
        <w:rPr>
          <w:rFonts w:ascii="Times New Roman" w:hAnsi="Times New Roman" w:cs="Times New Roman"/>
          <w:sz w:val="24"/>
          <w:szCs w:val="24"/>
          <w:lang w:val="en-US"/>
        </w:rPr>
        <w:t>ontrol</w:t>
      </w:r>
    </w:p>
    <w:p w14:paraId="5A44240D" w14:textId="77777777" w:rsidR="00405260" w:rsidRPr="00E1234B" w:rsidRDefault="00405260" w:rsidP="00405260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ssc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ssc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ssc</w:t>
      </w:r>
      <w:proofErr w:type="gramStart"/>
      <w:r w:rsidRPr="00E1234B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ily self-control</w:t>
      </w:r>
    </w:p>
    <w:p w14:paraId="0327EF40" w14:textId="77777777" w:rsidR="00405260" w:rsidRPr="00502F28" w:rsidRDefault="00405260" w:rsidP="00405260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AR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ily affective rumination</w:t>
      </w:r>
    </w:p>
    <w:p w14:paraId="2E122CA3" w14:textId="77777777" w:rsidR="00405260" w:rsidRPr="00502F28" w:rsidRDefault="00405260" w:rsidP="00405260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PSP_1W PSP_2W PSP_3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W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ily problem-solving pondering</w:t>
      </w:r>
    </w:p>
    <w:p w14:paraId="0A474083" w14:textId="77777777" w:rsidR="00405260" w:rsidRPr="00502F28" w:rsidRDefault="00405260" w:rsidP="00405260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W</w:t>
      </w:r>
      <w:r>
        <w:rPr>
          <w:rFonts w:ascii="Times New Roman" w:hAnsi="Times New Roman" w:cs="Times New Roman"/>
          <w:sz w:val="24"/>
          <w:szCs w:val="24"/>
          <w:lang w:val="en-US"/>
        </w:rPr>
        <w:t>FCS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FCT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WFCB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daily 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rk-family conflict </w:t>
      </w:r>
    </w:p>
    <w:p w14:paraId="6A829D28" w14:textId="4DE3B913" w:rsidR="00405260" w:rsidRPr="00502F28" w:rsidRDefault="00405260" w:rsidP="00405260">
      <w:pPr>
        <w:spacing w:after="0" w:line="240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W</w:t>
      </w:r>
      <w:r>
        <w:rPr>
          <w:rFonts w:ascii="Times New Roman" w:hAnsi="Times New Roman" w:cs="Times New Roman"/>
          <w:sz w:val="24"/>
          <w:szCs w:val="24"/>
          <w:lang w:val="en-US"/>
        </w:rPr>
        <w:t>FED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FEC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FEA</w:t>
      </w:r>
      <w:proofErr w:type="gramStart"/>
      <w:r w:rsidR="00841CA6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daily work-family enrichment</w:t>
      </w:r>
    </w:p>
    <w:p w14:paraId="70CCD069" w14:textId="77777777" w:rsidR="00405260" w:rsidRPr="00405260" w:rsidRDefault="00405260" w:rsidP="004052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405260">
        <w:rPr>
          <w:rFonts w:ascii="Times New Roman" w:hAnsi="Times New Roman" w:cs="Times New Roman"/>
          <w:sz w:val="24"/>
          <w:szCs w:val="24"/>
          <w:lang w:val="en-US"/>
        </w:rPr>
        <w:t xml:space="preserve">                missing = </w:t>
      </w:r>
      <w:proofErr w:type="gramStart"/>
      <w:r w:rsidRPr="00405260">
        <w:rPr>
          <w:rFonts w:ascii="Times New Roman" w:hAnsi="Times New Roman" w:cs="Times New Roman"/>
          <w:sz w:val="24"/>
          <w:szCs w:val="24"/>
          <w:lang w:val="en-US"/>
        </w:rPr>
        <w:t>all(</w:t>
      </w:r>
      <w:proofErr w:type="gramEnd"/>
      <w:r w:rsidRPr="00405260">
        <w:rPr>
          <w:rFonts w:ascii="Times New Roman" w:hAnsi="Times New Roman" w:cs="Times New Roman"/>
          <w:sz w:val="24"/>
          <w:szCs w:val="24"/>
          <w:lang w:val="en-US"/>
        </w:rPr>
        <w:t>-99);</w:t>
      </w:r>
    </w:p>
    <w:p w14:paraId="45D352DE" w14:textId="5C03BAE1" w:rsid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proofErr w:type="spellStart"/>
      <w:r w:rsidRPr="00502F28">
        <w:rPr>
          <w:rFonts w:ascii="Times New Roman" w:hAnsi="Times New Roman" w:cs="Times New Roman"/>
          <w:sz w:val="24"/>
          <w:szCs w:val="24"/>
          <w:lang w:val="en-US"/>
        </w:rPr>
        <w:t>usevar</w:t>
      </w:r>
      <w:proofErr w:type="spell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= Gender </w:t>
      </w:r>
      <w:proofErr w:type="spellStart"/>
      <w:r w:rsidRPr="00502F28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71EF8F8" w14:textId="77777777" w:rsidR="00F93D11" w:rsidRPr="00502F28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 AR</w:t>
      </w:r>
    </w:p>
    <w:p w14:paraId="5A4238A1" w14:textId="14A8F084" w:rsidR="00F93D11" w:rsidRPr="00502F28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>W</w:t>
      </w:r>
      <w:r>
        <w:rPr>
          <w:rFonts w:ascii="Times New Roman" w:hAnsi="Times New Roman" w:cs="Times New Roman"/>
          <w:sz w:val="24"/>
          <w:szCs w:val="24"/>
          <w:lang w:val="en-US"/>
        </w:rPr>
        <w:t>FED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FEC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FEA</w:t>
      </w:r>
    </w:p>
    <w:p w14:paraId="39835FF7" w14:textId="77777777" w:rsidR="00F93D11" w:rsidRP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 w:rsidRPr="00F93D11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PSP</w:t>
      </w:r>
    </w:p>
    <w:p w14:paraId="00055AA8" w14:textId="77777777" w:rsidR="00F93D11" w:rsidRP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r w:rsidRPr="00F93D11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;</w:t>
      </w:r>
    </w:p>
    <w:p w14:paraId="68737CED" w14:textId="77777777" w:rsidR="00F93D11" w:rsidRP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               cluster = </w:t>
      </w:r>
      <w:proofErr w:type="spellStart"/>
      <w:r w:rsidRPr="00F93D11">
        <w:rPr>
          <w:rFonts w:ascii="Times New Roman" w:hAnsi="Times New Roman" w:cs="Times New Roman"/>
          <w:sz w:val="24"/>
          <w:szCs w:val="24"/>
          <w:lang w:val="en-US"/>
        </w:rPr>
        <w:t>lfdn</w:t>
      </w:r>
      <w:proofErr w:type="spellEnd"/>
      <w:r w:rsidRPr="00F93D11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318C7C26" w14:textId="5C006FB0" w:rsidR="00F93D11" w:rsidRPr="00502F28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            between = </w:t>
      </w:r>
      <w:r w:rsidR="00A00156">
        <w:rPr>
          <w:rFonts w:ascii="Times New Roman" w:hAnsi="Times New Roman" w:cs="Times New Roman"/>
          <w:sz w:val="24"/>
          <w:szCs w:val="24"/>
          <w:lang w:val="en-US"/>
        </w:rPr>
        <w:t>G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ender </w:t>
      </w:r>
      <w:proofErr w:type="spellStart"/>
      <w:r w:rsidRPr="00502F28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Pr="00502F28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504435D1" w14:textId="77777777" w:rsidR="00F93D11" w:rsidRPr="00502F28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63D17468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efine:     PSP = MEAN (</w:t>
      </w:r>
      <w:r>
        <w:rPr>
          <w:rFonts w:ascii="Times New Roman" w:hAnsi="Times New Roman" w:cs="Times New Roman"/>
          <w:sz w:val="24"/>
          <w:szCs w:val="24"/>
          <w:lang w:val="en-US"/>
        </w:rPr>
        <w:t>PSP_1W PSP_2W PSP_3W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);</w:t>
      </w:r>
    </w:p>
    <w:p w14:paraId="756B9FAE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3CD9D79D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nalysis:   estimator =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mlr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0C317030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type =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twolevel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random;</w:t>
      </w:r>
    </w:p>
    <w:p w14:paraId="5FA9A638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algorithm = integration; </w:t>
      </w:r>
    </w:p>
    <w:p w14:paraId="0A5AA8CF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530AC758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odel:  </w:t>
      </w:r>
    </w:p>
    <w:p w14:paraId="5F8E5302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%within%</w:t>
      </w:r>
    </w:p>
    <w:p w14:paraId="72135DF9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31F583C9" w14:textId="11A5D450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WFEw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>
        <w:rPr>
          <w:rFonts w:ascii="Times New Roman" w:hAnsi="Times New Roman" w:cs="Times New Roman"/>
          <w:sz w:val="24"/>
          <w:szCs w:val="24"/>
          <w:lang w:val="en-US"/>
        </w:rPr>
        <w:t>WFED</w:t>
      </w:r>
    </w:p>
    <w:p w14:paraId="32CD80A6" w14:textId="5357E94A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WFEC</w:t>
      </w:r>
    </w:p>
    <w:p w14:paraId="10CD36DA" w14:textId="2DB14B1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FEA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2BBDF4CE" w14:textId="4F7EB607" w:rsid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40521355" w14:textId="27BC8C2E" w:rsidR="00EF1115" w:rsidRPr="00E1234B" w:rsidRDefault="00EF1115" w:rsidP="00EF1115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Rw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>
        <w:rPr>
          <w:rFonts w:ascii="Times New Roman" w:hAnsi="Times New Roman" w:cs="Times New Roman"/>
          <w:sz w:val="24"/>
          <w:szCs w:val="24"/>
          <w:lang w:val="en-US"/>
        </w:rPr>
        <w:t>AR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@1; </w:t>
      </w:r>
      <w:r>
        <w:rPr>
          <w:rFonts w:ascii="Times New Roman" w:hAnsi="Times New Roman" w:cs="Times New Roman"/>
          <w:sz w:val="24"/>
          <w:szCs w:val="24"/>
          <w:lang w:val="en-US"/>
        </w:rPr>
        <w:t>AR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@0.1;</w:t>
      </w:r>
    </w:p>
    <w:p w14:paraId="316551BD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SPw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@1; </w:t>
      </w:r>
      <w:r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@0.1;</w:t>
      </w:r>
    </w:p>
    <w:p w14:paraId="16FD7D67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15C0A5AC" w14:textId="105742D4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WFEw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o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Rw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AA07561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PSPw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18C3BF11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2885A4D4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    %between%</w:t>
      </w:r>
    </w:p>
    <w:p w14:paraId="2A110E97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</w:p>
    <w:p w14:paraId="6B698BD2" w14:textId="177152E2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WFEb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>
        <w:rPr>
          <w:rFonts w:ascii="Times New Roman" w:hAnsi="Times New Roman" w:cs="Times New Roman"/>
          <w:sz w:val="24"/>
          <w:szCs w:val="24"/>
          <w:lang w:val="en-US"/>
        </w:rPr>
        <w:t>WFED</w:t>
      </w:r>
    </w:p>
    <w:p w14:paraId="4B25F6BE" w14:textId="3901EF3E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WFEC</w:t>
      </w:r>
    </w:p>
    <w:p w14:paraId="0A77AFD1" w14:textId="3A0E5822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WFEA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2CA0A1C5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</w:p>
    <w:p w14:paraId="296AC8ED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Rb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>
        <w:rPr>
          <w:rFonts w:ascii="Times New Roman" w:hAnsi="Times New Roman" w:cs="Times New Roman"/>
          <w:sz w:val="24"/>
          <w:szCs w:val="24"/>
          <w:lang w:val="en-US"/>
        </w:rPr>
        <w:t>AR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@1; </w:t>
      </w:r>
      <w:r>
        <w:rPr>
          <w:rFonts w:ascii="Times New Roman" w:hAnsi="Times New Roman" w:cs="Times New Roman"/>
          <w:sz w:val="24"/>
          <w:szCs w:val="24"/>
          <w:lang w:val="en-US"/>
        </w:rPr>
        <w:t>AR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@0.1;</w:t>
      </w:r>
    </w:p>
    <w:p w14:paraId="00AAF515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b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@1; </w:t>
      </w:r>
      <w:r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@0.1;</w:t>
      </w:r>
    </w:p>
    <w:p w14:paraId="3988D6F5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51AB54EA" w14:textId="0A73AC3D" w:rsidR="00F93D11" w:rsidRPr="000756BA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Pr="000756BA">
        <w:rPr>
          <w:rFonts w:ascii="Times New Roman" w:hAnsi="Times New Roman" w:cs="Times New Roman"/>
          <w:sz w:val="24"/>
          <w:szCs w:val="24"/>
          <w:lang w:val="en-US"/>
        </w:rPr>
        <w:t>WF</w:t>
      </w:r>
      <w:r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0756BA">
        <w:rPr>
          <w:rFonts w:ascii="Times New Roman" w:hAnsi="Times New Roman" w:cs="Times New Roman"/>
          <w:sz w:val="24"/>
          <w:szCs w:val="24"/>
          <w:lang w:val="en-US"/>
        </w:rPr>
        <w:t>b</w:t>
      </w:r>
      <w:proofErr w:type="spellEnd"/>
      <w:r w:rsidRPr="000756BA">
        <w:rPr>
          <w:rFonts w:ascii="Times New Roman" w:hAnsi="Times New Roman" w:cs="Times New Roman"/>
          <w:sz w:val="24"/>
          <w:szCs w:val="24"/>
          <w:lang w:val="en-US"/>
        </w:rPr>
        <w:t xml:space="preserve"> on Gend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02F28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4E56721" w14:textId="77777777" w:rsidR="00F93D11" w:rsidRP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 w:rsidRPr="00F93D11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</w:t>
      </w:r>
      <w:proofErr w:type="spellStart"/>
      <w:r w:rsidRPr="00F93D11">
        <w:rPr>
          <w:rFonts w:ascii="Times New Roman" w:hAnsi="Times New Roman" w:cs="Times New Roman"/>
          <w:sz w:val="24"/>
          <w:szCs w:val="24"/>
          <w:lang w:val="en-US"/>
        </w:rPr>
        <w:t>ARb</w:t>
      </w:r>
      <w:proofErr w:type="spellEnd"/>
    </w:p>
    <w:p w14:paraId="5FB239D3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 w:rsidRPr="00F93D11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756BA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spellStart"/>
      <w:r w:rsidRPr="000756BA"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b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26859801" w14:textId="77777777" w:rsidR="00A00156" w:rsidRDefault="00F93D11" w:rsidP="00A00156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</w:t>
      </w:r>
    </w:p>
    <w:p w14:paraId="1C933F7F" w14:textId="4DA09DE3" w:rsidR="00A00156" w:rsidRPr="00A00156" w:rsidRDefault="00A00156" w:rsidP="00A00156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[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Gender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R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SP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];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</w:p>
    <w:p w14:paraId="5268A8F4" w14:textId="12A344CE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</w:t>
      </w:r>
    </w:p>
    <w:p w14:paraId="142675DB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Output: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sampstat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Cinterval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stdyx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;          </w:t>
      </w:r>
    </w:p>
    <w:p w14:paraId="738AE5A7" w14:textId="77777777" w:rsidR="00F93D11" w:rsidRDefault="00F93D11" w:rsidP="00E1234B">
      <w:pPr>
        <w:spacing w:after="0" w:line="240" w:lineRule="auto"/>
        <w:contextualSpacing/>
        <w:rPr>
          <w:lang w:val="en-US"/>
        </w:rPr>
      </w:pPr>
    </w:p>
    <w:p w14:paraId="0EE813E1" w14:textId="4D9AEA77" w:rsidR="004123A7" w:rsidRDefault="004123A7" w:rsidP="00193B9C">
      <w:pPr>
        <w:pStyle w:val="berschrift2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S</w:t>
      </w:r>
      <w:r w:rsidR="00803BC0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11</w:t>
      </w:r>
      <w:r w:rsidRPr="000A3A2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MPlus Syntax to test Hypothesis 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5b</w:t>
      </w:r>
      <w:r w:rsidRPr="000A3A2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in Study 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2</w:t>
      </w:r>
    </w:p>
    <w:p w14:paraId="784F6206" w14:textId="77777777" w:rsidR="004123A7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1870755F" w14:textId="337183BB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Title: </w:t>
      </w:r>
      <w:r>
        <w:rPr>
          <w:rFonts w:ascii="Times New Roman" w:hAnsi="Times New Roman" w:cs="Times New Roman"/>
          <w:sz w:val="24"/>
          <w:szCs w:val="24"/>
          <w:lang w:val="en-US"/>
        </w:rPr>
        <w:t>Interaction effects testing H5b;</w:t>
      </w:r>
    </w:p>
    <w:p w14:paraId="7C6442D4" w14:textId="77777777" w:rsidR="00405260" w:rsidRPr="00E1234B" w:rsidRDefault="00405260" w:rsidP="004052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ata: file = </w:t>
      </w:r>
      <w:r>
        <w:rPr>
          <w:rFonts w:ascii="Times New Roman" w:hAnsi="Times New Roman" w:cs="Times New Roman"/>
          <w:sz w:val="24"/>
          <w:szCs w:val="24"/>
          <w:lang w:val="en-US"/>
        </w:rPr>
        <w:t>Study2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.dat;</w:t>
      </w:r>
    </w:p>
    <w:p w14:paraId="2D64B46E" w14:textId="77777777" w:rsidR="00405260" w:rsidRPr="00E1234B" w:rsidRDefault="00405260" w:rsidP="004052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0B6AABB8" w14:textId="77777777" w:rsidR="00405260" w:rsidRDefault="00405260" w:rsidP="004052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Variable: names =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lfdn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t Gender Age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NrChild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NrChome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AgeC1 AgeC2 AgeC3 </w:t>
      </w:r>
    </w:p>
    <w:p w14:paraId="164A5776" w14:textId="77777777" w:rsidR="00405260" w:rsidRPr="00405260" w:rsidRDefault="00405260" w:rsidP="00405260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405260">
        <w:rPr>
          <w:rFonts w:ascii="Times New Roman" w:hAnsi="Times New Roman" w:cs="Times New Roman"/>
          <w:sz w:val="24"/>
          <w:szCs w:val="24"/>
          <w:lang w:val="de-DE"/>
        </w:rPr>
        <w:t xml:space="preserve">AgeC4 AgeC5 </w:t>
      </w:r>
      <w:proofErr w:type="spellStart"/>
      <w:r w:rsidRPr="00405260">
        <w:rPr>
          <w:rFonts w:ascii="Times New Roman" w:hAnsi="Times New Roman" w:cs="Times New Roman"/>
          <w:sz w:val="24"/>
          <w:szCs w:val="24"/>
          <w:lang w:val="de-DE"/>
        </w:rPr>
        <w:t>SupRes</w:t>
      </w:r>
      <w:proofErr w:type="spellEnd"/>
      <w:r w:rsidRPr="00405260">
        <w:rPr>
          <w:rFonts w:ascii="Times New Roman" w:hAnsi="Times New Roman" w:cs="Times New Roman"/>
          <w:sz w:val="24"/>
          <w:szCs w:val="24"/>
          <w:lang w:val="de-DE"/>
        </w:rPr>
        <w:t xml:space="preserve"> ! </w:t>
      </w:r>
      <w:proofErr w:type="spellStart"/>
      <w:r w:rsidRPr="00405260">
        <w:rPr>
          <w:rFonts w:ascii="Times New Roman" w:hAnsi="Times New Roman" w:cs="Times New Roman"/>
          <w:sz w:val="24"/>
          <w:szCs w:val="24"/>
          <w:lang w:val="de-DE"/>
        </w:rPr>
        <w:t>demographic</w:t>
      </w:r>
      <w:proofErr w:type="spellEnd"/>
      <w:r w:rsidRPr="00405260">
        <w:rPr>
          <w:rFonts w:ascii="Times New Roman" w:hAnsi="Times New Roman" w:cs="Times New Roman"/>
          <w:sz w:val="24"/>
          <w:szCs w:val="24"/>
          <w:lang w:val="de-DE"/>
        </w:rPr>
        <w:t xml:space="preserve"> variables</w:t>
      </w:r>
    </w:p>
    <w:p w14:paraId="3D0A0463" w14:textId="77777777" w:rsidR="00405260" w:rsidRDefault="00405260" w:rsidP="00405260">
      <w:pPr>
        <w:spacing w:after="0" w:line="240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405260"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>
        <w:rPr>
          <w:rFonts w:ascii="Times New Roman" w:hAnsi="Times New Roman" w:cs="Times New Roman"/>
          <w:sz w:val="24"/>
          <w:szCs w:val="24"/>
          <w:lang w:val="de-DE"/>
        </w:rPr>
        <w:t>SC</w:t>
      </w:r>
      <w:r w:rsidRPr="00502F28">
        <w:rPr>
          <w:rFonts w:ascii="Times New Roman" w:hAnsi="Times New Roman" w:cs="Times New Roman"/>
          <w:sz w:val="24"/>
          <w:szCs w:val="24"/>
          <w:lang w:val="de-DE"/>
        </w:rPr>
        <w:t>1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502F28">
        <w:rPr>
          <w:rFonts w:ascii="Times New Roman" w:hAnsi="Times New Roman" w:cs="Times New Roman"/>
          <w:sz w:val="24"/>
          <w:szCs w:val="24"/>
          <w:lang w:val="de-DE"/>
        </w:rPr>
        <w:t xml:space="preserve">0 </w:t>
      </w:r>
      <w:r>
        <w:rPr>
          <w:rFonts w:ascii="Times New Roman" w:hAnsi="Times New Roman" w:cs="Times New Roman"/>
          <w:sz w:val="24"/>
          <w:szCs w:val="24"/>
          <w:lang w:val="de-DE"/>
        </w:rPr>
        <w:t>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2_</w:t>
      </w:r>
      <w:r>
        <w:rPr>
          <w:rFonts w:ascii="Times New Roman" w:hAnsi="Times New Roman" w:cs="Times New Roman"/>
          <w:sz w:val="24"/>
          <w:szCs w:val="24"/>
          <w:lang w:val="de-DE"/>
        </w:rPr>
        <w:t>T0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3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4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5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6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7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8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9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</w:p>
    <w:p w14:paraId="44571E7C" w14:textId="77777777" w:rsidR="00405260" w:rsidRPr="00502F28" w:rsidRDefault="00405260" w:rsidP="00405260">
      <w:pPr>
        <w:spacing w:after="0" w:line="240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 xml:space="preserve">    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10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11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12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13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! 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>Trait self-c</w:t>
      </w:r>
      <w:r>
        <w:rPr>
          <w:rFonts w:ascii="Times New Roman" w:hAnsi="Times New Roman" w:cs="Times New Roman"/>
          <w:sz w:val="24"/>
          <w:szCs w:val="24"/>
          <w:lang w:val="en-US"/>
        </w:rPr>
        <w:t>ontrol</w:t>
      </w:r>
    </w:p>
    <w:p w14:paraId="5D3950B0" w14:textId="77777777" w:rsidR="00405260" w:rsidRPr="00E1234B" w:rsidRDefault="00405260" w:rsidP="00405260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ssc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ssc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ssc</w:t>
      </w:r>
      <w:proofErr w:type="gramStart"/>
      <w:r w:rsidRPr="00E1234B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ily self-control</w:t>
      </w:r>
    </w:p>
    <w:p w14:paraId="7AD96160" w14:textId="77777777" w:rsidR="00405260" w:rsidRPr="00502F28" w:rsidRDefault="00405260" w:rsidP="00405260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AR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ily affective rumination</w:t>
      </w:r>
    </w:p>
    <w:p w14:paraId="0079A03B" w14:textId="77777777" w:rsidR="00405260" w:rsidRPr="00502F28" w:rsidRDefault="00405260" w:rsidP="00405260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PSP_1W PSP_2W PSP_3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W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ily problem-solving pondering</w:t>
      </w:r>
    </w:p>
    <w:p w14:paraId="5504B0C1" w14:textId="77777777" w:rsidR="00405260" w:rsidRPr="00502F28" w:rsidRDefault="00405260" w:rsidP="00405260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W</w:t>
      </w:r>
      <w:r>
        <w:rPr>
          <w:rFonts w:ascii="Times New Roman" w:hAnsi="Times New Roman" w:cs="Times New Roman"/>
          <w:sz w:val="24"/>
          <w:szCs w:val="24"/>
          <w:lang w:val="en-US"/>
        </w:rPr>
        <w:t>FCS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FCT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WFCB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daily 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rk-family conflict </w:t>
      </w:r>
    </w:p>
    <w:p w14:paraId="2FFDB43B" w14:textId="343FEB44" w:rsidR="00405260" w:rsidRPr="00502F28" w:rsidRDefault="00405260" w:rsidP="00405260">
      <w:pPr>
        <w:spacing w:after="0" w:line="240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W</w:t>
      </w:r>
      <w:r>
        <w:rPr>
          <w:rFonts w:ascii="Times New Roman" w:hAnsi="Times New Roman" w:cs="Times New Roman"/>
          <w:sz w:val="24"/>
          <w:szCs w:val="24"/>
          <w:lang w:val="en-US"/>
        </w:rPr>
        <w:t>FED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FEC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FEA</w:t>
      </w:r>
      <w:proofErr w:type="gramStart"/>
      <w:r w:rsidR="00841CA6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daily work-family enrichment</w:t>
      </w:r>
    </w:p>
    <w:p w14:paraId="71CDD62D" w14:textId="77777777" w:rsidR="00405260" w:rsidRPr="00405260" w:rsidRDefault="00405260" w:rsidP="004052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405260">
        <w:rPr>
          <w:rFonts w:ascii="Times New Roman" w:hAnsi="Times New Roman" w:cs="Times New Roman"/>
          <w:sz w:val="24"/>
          <w:szCs w:val="24"/>
          <w:lang w:val="en-US"/>
        </w:rPr>
        <w:t xml:space="preserve">                missing = </w:t>
      </w:r>
      <w:proofErr w:type="gramStart"/>
      <w:r w:rsidRPr="00405260">
        <w:rPr>
          <w:rFonts w:ascii="Times New Roman" w:hAnsi="Times New Roman" w:cs="Times New Roman"/>
          <w:sz w:val="24"/>
          <w:szCs w:val="24"/>
          <w:lang w:val="en-US"/>
        </w:rPr>
        <w:t>all(</w:t>
      </w:r>
      <w:proofErr w:type="gramEnd"/>
      <w:r w:rsidRPr="00405260">
        <w:rPr>
          <w:rFonts w:ascii="Times New Roman" w:hAnsi="Times New Roman" w:cs="Times New Roman"/>
          <w:sz w:val="24"/>
          <w:szCs w:val="24"/>
          <w:lang w:val="en-US"/>
        </w:rPr>
        <w:t>-99);</w:t>
      </w:r>
    </w:p>
    <w:p w14:paraId="21E3D385" w14:textId="25D5E67B" w:rsidR="004123A7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proofErr w:type="spellStart"/>
      <w:r w:rsidRPr="00502F28">
        <w:rPr>
          <w:rFonts w:ascii="Times New Roman" w:hAnsi="Times New Roman" w:cs="Times New Roman"/>
          <w:sz w:val="24"/>
          <w:szCs w:val="24"/>
          <w:lang w:val="en-US"/>
        </w:rPr>
        <w:t>usevar</w:t>
      </w:r>
      <w:proofErr w:type="spell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= Gender </w:t>
      </w:r>
      <w:proofErr w:type="spellStart"/>
      <w:r w:rsidRPr="00502F28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C36547B" w14:textId="77777777" w:rsidR="004123A7" w:rsidRPr="00502F28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 AR</w:t>
      </w:r>
    </w:p>
    <w:p w14:paraId="0B53D13F" w14:textId="097A1EA9" w:rsidR="004123A7" w:rsidRPr="00502F28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>W</w:t>
      </w:r>
      <w:r>
        <w:rPr>
          <w:rFonts w:ascii="Times New Roman" w:hAnsi="Times New Roman" w:cs="Times New Roman"/>
          <w:sz w:val="24"/>
          <w:szCs w:val="24"/>
          <w:lang w:val="en-US"/>
        </w:rPr>
        <w:t>FCS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FCT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FCB</w:t>
      </w:r>
    </w:p>
    <w:p w14:paraId="298F1A35" w14:textId="77777777" w:rsidR="004123A7" w:rsidRPr="00F93D11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 w:rsidRPr="00F93D11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PSP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C</w:t>
      </w:r>
    </w:p>
    <w:p w14:paraId="71ED1F32" w14:textId="77777777" w:rsidR="004123A7" w:rsidRPr="00F93D11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r w:rsidRPr="00F93D11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;</w:t>
      </w:r>
    </w:p>
    <w:p w14:paraId="30D2A6FE" w14:textId="77777777" w:rsidR="004123A7" w:rsidRPr="00F93D11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               cluster = </w:t>
      </w:r>
      <w:proofErr w:type="spellStart"/>
      <w:r w:rsidRPr="00F93D11">
        <w:rPr>
          <w:rFonts w:ascii="Times New Roman" w:hAnsi="Times New Roman" w:cs="Times New Roman"/>
          <w:sz w:val="24"/>
          <w:szCs w:val="24"/>
          <w:lang w:val="en-US"/>
        </w:rPr>
        <w:t>lfdn</w:t>
      </w:r>
      <w:proofErr w:type="spellEnd"/>
      <w:r w:rsidRPr="00F93D11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1C5D326C" w14:textId="19F7CE6F" w:rsidR="004123A7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            between = gender </w:t>
      </w:r>
      <w:proofErr w:type="spellStart"/>
      <w:r w:rsidRPr="00502F28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E640C09" w14:textId="77777777" w:rsidR="004123A7" w:rsidRPr="00502F28" w:rsidRDefault="004123A7" w:rsidP="004123A7">
      <w:pPr>
        <w:spacing w:after="0" w:line="240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SC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1F2E94F5" w14:textId="77777777" w:rsidR="004123A7" w:rsidRPr="00502F28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1C62D955" w14:textId="77777777" w:rsidR="004123A7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efine:     PSP = MEAN (</w:t>
      </w:r>
      <w:r>
        <w:rPr>
          <w:rFonts w:ascii="Times New Roman" w:hAnsi="Times New Roman" w:cs="Times New Roman"/>
          <w:sz w:val="24"/>
          <w:szCs w:val="24"/>
          <w:lang w:val="en-US"/>
        </w:rPr>
        <w:t>PSP_1W PSP_2W PSP_3W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);</w:t>
      </w:r>
    </w:p>
    <w:p w14:paraId="173856F7" w14:textId="6E9DAD06" w:rsidR="004123A7" w:rsidRPr="00CD474B" w:rsidRDefault="004123A7" w:rsidP="004123A7">
      <w:pPr>
        <w:spacing w:after="0" w:line="240" w:lineRule="auto"/>
        <w:ind w:left="10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CD474B">
        <w:rPr>
          <w:rFonts w:ascii="Times New Roman" w:hAnsi="Times New Roman" w:cs="Times New Roman"/>
          <w:sz w:val="24"/>
          <w:szCs w:val="24"/>
          <w:lang w:val="de-DE"/>
        </w:rPr>
        <w:t>SC = MEAN (SC1_T0 SC2_T0 SC3_T0 SC4_T0 SC5_t0 SC6_t0 SC7_t0 SC8_t0 SC9_t0 SC10_t0 SC11_T0 SC12_T0 SC13_T0);</w:t>
      </w:r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 xml:space="preserve"> ! relevant </w:t>
      </w:r>
      <w:proofErr w:type="spellStart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>items</w:t>
      </w:r>
      <w:proofErr w:type="spellEnd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>were</w:t>
      </w:r>
      <w:proofErr w:type="spellEnd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>recoded</w:t>
      </w:r>
      <w:proofErr w:type="spellEnd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EF1115">
        <w:rPr>
          <w:rFonts w:ascii="Times New Roman" w:hAnsi="Times New Roman" w:cs="Times New Roman"/>
          <w:sz w:val="24"/>
          <w:szCs w:val="24"/>
          <w:lang w:val="de-DE"/>
        </w:rPr>
        <w:t>!</w:t>
      </w:r>
      <w:proofErr w:type="spellStart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>prior</w:t>
      </w:r>
      <w:proofErr w:type="spellEnd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>to</w:t>
      </w:r>
      <w:proofErr w:type="spellEnd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>creating</w:t>
      </w:r>
      <w:proofErr w:type="spellEnd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 xml:space="preserve"> d</w:t>
      </w:r>
      <w:r w:rsidR="00CD474B">
        <w:rPr>
          <w:rFonts w:ascii="Times New Roman" w:hAnsi="Times New Roman" w:cs="Times New Roman"/>
          <w:sz w:val="24"/>
          <w:szCs w:val="24"/>
          <w:lang w:val="de-DE"/>
        </w:rPr>
        <w:t>at.-file</w:t>
      </w:r>
    </w:p>
    <w:p w14:paraId="676D0756" w14:textId="77777777" w:rsidR="004123A7" w:rsidRPr="00CD47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</w:p>
    <w:p w14:paraId="5CBF64A1" w14:textId="77777777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nalysis:   estimator =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mlr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35844E07" w14:textId="77777777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type =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twolevel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random;</w:t>
      </w:r>
    </w:p>
    <w:p w14:paraId="2FB23EB5" w14:textId="77777777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algorithm = integration; </w:t>
      </w:r>
    </w:p>
    <w:p w14:paraId="641C6943" w14:textId="77777777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30FF226E" w14:textId="77777777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odel:  </w:t>
      </w:r>
    </w:p>
    <w:p w14:paraId="46D8AFCD" w14:textId="77777777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    %within%</w:t>
      </w:r>
    </w:p>
    <w:p w14:paraId="01DD1D26" w14:textId="77777777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3E176711" w14:textId="4889C7FB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WFCw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>W</w:t>
      </w:r>
      <w:r>
        <w:rPr>
          <w:rFonts w:ascii="Times New Roman" w:hAnsi="Times New Roman" w:cs="Times New Roman"/>
          <w:sz w:val="24"/>
          <w:szCs w:val="24"/>
          <w:lang w:val="en-US"/>
        </w:rPr>
        <w:t>FCS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2D9BA17" w14:textId="68C9B595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WFCT</w:t>
      </w:r>
    </w:p>
    <w:p w14:paraId="15C4BFB4" w14:textId="0772573F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FCB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0402E294" w14:textId="50B08D12" w:rsidR="00EF1115" w:rsidRDefault="00A00156" w:rsidP="00EF1115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WFCw@0:</w:t>
      </w:r>
    </w:p>
    <w:p w14:paraId="25ED38A4" w14:textId="77777777" w:rsidR="00A00156" w:rsidRDefault="00EF1115" w:rsidP="00EF1115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</w:t>
      </w:r>
    </w:p>
    <w:p w14:paraId="33790562" w14:textId="54FB7E4E" w:rsidR="00EF1115" w:rsidRPr="00E1234B" w:rsidRDefault="00A00156" w:rsidP="00EF1115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</w:t>
      </w:r>
      <w:r w:rsidR="00EF1115"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F1115">
        <w:rPr>
          <w:rFonts w:ascii="Times New Roman" w:hAnsi="Times New Roman" w:cs="Times New Roman"/>
          <w:sz w:val="24"/>
          <w:szCs w:val="24"/>
          <w:lang w:val="en-US"/>
        </w:rPr>
        <w:t>ARw</w:t>
      </w:r>
      <w:proofErr w:type="spellEnd"/>
      <w:r w:rsidR="00EF1115"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 w:rsidR="00EF1115">
        <w:rPr>
          <w:rFonts w:ascii="Times New Roman" w:hAnsi="Times New Roman" w:cs="Times New Roman"/>
          <w:sz w:val="24"/>
          <w:szCs w:val="24"/>
          <w:lang w:val="en-US"/>
        </w:rPr>
        <w:t>AR</w:t>
      </w:r>
      <w:r w:rsidR="00EF1115" w:rsidRPr="00E1234B">
        <w:rPr>
          <w:rFonts w:ascii="Times New Roman" w:hAnsi="Times New Roman" w:cs="Times New Roman"/>
          <w:sz w:val="24"/>
          <w:szCs w:val="24"/>
          <w:lang w:val="en-US"/>
        </w:rPr>
        <w:t>@</w:t>
      </w:r>
      <w:proofErr w:type="gramStart"/>
      <w:r w:rsidR="00EF1115"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1;  </w:t>
      </w:r>
      <w:r w:rsidR="00EF1115">
        <w:rPr>
          <w:rFonts w:ascii="Times New Roman" w:hAnsi="Times New Roman" w:cs="Times New Roman"/>
          <w:sz w:val="24"/>
          <w:szCs w:val="24"/>
          <w:lang w:val="en-US"/>
        </w:rPr>
        <w:t>AR</w:t>
      </w:r>
      <w:r w:rsidR="00EF1115" w:rsidRPr="00E1234B">
        <w:rPr>
          <w:rFonts w:ascii="Times New Roman" w:hAnsi="Times New Roman" w:cs="Times New Roman"/>
          <w:sz w:val="24"/>
          <w:szCs w:val="24"/>
          <w:lang w:val="en-US"/>
        </w:rPr>
        <w:t>@0.1</w:t>
      </w:r>
      <w:proofErr w:type="gramEnd"/>
      <w:r w:rsidR="00EF1115"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34CD92A2" w14:textId="77777777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SPw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@1; </w:t>
      </w:r>
      <w:r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@0.1;</w:t>
      </w:r>
    </w:p>
    <w:p w14:paraId="4D7F200D" w14:textId="77777777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20FD6C57" w14:textId="328CE94C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 </w:t>
      </w:r>
      <w:r>
        <w:rPr>
          <w:rFonts w:ascii="Times New Roman" w:hAnsi="Times New Roman" w:cs="Times New Roman"/>
          <w:lang w:val="en-US"/>
        </w:rPr>
        <w:t xml:space="preserve">|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WFCw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o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Rw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label path “S”</w:t>
      </w:r>
    </w:p>
    <w:p w14:paraId="35320260" w14:textId="367F9DBA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WFCw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n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PSPw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5A91DC43" w14:textId="77777777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28BBE9CE" w14:textId="77777777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%between%</w:t>
      </w:r>
    </w:p>
    <w:p w14:paraId="4C055A27" w14:textId="77777777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</w:p>
    <w:p w14:paraId="776214F8" w14:textId="4B1218DF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WFCLb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>W</w:t>
      </w:r>
      <w:r>
        <w:rPr>
          <w:rFonts w:ascii="Times New Roman" w:hAnsi="Times New Roman" w:cs="Times New Roman"/>
          <w:sz w:val="24"/>
          <w:szCs w:val="24"/>
          <w:lang w:val="en-US"/>
        </w:rPr>
        <w:t>FCS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8CB7126" w14:textId="2CFA5593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</w:t>
      </w:r>
      <w:r w:rsidR="00EF1115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FCT</w:t>
      </w:r>
    </w:p>
    <w:p w14:paraId="7FC06670" w14:textId="2EEBC7EA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F1115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val="en-US"/>
        </w:rPr>
        <w:t>WFCB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65FED998" w14:textId="1326DA44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</w:p>
    <w:p w14:paraId="7CEE8890" w14:textId="77777777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Rb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>
        <w:rPr>
          <w:rFonts w:ascii="Times New Roman" w:hAnsi="Times New Roman" w:cs="Times New Roman"/>
          <w:sz w:val="24"/>
          <w:szCs w:val="24"/>
          <w:lang w:val="en-US"/>
        </w:rPr>
        <w:t>AR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@1; </w:t>
      </w:r>
      <w:r>
        <w:rPr>
          <w:rFonts w:ascii="Times New Roman" w:hAnsi="Times New Roman" w:cs="Times New Roman"/>
          <w:sz w:val="24"/>
          <w:szCs w:val="24"/>
          <w:lang w:val="en-US"/>
        </w:rPr>
        <w:t>AR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@0.1;</w:t>
      </w:r>
    </w:p>
    <w:p w14:paraId="65F9EF2D" w14:textId="77777777" w:rsidR="004123A7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b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@1; </w:t>
      </w:r>
      <w:r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@0.1;</w:t>
      </w:r>
    </w:p>
    <w:p w14:paraId="40597CB8" w14:textId="77777777" w:rsidR="004123A7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</w:t>
      </w:r>
    </w:p>
    <w:p w14:paraId="441283D9" w14:textId="77777777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C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by SC@1; SC@0.1;</w:t>
      </w:r>
    </w:p>
    <w:p w14:paraId="1558EFFB" w14:textId="77777777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0FFB22FD" w14:textId="52B73251" w:rsidR="004123A7" w:rsidRPr="000756BA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Pr="000756BA">
        <w:rPr>
          <w:rFonts w:ascii="Times New Roman" w:hAnsi="Times New Roman" w:cs="Times New Roman"/>
          <w:sz w:val="24"/>
          <w:szCs w:val="24"/>
          <w:lang w:val="en-US"/>
        </w:rPr>
        <w:t>WF</w:t>
      </w:r>
      <w:r>
        <w:rPr>
          <w:rFonts w:ascii="Times New Roman" w:hAnsi="Times New Roman" w:cs="Times New Roman"/>
          <w:sz w:val="24"/>
          <w:szCs w:val="24"/>
          <w:lang w:val="en-US"/>
        </w:rPr>
        <w:t>CL</w:t>
      </w:r>
      <w:r w:rsidRPr="000756BA">
        <w:rPr>
          <w:rFonts w:ascii="Times New Roman" w:hAnsi="Times New Roman" w:cs="Times New Roman"/>
          <w:sz w:val="24"/>
          <w:szCs w:val="24"/>
          <w:lang w:val="en-US"/>
        </w:rPr>
        <w:t>b</w:t>
      </w:r>
      <w:proofErr w:type="spellEnd"/>
      <w:r w:rsidRPr="000756BA">
        <w:rPr>
          <w:rFonts w:ascii="Times New Roman" w:hAnsi="Times New Roman" w:cs="Times New Roman"/>
          <w:sz w:val="24"/>
          <w:szCs w:val="24"/>
          <w:lang w:val="en-US"/>
        </w:rPr>
        <w:t xml:space="preserve"> on Gend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02F28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079FD3B" w14:textId="77777777" w:rsidR="004123A7" w:rsidRPr="00F93D11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 w:rsidRPr="00F93D11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</w:t>
      </w:r>
      <w:proofErr w:type="spellStart"/>
      <w:r w:rsidRPr="00F93D11">
        <w:rPr>
          <w:rFonts w:ascii="Times New Roman" w:hAnsi="Times New Roman" w:cs="Times New Roman"/>
          <w:sz w:val="24"/>
          <w:szCs w:val="24"/>
          <w:lang w:val="en-US"/>
        </w:rPr>
        <w:t>ARb</w:t>
      </w:r>
      <w:proofErr w:type="spellEnd"/>
    </w:p>
    <w:p w14:paraId="52F4988C" w14:textId="77777777" w:rsidR="004123A7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 w:rsidRPr="00F93D11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756BA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spellStart"/>
      <w:r w:rsidRPr="000756BA"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b</w:t>
      </w:r>
      <w:proofErr w:type="spellEnd"/>
    </w:p>
    <w:p w14:paraId="0C8D2414" w14:textId="77777777" w:rsidR="004123A7" w:rsidRDefault="004123A7" w:rsidP="004123A7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C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1DADD85A" w14:textId="77777777" w:rsidR="004123A7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</w:p>
    <w:p w14:paraId="3151BA4E" w14:textId="77777777" w:rsidR="004123A7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 o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Cb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oss-level interaction</w:t>
      </w:r>
    </w:p>
    <w:p w14:paraId="2765125C" w14:textId="77777777" w:rsidR="004123A7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S@0.1;</w:t>
      </w:r>
    </w:p>
    <w:p w14:paraId="6B7E2CF5" w14:textId="77777777" w:rsidR="004123A7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</w:p>
    <w:p w14:paraId="35F2A4D0" w14:textId="21C72E9A" w:rsidR="004123A7" w:rsidRPr="00F93D11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with </w:t>
      </w:r>
      <w:r>
        <w:rPr>
          <w:rFonts w:ascii="Times New Roman" w:hAnsi="Times New Roman" w:cs="Times New Roman"/>
          <w:sz w:val="24"/>
          <w:szCs w:val="24"/>
          <w:lang w:val="en-US"/>
        </w:rPr>
        <w:t>AR</w:t>
      </w:r>
      <w:r w:rsidR="00A00156">
        <w:rPr>
          <w:rFonts w:ascii="Times New Roman" w:hAnsi="Times New Roman" w:cs="Times New Roman"/>
          <w:sz w:val="24"/>
          <w:szCs w:val="24"/>
          <w:lang w:val="en-US"/>
        </w:rPr>
        <w:t>b</w:t>
      </w:r>
      <w:r w:rsidRPr="00F93D11">
        <w:rPr>
          <w:rFonts w:ascii="Times New Roman" w:hAnsi="Times New Roman" w:cs="Times New Roman"/>
          <w:sz w:val="24"/>
          <w:szCs w:val="24"/>
          <w:lang w:val="en-US"/>
        </w:rPr>
        <w:t>@0</w:t>
      </w:r>
    </w:p>
    <w:p w14:paraId="38A991E9" w14:textId="77777777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F93D11">
        <w:rPr>
          <w:rFonts w:ascii="Times New Roman" w:hAnsi="Times New Roman" w:cs="Times New Roman"/>
          <w:sz w:val="24"/>
          <w:szCs w:val="24"/>
          <w:lang w:val="en-US"/>
        </w:rPr>
        <w:t>SC</w:t>
      </w:r>
      <w:r>
        <w:rPr>
          <w:rFonts w:ascii="Times New Roman" w:hAnsi="Times New Roman" w:cs="Times New Roman"/>
          <w:sz w:val="24"/>
          <w:szCs w:val="24"/>
          <w:lang w:val="en-US"/>
        </w:rPr>
        <w:t>b</w:t>
      </w:r>
      <w:r w:rsidRPr="00F93D11">
        <w:rPr>
          <w:rFonts w:ascii="Times New Roman" w:hAnsi="Times New Roman" w:cs="Times New Roman"/>
          <w:sz w:val="24"/>
          <w:szCs w:val="24"/>
          <w:lang w:val="en-US"/>
        </w:rPr>
        <w:t>@0;</w:t>
      </w:r>
    </w:p>
    <w:p w14:paraId="62DF803E" w14:textId="77777777" w:rsidR="00A00156" w:rsidRDefault="004123A7" w:rsidP="00A00156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</w:p>
    <w:p w14:paraId="59123DE4" w14:textId="439CBDF4" w:rsidR="00A00156" w:rsidRPr="00A00156" w:rsidRDefault="00A00156" w:rsidP="00A00156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>[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Gender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R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SP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];</w:t>
      </w:r>
      <w:r w:rsidRPr="00A00156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</w:p>
    <w:p w14:paraId="5C4F6305" w14:textId="77777777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</w:p>
    <w:p w14:paraId="6C96ACAD" w14:textId="77777777" w:rsidR="004123A7" w:rsidRPr="00E1234B" w:rsidRDefault="004123A7" w:rsidP="004123A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Output: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sampstat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Cinterval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stdyx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;          </w:t>
      </w:r>
    </w:p>
    <w:p w14:paraId="7E2E78A5" w14:textId="77777777" w:rsidR="00F93D11" w:rsidRPr="00E1234B" w:rsidRDefault="00F93D11" w:rsidP="00E1234B">
      <w:pPr>
        <w:spacing w:after="0" w:line="240" w:lineRule="auto"/>
        <w:contextualSpacing/>
        <w:rPr>
          <w:lang w:val="en-US"/>
        </w:rPr>
      </w:pPr>
    </w:p>
    <w:p w14:paraId="170F73AA" w14:textId="5C979F2A" w:rsidR="00F93D11" w:rsidRDefault="00F93D11" w:rsidP="00193B9C">
      <w:pPr>
        <w:pStyle w:val="berschrift2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 w:rsidRPr="000A3A2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S</w:t>
      </w:r>
      <w:r w:rsidR="00803BC0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12</w:t>
      </w:r>
      <w:r w:rsidRPr="000A3A2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MPlus Syntax to test Hypothesis </w:t>
      </w:r>
      <w:r w:rsidR="004123A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6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b</w:t>
      </w:r>
      <w:r w:rsidRPr="000A3A2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in Study 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2</w:t>
      </w:r>
    </w:p>
    <w:p w14:paraId="46D5064B" w14:textId="77777777" w:rsid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755F344C" w14:textId="78632FE3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Title: </w:t>
      </w:r>
      <w:r>
        <w:rPr>
          <w:rFonts w:ascii="Times New Roman" w:hAnsi="Times New Roman" w:cs="Times New Roman"/>
          <w:sz w:val="24"/>
          <w:szCs w:val="24"/>
          <w:lang w:val="en-US"/>
        </w:rPr>
        <w:t>Interaction effects testing H6b;</w:t>
      </w:r>
    </w:p>
    <w:p w14:paraId="009E7DFA" w14:textId="77777777" w:rsidR="00405260" w:rsidRPr="00E1234B" w:rsidRDefault="00405260" w:rsidP="004052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ata: file = </w:t>
      </w:r>
      <w:r>
        <w:rPr>
          <w:rFonts w:ascii="Times New Roman" w:hAnsi="Times New Roman" w:cs="Times New Roman"/>
          <w:sz w:val="24"/>
          <w:szCs w:val="24"/>
          <w:lang w:val="en-US"/>
        </w:rPr>
        <w:t>Study2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.dat;</w:t>
      </w:r>
    </w:p>
    <w:p w14:paraId="5B539C96" w14:textId="77777777" w:rsidR="00405260" w:rsidRPr="00E1234B" w:rsidRDefault="00405260" w:rsidP="004052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31AB0C3F" w14:textId="77777777" w:rsidR="00405260" w:rsidRDefault="00405260" w:rsidP="004052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Variable: names =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lfdn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t Gender Age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NrChild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NrChome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AgeC1 AgeC2 AgeC3 </w:t>
      </w:r>
    </w:p>
    <w:p w14:paraId="0A01A575" w14:textId="77777777" w:rsidR="00405260" w:rsidRPr="00405260" w:rsidRDefault="00405260" w:rsidP="00405260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405260">
        <w:rPr>
          <w:rFonts w:ascii="Times New Roman" w:hAnsi="Times New Roman" w:cs="Times New Roman"/>
          <w:sz w:val="24"/>
          <w:szCs w:val="24"/>
          <w:lang w:val="de-DE"/>
        </w:rPr>
        <w:t xml:space="preserve">AgeC4 AgeC5 </w:t>
      </w:r>
      <w:proofErr w:type="spellStart"/>
      <w:r w:rsidRPr="00405260">
        <w:rPr>
          <w:rFonts w:ascii="Times New Roman" w:hAnsi="Times New Roman" w:cs="Times New Roman"/>
          <w:sz w:val="24"/>
          <w:szCs w:val="24"/>
          <w:lang w:val="de-DE"/>
        </w:rPr>
        <w:t>SupRes</w:t>
      </w:r>
      <w:proofErr w:type="spellEnd"/>
      <w:r w:rsidRPr="00405260">
        <w:rPr>
          <w:rFonts w:ascii="Times New Roman" w:hAnsi="Times New Roman" w:cs="Times New Roman"/>
          <w:sz w:val="24"/>
          <w:szCs w:val="24"/>
          <w:lang w:val="de-DE"/>
        </w:rPr>
        <w:t xml:space="preserve"> ! </w:t>
      </w:r>
      <w:proofErr w:type="spellStart"/>
      <w:r w:rsidRPr="00405260">
        <w:rPr>
          <w:rFonts w:ascii="Times New Roman" w:hAnsi="Times New Roman" w:cs="Times New Roman"/>
          <w:sz w:val="24"/>
          <w:szCs w:val="24"/>
          <w:lang w:val="de-DE"/>
        </w:rPr>
        <w:t>demographic</w:t>
      </w:r>
      <w:proofErr w:type="spellEnd"/>
      <w:r w:rsidRPr="00405260">
        <w:rPr>
          <w:rFonts w:ascii="Times New Roman" w:hAnsi="Times New Roman" w:cs="Times New Roman"/>
          <w:sz w:val="24"/>
          <w:szCs w:val="24"/>
          <w:lang w:val="de-DE"/>
        </w:rPr>
        <w:t xml:space="preserve"> variables</w:t>
      </w:r>
    </w:p>
    <w:p w14:paraId="7C352170" w14:textId="77777777" w:rsidR="00405260" w:rsidRDefault="00405260" w:rsidP="00405260">
      <w:pPr>
        <w:spacing w:after="0" w:line="240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405260">
        <w:rPr>
          <w:rFonts w:ascii="Times New Roman" w:hAnsi="Times New Roman" w:cs="Times New Roman"/>
          <w:sz w:val="24"/>
          <w:szCs w:val="24"/>
          <w:lang w:val="de-DE"/>
        </w:rPr>
        <w:t xml:space="preserve">     </w:t>
      </w:r>
      <w:r>
        <w:rPr>
          <w:rFonts w:ascii="Times New Roman" w:hAnsi="Times New Roman" w:cs="Times New Roman"/>
          <w:sz w:val="24"/>
          <w:szCs w:val="24"/>
          <w:lang w:val="de-DE"/>
        </w:rPr>
        <w:t>SC</w:t>
      </w:r>
      <w:r w:rsidRPr="00502F28">
        <w:rPr>
          <w:rFonts w:ascii="Times New Roman" w:hAnsi="Times New Roman" w:cs="Times New Roman"/>
          <w:sz w:val="24"/>
          <w:szCs w:val="24"/>
          <w:lang w:val="de-DE"/>
        </w:rPr>
        <w:t>1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502F28">
        <w:rPr>
          <w:rFonts w:ascii="Times New Roman" w:hAnsi="Times New Roman" w:cs="Times New Roman"/>
          <w:sz w:val="24"/>
          <w:szCs w:val="24"/>
          <w:lang w:val="de-DE"/>
        </w:rPr>
        <w:t xml:space="preserve">0 </w:t>
      </w:r>
      <w:r>
        <w:rPr>
          <w:rFonts w:ascii="Times New Roman" w:hAnsi="Times New Roman" w:cs="Times New Roman"/>
          <w:sz w:val="24"/>
          <w:szCs w:val="24"/>
          <w:lang w:val="de-DE"/>
        </w:rPr>
        <w:t>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2_</w:t>
      </w:r>
      <w:r>
        <w:rPr>
          <w:rFonts w:ascii="Times New Roman" w:hAnsi="Times New Roman" w:cs="Times New Roman"/>
          <w:sz w:val="24"/>
          <w:szCs w:val="24"/>
          <w:lang w:val="de-DE"/>
        </w:rPr>
        <w:t>T0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3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4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5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6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7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8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9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</w:p>
    <w:p w14:paraId="1D50BEC6" w14:textId="77777777" w:rsidR="00405260" w:rsidRPr="00502F28" w:rsidRDefault="00405260" w:rsidP="00405260">
      <w:pPr>
        <w:spacing w:after="0" w:line="240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 xml:space="preserve">    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10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11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12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13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! 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>Trait self-c</w:t>
      </w:r>
      <w:r>
        <w:rPr>
          <w:rFonts w:ascii="Times New Roman" w:hAnsi="Times New Roman" w:cs="Times New Roman"/>
          <w:sz w:val="24"/>
          <w:szCs w:val="24"/>
          <w:lang w:val="en-US"/>
        </w:rPr>
        <w:t>ontrol</w:t>
      </w:r>
    </w:p>
    <w:p w14:paraId="3DB379C9" w14:textId="77777777" w:rsidR="00405260" w:rsidRPr="00E1234B" w:rsidRDefault="00405260" w:rsidP="00405260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ssc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ssc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ssc</w:t>
      </w:r>
      <w:proofErr w:type="gramStart"/>
      <w:r w:rsidRPr="00E1234B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ily self-control</w:t>
      </w:r>
    </w:p>
    <w:p w14:paraId="2953F547" w14:textId="77777777" w:rsidR="00405260" w:rsidRPr="00502F28" w:rsidRDefault="00405260" w:rsidP="00405260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AR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ily affective rumination</w:t>
      </w:r>
    </w:p>
    <w:p w14:paraId="14F575CB" w14:textId="77777777" w:rsidR="00405260" w:rsidRPr="00502F28" w:rsidRDefault="00405260" w:rsidP="00405260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PSP_1W PSP_2W PSP_3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W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ily problem-solving pondering</w:t>
      </w:r>
    </w:p>
    <w:p w14:paraId="27B4ADC9" w14:textId="77777777" w:rsidR="00405260" w:rsidRPr="00502F28" w:rsidRDefault="00405260" w:rsidP="00405260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W</w:t>
      </w:r>
      <w:r>
        <w:rPr>
          <w:rFonts w:ascii="Times New Roman" w:hAnsi="Times New Roman" w:cs="Times New Roman"/>
          <w:sz w:val="24"/>
          <w:szCs w:val="24"/>
          <w:lang w:val="en-US"/>
        </w:rPr>
        <w:t>FCS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FCT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WFCB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daily 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rk-family conflict </w:t>
      </w:r>
    </w:p>
    <w:p w14:paraId="597BC4F8" w14:textId="13314F9F" w:rsidR="00405260" w:rsidRPr="00502F28" w:rsidRDefault="00405260" w:rsidP="00405260">
      <w:pPr>
        <w:spacing w:after="0" w:line="240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W</w:t>
      </w:r>
      <w:r>
        <w:rPr>
          <w:rFonts w:ascii="Times New Roman" w:hAnsi="Times New Roman" w:cs="Times New Roman"/>
          <w:sz w:val="24"/>
          <w:szCs w:val="24"/>
          <w:lang w:val="en-US"/>
        </w:rPr>
        <w:t>FED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FEC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FEA</w:t>
      </w:r>
      <w:proofErr w:type="gramStart"/>
      <w:r w:rsidR="00841CA6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!</w:t>
      </w:r>
      <w:proofErr w:type="gram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daily work-family enrichment</w:t>
      </w:r>
    </w:p>
    <w:p w14:paraId="49D0996A" w14:textId="77777777" w:rsidR="00405260" w:rsidRPr="00405260" w:rsidRDefault="00405260" w:rsidP="004052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405260">
        <w:rPr>
          <w:rFonts w:ascii="Times New Roman" w:hAnsi="Times New Roman" w:cs="Times New Roman"/>
          <w:sz w:val="24"/>
          <w:szCs w:val="24"/>
          <w:lang w:val="en-US"/>
        </w:rPr>
        <w:t xml:space="preserve">                missing = </w:t>
      </w:r>
      <w:proofErr w:type="gramStart"/>
      <w:r w:rsidRPr="00405260">
        <w:rPr>
          <w:rFonts w:ascii="Times New Roman" w:hAnsi="Times New Roman" w:cs="Times New Roman"/>
          <w:sz w:val="24"/>
          <w:szCs w:val="24"/>
          <w:lang w:val="en-US"/>
        </w:rPr>
        <w:t>all(</w:t>
      </w:r>
      <w:proofErr w:type="gramEnd"/>
      <w:r w:rsidRPr="00405260">
        <w:rPr>
          <w:rFonts w:ascii="Times New Roman" w:hAnsi="Times New Roman" w:cs="Times New Roman"/>
          <w:sz w:val="24"/>
          <w:szCs w:val="24"/>
          <w:lang w:val="en-US"/>
        </w:rPr>
        <w:t>-99);</w:t>
      </w:r>
    </w:p>
    <w:p w14:paraId="58BD3D2B" w14:textId="0B7A9F0D" w:rsid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proofErr w:type="spellStart"/>
      <w:r w:rsidRPr="00502F28">
        <w:rPr>
          <w:rFonts w:ascii="Times New Roman" w:hAnsi="Times New Roman" w:cs="Times New Roman"/>
          <w:sz w:val="24"/>
          <w:szCs w:val="24"/>
          <w:lang w:val="en-US"/>
        </w:rPr>
        <w:t>usevar</w:t>
      </w:r>
      <w:proofErr w:type="spell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= Gender </w:t>
      </w:r>
      <w:proofErr w:type="spellStart"/>
      <w:r w:rsidRPr="00502F28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EE08158" w14:textId="77777777" w:rsidR="00F93D11" w:rsidRPr="00502F28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 AR</w:t>
      </w:r>
    </w:p>
    <w:p w14:paraId="35CF0E4C" w14:textId="77777777" w:rsidR="00F93D11" w:rsidRPr="00502F28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>W</w:t>
      </w:r>
      <w:r>
        <w:rPr>
          <w:rFonts w:ascii="Times New Roman" w:hAnsi="Times New Roman" w:cs="Times New Roman"/>
          <w:sz w:val="24"/>
          <w:szCs w:val="24"/>
          <w:lang w:val="en-US"/>
        </w:rPr>
        <w:t>FED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FEC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FEA</w:t>
      </w:r>
    </w:p>
    <w:p w14:paraId="636440DD" w14:textId="4FF80072" w:rsidR="00F93D11" w:rsidRP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 w:rsidRPr="00F93D11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PSP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C</w:t>
      </w:r>
    </w:p>
    <w:p w14:paraId="18195486" w14:textId="77777777" w:rsidR="00F93D11" w:rsidRP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r w:rsidRPr="00F93D11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;</w:t>
      </w:r>
    </w:p>
    <w:p w14:paraId="1ECC6449" w14:textId="77777777" w:rsidR="00F93D11" w:rsidRP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               cluster = </w:t>
      </w:r>
      <w:proofErr w:type="spellStart"/>
      <w:r w:rsidRPr="00F93D11">
        <w:rPr>
          <w:rFonts w:ascii="Times New Roman" w:hAnsi="Times New Roman" w:cs="Times New Roman"/>
          <w:sz w:val="24"/>
          <w:szCs w:val="24"/>
          <w:lang w:val="en-US"/>
        </w:rPr>
        <w:t>lfdn</w:t>
      </w:r>
      <w:proofErr w:type="spellEnd"/>
      <w:r w:rsidRPr="00F93D11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4BE59738" w14:textId="7A345FD4" w:rsid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               between = gender </w:t>
      </w:r>
      <w:proofErr w:type="spellStart"/>
      <w:r w:rsidRPr="00502F28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2300290" w14:textId="38F09E47" w:rsidR="00F93D11" w:rsidRPr="00502F28" w:rsidRDefault="00F93D11" w:rsidP="00F93D11">
      <w:pPr>
        <w:spacing w:after="0" w:line="240" w:lineRule="auto"/>
        <w:ind w:left="1416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SC</w:t>
      </w:r>
      <w:r w:rsidRPr="00502F28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26DF1113" w14:textId="77777777" w:rsidR="00F93D11" w:rsidRPr="00502F28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2711782C" w14:textId="01F4DB8B" w:rsid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efine:     PSP = MEAN (</w:t>
      </w:r>
      <w:r>
        <w:rPr>
          <w:rFonts w:ascii="Times New Roman" w:hAnsi="Times New Roman" w:cs="Times New Roman"/>
          <w:sz w:val="24"/>
          <w:szCs w:val="24"/>
          <w:lang w:val="en-US"/>
        </w:rPr>
        <w:t>PSP_1W PSP_2W PSP_3W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);</w:t>
      </w:r>
    </w:p>
    <w:p w14:paraId="6F5F36E2" w14:textId="3203A3A9" w:rsidR="00CD474B" w:rsidRPr="00CD474B" w:rsidRDefault="00F93D11" w:rsidP="00CD474B">
      <w:pPr>
        <w:spacing w:after="0" w:line="240" w:lineRule="auto"/>
        <w:ind w:left="1008"/>
        <w:contextualSpacing/>
        <w:rPr>
          <w:rFonts w:ascii="Times New Roman" w:hAnsi="Times New Roman" w:cs="Times New Roman"/>
          <w:sz w:val="24"/>
          <w:szCs w:val="24"/>
          <w:lang w:val="de-DE"/>
        </w:rPr>
      </w:pPr>
      <w:r w:rsidRPr="00F93D11">
        <w:rPr>
          <w:rFonts w:ascii="Times New Roman" w:hAnsi="Times New Roman" w:cs="Times New Roman"/>
          <w:sz w:val="24"/>
          <w:szCs w:val="24"/>
          <w:lang w:val="de-DE"/>
        </w:rPr>
        <w:t>SC = MEAN (</w:t>
      </w:r>
      <w:r>
        <w:rPr>
          <w:rFonts w:ascii="Times New Roman" w:hAnsi="Times New Roman" w:cs="Times New Roman"/>
          <w:sz w:val="24"/>
          <w:szCs w:val="24"/>
          <w:lang w:val="de-DE"/>
        </w:rPr>
        <w:t>SC</w:t>
      </w:r>
      <w:r w:rsidRPr="00502F28">
        <w:rPr>
          <w:rFonts w:ascii="Times New Roman" w:hAnsi="Times New Roman" w:cs="Times New Roman"/>
          <w:sz w:val="24"/>
          <w:szCs w:val="24"/>
          <w:lang w:val="de-DE"/>
        </w:rPr>
        <w:t>1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502F28">
        <w:rPr>
          <w:rFonts w:ascii="Times New Roman" w:hAnsi="Times New Roman" w:cs="Times New Roman"/>
          <w:sz w:val="24"/>
          <w:szCs w:val="24"/>
          <w:lang w:val="de-DE"/>
        </w:rPr>
        <w:t xml:space="preserve">0 </w:t>
      </w:r>
      <w:r>
        <w:rPr>
          <w:rFonts w:ascii="Times New Roman" w:hAnsi="Times New Roman" w:cs="Times New Roman"/>
          <w:sz w:val="24"/>
          <w:szCs w:val="24"/>
          <w:lang w:val="de-DE"/>
        </w:rPr>
        <w:t>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2_</w:t>
      </w:r>
      <w:r>
        <w:rPr>
          <w:rFonts w:ascii="Times New Roman" w:hAnsi="Times New Roman" w:cs="Times New Roman"/>
          <w:sz w:val="24"/>
          <w:szCs w:val="24"/>
          <w:lang w:val="de-DE"/>
        </w:rPr>
        <w:t>T0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3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4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5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6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7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8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9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10_t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11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12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SC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13_</w:t>
      </w:r>
      <w:r>
        <w:rPr>
          <w:rFonts w:ascii="Times New Roman" w:hAnsi="Times New Roman" w:cs="Times New Roman"/>
          <w:sz w:val="24"/>
          <w:szCs w:val="24"/>
          <w:lang w:val="de-DE"/>
        </w:rPr>
        <w:t>T</w:t>
      </w:r>
      <w:r w:rsidRPr="00E1234B">
        <w:rPr>
          <w:rFonts w:ascii="Times New Roman" w:hAnsi="Times New Roman" w:cs="Times New Roman"/>
          <w:sz w:val="24"/>
          <w:szCs w:val="24"/>
          <w:lang w:val="de-DE"/>
        </w:rPr>
        <w:t>0</w:t>
      </w:r>
      <w:r w:rsidRPr="00F93D11">
        <w:rPr>
          <w:rFonts w:ascii="Times New Roman" w:hAnsi="Times New Roman" w:cs="Times New Roman"/>
          <w:sz w:val="24"/>
          <w:szCs w:val="24"/>
          <w:lang w:val="de-DE"/>
        </w:rPr>
        <w:t>);</w:t>
      </w:r>
      <w:r w:rsidR="00CD474B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 xml:space="preserve">! relevant </w:t>
      </w:r>
      <w:proofErr w:type="spellStart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>items</w:t>
      </w:r>
      <w:proofErr w:type="spellEnd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>were</w:t>
      </w:r>
      <w:proofErr w:type="spellEnd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>recoded</w:t>
      </w:r>
      <w:proofErr w:type="spellEnd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EF1115">
        <w:rPr>
          <w:rFonts w:ascii="Times New Roman" w:hAnsi="Times New Roman" w:cs="Times New Roman"/>
          <w:sz w:val="24"/>
          <w:szCs w:val="24"/>
          <w:lang w:val="de-DE"/>
        </w:rPr>
        <w:t>!</w:t>
      </w:r>
      <w:proofErr w:type="spellStart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>prior</w:t>
      </w:r>
      <w:proofErr w:type="spellEnd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>to</w:t>
      </w:r>
      <w:proofErr w:type="spellEnd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>creating</w:t>
      </w:r>
      <w:proofErr w:type="spellEnd"/>
      <w:r w:rsidR="00CD474B" w:rsidRPr="00CD474B">
        <w:rPr>
          <w:rFonts w:ascii="Times New Roman" w:hAnsi="Times New Roman" w:cs="Times New Roman"/>
          <w:sz w:val="24"/>
          <w:szCs w:val="24"/>
          <w:lang w:val="de-DE"/>
        </w:rPr>
        <w:t xml:space="preserve"> d</w:t>
      </w:r>
      <w:r w:rsidR="00CD474B">
        <w:rPr>
          <w:rFonts w:ascii="Times New Roman" w:hAnsi="Times New Roman" w:cs="Times New Roman"/>
          <w:sz w:val="24"/>
          <w:szCs w:val="24"/>
          <w:lang w:val="de-DE"/>
        </w:rPr>
        <w:t>at.-file</w:t>
      </w:r>
    </w:p>
    <w:p w14:paraId="643BFDE8" w14:textId="77777777" w:rsidR="00F93D11" w:rsidRP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de-DE"/>
        </w:rPr>
      </w:pPr>
    </w:p>
    <w:p w14:paraId="6C88A9E2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nalysis:   estimator =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mlr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51EA45ED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type =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twolevel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random;</w:t>
      </w:r>
    </w:p>
    <w:p w14:paraId="238974A2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algorithm = integration; </w:t>
      </w:r>
    </w:p>
    <w:p w14:paraId="6B4C3507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659B4700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odel:  </w:t>
      </w:r>
    </w:p>
    <w:p w14:paraId="10FFB5C7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%within%</w:t>
      </w:r>
    </w:p>
    <w:p w14:paraId="3CED408D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64BA84C4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WFEw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>
        <w:rPr>
          <w:rFonts w:ascii="Times New Roman" w:hAnsi="Times New Roman" w:cs="Times New Roman"/>
          <w:sz w:val="24"/>
          <w:szCs w:val="24"/>
          <w:lang w:val="en-US"/>
        </w:rPr>
        <w:t>WFED</w:t>
      </w:r>
    </w:p>
    <w:p w14:paraId="628444A5" w14:textId="77255C4D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WFEC</w:t>
      </w:r>
    </w:p>
    <w:p w14:paraId="7E486BFA" w14:textId="53546BD2" w:rsidR="00612C42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FEA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23FC825F" w14:textId="0E6ED5F2" w:rsidR="00EF1115" w:rsidRDefault="00612C42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WFEw@0;</w:t>
      </w:r>
    </w:p>
    <w:p w14:paraId="2298FC6E" w14:textId="77777777" w:rsidR="00612C42" w:rsidRDefault="00EF1115" w:rsidP="00EF1115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</w:t>
      </w:r>
    </w:p>
    <w:p w14:paraId="3A29E385" w14:textId="7669D2A6" w:rsidR="00EF1115" w:rsidRPr="00E1234B" w:rsidRDefault="00612C42" w:rsidP="00EF1115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</w:t>
      </w:r>
      <w:r w:rsidR="00EF1115"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F1115">
        <w:rPr>
          <w:rFonts w:ascii="Times New Roman" w:hAnsi="Times New Roman" w:cs="Times New Roman"/>
          <w:sz w:val="24"/>
          <w:szCs w:val="24"/>
          <w:lang w:val="en-US"/>
        </w:rPr>
        <w:t>ARw</w:t>
      </w:r>
      <w:proofErr w:type="spellEnd"/>
      <w:r w:rsidR="00EF1115"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 w:rsidR="00EF1115">
        <w:rPr>
          <w:rFonts w:ascii="Times New Roman" w:hAnsi="Times New Roman" w:cs="Times New Roman"/>
          <w:sz w:val="24"/>
          <w:szCs w:val="24"/>
          <w:lang w:val="en-US"/>
        </w:rPr>
        <w:t>AR</w:t>
      </w:r>
      <w:r w:rsidR="00EF1115"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@1; </w:t>
      </w:r>
      <w:r w:rsidR="00EF1115">
        <w:rPr>
          <w:rFonts w:ascii="Times New Roman" w:hAnsi="Times New Roman" w:cs="Times New Roman"/>
          <w:sz w:val="24"/>
          <w:szCs w:val="24"/>
          <w:lang w:val="en-US"/>
        </w:rPr>
        <w:t>AR</w:t>
      </w:r>
      <w:r w:rsidR="00EF1115" w:rsidRPr="00E1234B">
        <w:rPr>
          <w:rFonts w:ascii="Times New Roman" w:hAnsi="Times New Roman" w:cs="Times New Roman"/>
          <w:sz w:val="24"/>
          <w:szCs w:val="24"/>
          <w:lang w:val="en-US"/>
        </w:rPr>
        <w:t>@0.1;</w:t>
      </w:r>
    </w:p>
    <w:p w14:paraId="38EA64B0" w14:textId="29224AE2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SPw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@1; </w:t>
      </w:r>
      <w:r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@0.1;</w:t>
      </w:r>
    </w:p>
    <w:p w14:paraId="132582EA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211C0FB8" w14:textId="39AA9623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 </w:t>
      </w:r>
      <w:r>
        <w:rPr>
          <w:rFonts w:ascii="Times New Roman" w:hAnsi="Times New Roman" w:cs="Times New Roman"/>
          <w:lang w:val="en-US"/>
        </w:rPr>
        <w:t xml:space="preserve">|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WFEw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o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Rw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label path “S”</w:t>
      </w:r>
    </w:p>
    <w:p w14:paraId="4C93CEF9" w14:textId="1F5CA574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WFEw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n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PSPw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5D780B16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614E22A8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%between%</w:t>
      </w:r>
    </w:p>
    <w:p w14:paraId="0D9474CE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</w:p>
    <w:p w14:paraId="1351BA49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WFEb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>
        <w:rPr>
          <w:rFonts w:ascii="Times New Roman" w:hAnsi="Times New Roman" w:cs="Times New Roman"/>
          <w:sz w:val="24"/>
          <w:szCs w:val="24"/>
          <w:lang w:val="en-US"/>
        </w:rPr>
        <w:t>WFED</w:t>
      </w:r>
    </w:p>
    <w:p w14:paraId="416445E1" w14:textId="78053E6E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WFEC</w:t>
      </w:r>
    </w:p>
    <w:p w14:paraId="3ED9ADE4" w14:textId="2F8294B2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WFEA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3FF0E5E9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</w:p>
    <w:p w14:paraId="17B0EC92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Rb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>
        <w:rPr>
          <w:rFonts w:ascii="Times New Roman" w:hAnsi="Times New Roman" w:cs="Times New Roman"/>
          <w:sz w:val="24"/>
          <w:szCs w:val="24"/>
          <w:lang w:val="en-US"/>
        </w:rPr>
        <w:t>AR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@1; </w:t>
      </w:r>
      <w:r>
        <w:rPr>
          <w:rFonts w:ascii="Times New Roman" w:hAnsi="Times New Roman" w:cs="Times New Roman"/>
          <w:sz w:val="24"/>
          <w:szCs w:val="24"/>
          <w:lang w:val="en-US"/>
        </w:rPr>
        <w:t>AR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@0.1;</w:t>
      </w:r>
    </w:p>
    <w:p w14:paraId="7970571B" w14:textId="604E8817" w:rsid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b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@1; </w:t>
      </w:r>
      <w:r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@0.1;</w:t>
      </w:r>
    </w:p>
    <w:p w14:paraId="3FC7D038" w14:textId="43DB3DB8" w:rsid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</w:t>
      </w:r>
    </w:p>
    <w:p w14:paraId="4CDB97A2" w14:textId="3503023C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C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by SC@1; SC@0.1;</w:t>
      </w:r>
    </w:p>
    <w:p w14:paraId="65CA9E3E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29259F0B" w14:textId="54C31A65" w:rsidR="00F93D11" w:rsidRPr="000756BA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Pr="000756BA">
        <w:rPr>
          <w:rFonts w:ascii="Times New Roman" w:hAnsi="Times New Roman" w:cs="Times New Roman"/>
          <w:sz w:val="24"/>
          <w:szCs w:val="24"/>
          <w:lang w:val="en-US"/>
        </w:rPr>
        <w:t>WF</w:t>
      </w:r>
      <w:r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0756BA">
        <w:rPr>
          <w:rFonts w:ascii="Times New Roman" w:hAnsi="Times New Roman" w:cs="Times New Roman"/>
          <w:sz w:val="24"/>
          <w:szCs w:val="24"/>
          <w:lang w:val="en-US"/>
        </w:rPr>
        <w:t>b</w:t>
      </w:r>
      <w:proofErr w:type="spellEnd"/>
      <w:r w:rsidRPr="000756BA">
        <w:rPr>
          <w:rFonts w:ascii="Times New Roman" w:hAnsi="Times New Roman" w:cs="Times New Roman"/>
          <w:sz w:val="24"/>
          <w:szCs w:val="24"/>
          <w:lang w:val="en-US"/>
        </w:rPr>
        <w:t xml:space="preserve"> on Gend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02F28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Pr="00502F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3533FC4" w14:textId="77777777" w:rsidR="00F93D11" w:rsidRP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 w:rsidRPr="00F93D11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</w:t>
      </w:r>
      <w:proofErr w:type="spellStart"/>
      <w:r w:rsidRPr="00F93D11">
        <w:rPr>
          <w:rFonts w:ascii="Times New Roman" w:hAnsi="Times New Roman" w:cs="Times New Roman"/>
          <w:sz w:val="24"/>
          <w:szCs w:val="24"/>
          <w:lang w:val="en-US"/>
        </w:rPr>
        <w:t>ARb</w:t>
      </w:r>
      <w:proofErr w:type="spellEnd"/>
    </w:p>
    <w:p w14:paraId="06BDC16A" w14:textId="77777777" w:rsid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  <w:r w:rsidRPr="00F93D11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756BA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spellStart"/>
      <w:r w:rsidRPr="000756BA">
        <w:rPr>
          <w:rFonts w:ascii="Times New Roman" w:hAnsi="Times New Roman" w:cs="Times New Roman"/>
          <w:sz w:val="24"/>
          <w:szCs w:val="24"/>
          <w:lang w:val="en-US"/>
        </w:rPr>
        <w:t>PSP</w:t>
      </w:r>
      <w:r w:rsidRPr="00E1234B">
        <w:rPr>
          <w:rFonts w:ascii="Times New Roman" w:hAnsi="Times New Roman" w:cs="Times New Roman"/>
          <w:sz w:val="24"/>
          <w:szCs w:val="24"/>
          <w:lang w:val="en-US"/>
        </w:rPr>
        <w:t>b</w:t>
      </w:r>
      <w:proofErr w:type="spellEnd"/>
    </w:p>
    <w:p w14:paraId="5F0C68EA" w14:textId="4188DF15" w:rsidR="00F93D11" w:rsidRDefault="00F93D11" w:rsidP="00F93D11">
      <w:pPr>
        <w:spacing w:after="0" w:line="240" w:lineRule="auto"/>
        <w:ind w:left="708" w:firstLine="708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C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;</w:t>
      </w:r>
      <w:bookmarkStart w:id="0" w:name="_GoBack"/>
      <w:bookmarkEnd w:id="0"/>
    </w:p>
    <w:p w14:paraId="3AE306BD" w14:textId="66CFE9DD" w:rsid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</w:p>
    <w:p w14:paraId="514BBC5E" w14:textId="05EAAC09" w:rsid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 o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Cb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; !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ross-level interaction</w:t>
      </w:r>
    </w:p>
    <w:p w14:paraId="5C6614CE" w14:textId="77777777" w:rsid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</w:p>
    <w:p w14:paraId="5BD5329C" w14:textId="5EB3EA6F" w:rsidR="00F93D11" w:rsidRPr="00F93D11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="003036F7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with </w:t>
      </w:r>
      <w:r w:rsidR="003036F7">
        <w:rPr>
          <w:rFonts w:ascii="Times New Roman" w:hAnsi="Times New Roman" w:cs="Times New Roman"/>
          <w:sz w:val="24"/>
          <w:szCs w:val="24"/>
          <w:lang w:val="en-US"/>
        </w:rPr>
        <w:t>AR</w:t>
      </w:r>
      <w:r w:rsidR="00612C42">
        <w:rPr>
          <w:rFonts w:ascii="Times New Roman" w:hAnsi="Times New Roman" w:cs="Times New Roman"/>
          <w:sz w:val="24"/>
          <w:szCs w:val="24"/>
          <w:lang w:val="en-US"/>
        </w:rPr>
        <w:t>b</w:t>
      </w:r>
      <w:r w:rsidRPr="00F93D11">
        <w:rPr>
          <w:rFonts w:ascii="Times New Roman" w:hAnsi="Times New Roman" w:cs="Times New Roman"/>
          <w:sz w:val="24"/>
          <w:szCs w:val="24"/>
          <w:lang w:val="en-US"/>
        </w:rPr>
        <w:t>@0</w:t>
      </w:r>
    </w:p>
    <w:p w14:paraId="03B15260" w14:textId="10F38C68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F93D11">
        <w:rPr>
          <w:rFonts w:ascii="Times New Roman" w:hAnsi="Times New Roman" w:cs="Times New Roman"/>
          <w:sz w:val="24"/>
          <w:szCs w:val="24"/>
          <w:lang w:val="en-US"/>
        </w:rPr>
        <w:t xml:space="preserve">               </w:t>
      </w:r>
      <w:r w:rsidR="003036F7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F93D11">
        <w:rPr>
          <w:rFonts w:ascii="Times New Roman" w:hAnsi="Times New Roman" w:cs="Times New Roman"/>
          <w:sz w:val="24"/>
          <w:szCs w:val="24"/>
          <w:lang w:val="en-US"/>
        </w:rPr>
        <w:t>SC</w:t>
      </w:r>
      <w:r w:rsidR="003036F7">
        <w:rPr>
          <w:rFonts w:ascii="Times New Roman" w:hAnsi="Times New Roman" w:cs="Times New Roman"/>
          <w:sz w:val="24"/>
          <w:szCs w:val="24"/>
          <w:lang w:val="en-US"/>
        </w:rPr>
        <w:t>b</w:t>
      </w:r>
      <w:r w:rsidRPr="00F93D11">
        <w:rPr>
          <w:rFonts w:ascii="Times New Roman" w:hAnsi="Times New Roman" w:cs="Times New Roman"/>
          <w:sz w:val="24"/>
          <w:szCs w:val="24"/>
          <w:lang w:val="en-US"/>
        </w:rPr>
        <w:t>@0;</w:t>
      </w:r>
    </w:p>
    <w:p w14:paraId="269A23E1" w14:textId="17CAEB5C" w:rsidR="00612C42" w:rsidRPr="00A00156" w:rsidRDefault="00F93D11" w:rsidP="00612C42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="00612C42">
        <w:rPr>
          <w:rFonts w:ascii="Times New Roman" w:hAnsi="Times New Roman" w:cs="Times New Roman"/>
          <w:sz w:val="24"/>
          <w:szCs w:val="24"/>
          <w:lang w:val="en-US"/>
        </w:rPr>
        <w:t xml:space="preserve"> [Gender </w:t>
      </w:r>
      <w:proofErr w:type="spellStart"/>
      <w:r w:rsidR="00612C42">
        <w:rPr>
          <w:rFonts w:ascii="Times New Roman" w:hAnsi="Times New Roman" w:cs="Times New Roman"/>
          <w:sz w:val="24"/>
          <w:szCs w:val="24"/>
          <w:lang w:val="en-US"/>
        </w:rPr>
        <w:t>Wh_real</w:t>
      </w:r>
      <w:proofErr w:type="spellEnd"/>
      <w:r w:rsidR="00612C42">
        <w:rPr>
          <w:rFonts w:ascii="Times New Roman" w:hAnsi="Times New Roman" w:cs="Times New Roman"/>
          <w:sz w:val="24"/>
          <w:szCs w:val="24"/>
          <w:lang w:val="en-US"/>
        </w:rPr>
        <w:t xml:space="preserve"> Arb </w:t>
      </w:r>
      <w:proofErr w:type="spellStart"/>
      <w:r w:rsidR="00612C42">
        <w:rPr>
          <w:rFonts w:ascii="Times New Roman" w:hAnsi="Times New Roman" w:cs="Times New Roman"/>
          <w:sz w:val="24"/>
          <w:szCs w:val="24"/>
          <w:lang w:val="en-US"/>
        </w:rPr>
        <w:t>PSPb</w:t>
      </w:r>
      <w:proofErr w:type="spellEnd"/>
      <w:r w:rsidR="00612C42">
        <w:rPr>
          <w:rFonts w:ascii="Times New Roman" w:hAnsi="Times New Roman" w:cs="Times New Roman"/>
          <w:sz w:val="24"/>
          <w:szCs w:val="24"/>
          <w:lang w:val="en-US"/>
        </w:rPr>
        <w:t>];</w:t>
      </w:r>
      <w:r w:rsidR="00612C42" w:rsidRPr="00A00156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</w:p>
    <w:p w14:paraId="6CEF0F61" w14:textId="67619B92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                 </w:t>
      </w:r>
    </w:p>
    <w:p w14:paraId="2A2DE178" w14:textId="77777777" w:rsidR="00F93D11" w:rsidRPr="00E1234B" w:rsidRDefault="00F93D11" w:rsidP="00F93D1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Output: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sampstat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Cinterval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1234B">
        <w:rPr>
          <w:rFonts w:ascii="Times New Roman" w:hAnsi="Times New Roman" w:cs="Times New Roman"/>
          <w:sz w:val="24"/>
          <w:szCs w:val="24"/>
          <w:lang w:val="en-US"/>
        </w:rPr>
        <w:t>stdyx</w:t>
      </w:r>
      <w:proofErr w:type="spellEnd"/>
      <w:r w:rsidRPr="00E1234B">
        <w:rPr>
          <w:rFonts w:ascii="Times New Roman" w:hAnsi="Times New Roman" w:cs="Times New Roman"/>
          <w:sz w:val="24"/>
          <w:szCs w:val="24"/>
          <w:lang w:val="en-US"/>
        </w:rPr>
        <w:t xml:space="preserve">;          </w:t>
      </w:r>
    </w:p>
    <w:p w14:paraId="3D2F7B5B" w14:textId="77777777" w:rsidR="00F93D11" w:rsidRDefault="00F93D11" w:rsidP="00F93D11">
      <w:pPr>
        <w:spacing w:after="0" w:line="240" w:lineRule="auto"/>
        <w:contextualSpacing/>
        <w:rPr>
          <w:lang w:val="en-US"/>
        </w:rPr>
      </w:pPr>
    </w:p>
    <w:p w14:paraId="7625BBF3" w14:textId="77777777" w:rsidR="00A06F82" w:rsidRDefault="00A06F8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BB455D7" w14:textId="2D7ED7B3" w:rsidR="00A06F82" w:rsidRPr="00F25B5F" w:rsidRDefault="00A06F82" w:rsidP="00A06F82">
      <w:pPr>
        <w:pStyle w:val="Kommentartext"/>
        <w:spacing w:after="0" w:line="480" w:lineRule="auto"/>
        <w:contextualSpacing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F25B5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2</w:t>
      </w:r>
    </w:p>
    <w:p w14:paraId="404DD679" w14:textId="77777777" w:rsidR="00A06F82" w:rsidRPr="00F25B5F" w:rsidRDefault="00A06F82" w:rsidP="00A06F82">
      <w:pPr>
        <w:pStyle w:val="Kommentartext"/>
        <w:spacing w:after="0" w:line="48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A51C2D">
        <w:rPr>
          <w:rFonts w:ascii="Times New Roman" w:hAnsi="Times New Roman" w:cs="Times New Roman"/>
          <w:bCs/>
          <w:i/>
          <w:sz w:val="24"/>
          <w:szCs w:val="24"/>
          <w:lang w:val="en-US"/>
        </w:rPr>
        <w:t xml:space="preserve">Results for alternative model tests without covariates in Study </w:t>
      </w:r>
      <w:r w:rsidRPr="00F25B5F">
        <w:rPr>
          <w:rFonts w:ascii="Times New Roman" w:hAnsi="Times New Roman" w:cs="Times New Roman"/>
          <w:i/>
          <w:sz w:val="24"/>
          <w:szCs w:val="24"/>
        </w:rPr>
        <w:t>2</w:t>
      </w:r>
    </w:p>
    <w:tbl>
      <w:tblPr>
        <w:tblStyle w:val="Tabellenraster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1418"/>
        <w:gridCol w:w="1417"/>
        <w:gridCol w:w="1518"/>
        <w:gridCol w:w="1315"/>
      </w:tblGrid>
      <w:tr w:rsidR="00A06F82" w:rsidRPr="001878FF" w14:paraId="2D37540D" w14:textId="77777777" w:rsidTr="00B30F5E">
        <w:trPr>
          <w:trHeight w:val="157"/>
        </w:trPr>
        <w:tc>
          <w:tcPr>
            <w:tcW w:w="3402" w:type="dxa"/>
            <w:tcBorders>
              <w:top w:val="single" w:sz="4" w:space="0" w:color="auto"/>
              <w:bottom w:val="nil"/>
            </w:tcBorders>
          </w:tcPr>
          <w:p w14:paraId="0529B0BC" w14:textId="77777777" w:rsidR="00A06F82" w:rsidRPr="00B9729B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B6DC86E" w14:textId="77777777" w:rsidR="00A06F82" w:rsidRPr="00B9729B" w:rsidRDefault="00A06F82" w:rsidP="00B30F5E">
            <w:pPr>
              <w:pStyle w:val="Kommentartext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9729B">
              <w:rPr>
                <w:rFonts w:ascii="Times New Roman" w:hAnsi="Times New Roman" w:cs="Times New Roman"/>
              </w:rPr>
              <w:t>Work-family conflict</w:t>
            </w:r>
          </w:p>
        </w:tc>
        <w:tc>
          <w:tcPr>
            <w:tcW w:w="28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DAEFD47" w14:textId="77777777" w:rsidR="00A06F82" w:rsidRPr="00B9729B" w:rsidRDefault="00A06F82" w:rsidP="00B30F5E">
            <w:pPr>
              <w:pStyle w:val="Kommentartext"/>
              <w:spacing w:line="48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9729B">
              <w:rPr>
                <w:rFonts w:ascii="Times New Roman" w:hAnsi="Times New Roman" w:cs="Times New Roman"/>
              </w:rPr>
              <w:t>Work-family enrichment</w:t>
            </w:r>
          </w:p>
        </w:tc>
      </w:tr>
      <w:tr w:rsidR="00A06F82" w:rsidRPr="001878FF" w14:paraId="0BA032AB" w14:textId="77777777" w:rsidTr="00B30F5E">
        <w:tc>
          <w:tcPr>
            <w:tcW w:w="3402" w:type="dxa"/>
            <w:tcBorders>
              <w:top w:val="nil"/>
              <w:bottom w:val="single" w:sz="4" w:space="0" w:color="auto"/>
            </w:tcBorders>
          </w:tcPr>
          <w:p w14:paraId="3EA04699" w14:textId="77777777" w:rsidR="00A06F82" w:rsidRPr="00B9729B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5C12730" w14:textId="77777777" w:rsidR="00A06F82" w:rsidRPr="00B9729B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B9729B">
              <w:rPr>
                <w:rFonts w:ascii="Times New Roman" w:hAnsi="Times New Roman" w:cs="Times New Roman"/>
              </w:rPr>
              <w:t>Step 1</w:t>
            </w:r>
          </w:p>
          <w:p w14:paraId="7E091A7A" w14:textId="77777777" w:rsidR="00A06F82" w:rsidRPr="00B9729B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B9729B">
              <w:rPr>
                <w:rFonts w:ascii="Times New Roman" w:hAnsi="Times New Roman" w:cs="Times New Roman"/>
                <w:i/>
              </w:rPr>
              <w:t xml:space="preserve">γ </w:t>
            </w:r>
            <w:r w:rsidRPr="00B9729B">
              <w:rPr>
                <w:rFonts w:ascii="Times New Roman" w:hAnsi="Times New Roman" w:cs="Times New Roman"/>
              </w:rPr>
              <w:t>(</w:t>
            </w:r>
            <w:r w:rsidRPr="00B9729B">
              <w:rPr>
                <w:rFonts w:ascii="Times New Roman" w:hAnsi="Times New Roman" w:cs="Times New Roman"/>
                <w:i/>
              </w:rPr>
              <w:t>SE</w:t>
            </w:r>
            <w:r w:rsidRPr="00B9729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49A372" w14:textId="77777777" w:rsidR="00A06F82" w:rsidRPr="00B9729B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B9729B">
              <w:rPr>
                <w:rFonts w:ascii="Times New Roman" w:hAnsi="Times New Roman" w:cs="Times New Roman"/>
              </w:rPr>
              <w:t>Step 2</w:t>
            </w:r>
          </w:p>
          <w:p w14:paraId="2A102043" w14:textId="77777777" w:rsidR="00A06F82" w:rsidRPr="00B9729B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  <w:i/>
              </w:rPr>
            </w:pPr>
            <w:r w:rsidRPr="00B9729B">
              <w:rPr>
                <w:rFonts w:ascii="Times New Roman" w:hAnsi="Times New Roman" w:cs="Times New Roman"/>
                <w:i/>
              </w:rPr>
              <w:t xml:space="preserve">γ </w:t>
            </w:r>
            <w:r w:rsidRPr="00B9729B">
              <w:rPr>
                <w:rFonts w:ascii="Times New Roman" w:hAnsi="Times New Roman" w:cs="Times New Roman"/>
              </w:rPr>
              <w:t>(</w:t>
            </w:r>
            <w:r w:rsidRPr="00B9729B">
              <w:rPr>
                <w:rFonts w:ascii="Times New Roman" w:hAnsi="Times New Roman" w:cs="Times New Roman"/>
                <w:i/>
              </w:rPr>
              <w:t>SE</w:t>
            </w:r>
            <w:r w:rsidRPr="00B9729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B267A2" w14:textId="77777777" w:rsidR="00A06F82" w:rsidRPr="00B9729B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B9729B">
              <w:rPr>
                <w:rFonts w:ascii="Times New Roman" w:hAnsi="Times New Roman" w:cs="Times New Roman"/>
              </w:rPr>
              <w:t>Step 1</w:t>
            </w:r>
          </w:p>
          <w:p w14:paraId="223E7BA8" w14:textId="77777777" w:rsidR="00A06F82" w:rsidRPr="00B9729B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B9729B">
              <w:rPr>
                <w:rFonts w:ascii="Times New Roman" w:hAnsi="Times New Roman" w:cs="Times New Roman"/>
                <w:i/>
              </w:rPr>
              <w:t xml:space="preserve">γ </w:t>
            </w:r>
            <w:r w:rsidRPr="00B9729B">
              <w:rPr>
                <w:rFonts w:ascii="Times New Roman" w:hAnsi="Times New Roman" w:cs="Times New Roman"/>
              </w:rPr>
              <w:t>(</w:t>
            </w:r>
            <w:r w:rsidRPr="00B9729B">
              <w:rPr>
                <w:rFonts w:ascii="Times New Roman" w:hAnsi="Times New Roman" w:cs="Times New Roman"/>
                <w:i/>
              </w:rPr>
              <w:t>SE</w:t>
            </w:r>
            <w:r w:rsidRPr="00B9729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21AB2A6" w14:textId="77777777" w:rsidR="00A06F82" w:rsidRPr="00B9729B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B9729B">
              <w:rPr>
                <w:rFonts w:ascii="Times New Roman" w:hAnsi="Times New Roman" w:cs="Times New Roman"/>
              </w:rPr>
              <w:t>Step 2</w:t>
            </w:r>
          </w:p>
          <w:p w14:paraId="6544633E" w14:textId="77777777" w:rsidR="00A06F82" w:rsidRPr="00B9729B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B9729B">
              <w:rPr>
                <w:rFonts w:ascii="Times New Roman" w:hAnsi="Times New Roman" w:cs="Times New Roman"/>
                <w:i/>
              </w:rPr>
              <w:t xml:space="preserve">γ </w:t>
            </w:r>
            <w:r w:rsidRPr="00B9729B">
              <w:rPr>
                <w:rFonts w:ascii="Times New Roman" w:hAnsi="Times New Roman" w:cs="Times New Roman"/>
              </w:rPr>
              <w:t>(</w:t>
            </w:r>
            <w:r w:rsidRPr="00B9729B">
              <w:rPr>
                <w:rFonts w:ascii="Times New Roman" w:hAnsi="Times New Roman" w:cs="Times New Roman"/>
                <w:i/>
              </w:rPr>
              <w:t>SE</w:t>
            </w:r>
            <w:r w:rsidRPr="00B9729B">
              <w:rPr>
                <w:rFonts w:ascii="Times New Roman" w:hAnsi="Times New Roman" w:cs="Times New Roman"/>
              </w:rPr>
              <w:t>)</w:t>
            </w:r>
          </w:p>
        </w:tc>
      </w:tr>
      <w:tr w:rsidR="00A06F82" w:rsidRPr="001878FF" w14:paraId="3E37B45D" w14:textId="77777777" w:rsidTr="00B30F5E">
        <w:tc>
          <w:tcPr>
            <w:tcW w:w="3402" w:type="dxa"/>
            <w:tcBorders>
              <w:top w:val="nil"/>
              <w:bottom w:val="nil"/>
            </w:tcBorders>
          </w:tcPr>
          <w:p w14:paraId="1BC4883D" w14:textId="77777777" w:rsidR="00A06F82" w:rsidRPr="00B9729B" w:rsidRDefault="00A06F82" w:rsidP="00B30F5E">
            <w:pPr>
              <w:pStyle w:val="Kommentartext"/>
              <w:spacing w:line="480" w:lineRule="auto"/>
              <w:ind w:right="-103"/>
              <w:contextualSpacing/>
              <w:rPr>
                <w:rFonts w:ascii="Times New Roman" w:hAnsi="Times New Roman" w:cs="Times New Roman"/>
              </w:rPr>
            </w:pPr>
            <w:r w:rsidRPr="00B9729B">
              <w:rPr>
                <w:rFonts w:ascii="Times New Roman" w:hAnsi="Times New Roman" w:cs="Times New Roman"/>
              </w:rPr>
              <w:t>Between-person level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5DAB55E3" w14:textId="77777777" w:rsidR="00A06F82" w:rsidRPr="00B9729B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10ADB7B" w14:textId="77777777" w:rsidR="00A06F82" w:rsidRPr="00B9729B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518" w:type="dxa"/>
            <w:tcBorders>
              <w:top w:val="nil"/>
              <w:bottom w:val="nil"/>
            </w:tcBorders>
          </w:tcPr>
          <w:p w14:paraId="6892B461" w14:textId="77777777" w:rsidR="00A06F82" w:rsidRPr="00B9729B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315" w:type="dxa"/>
            <w:tcBorders>
              <w:top w:val="nil"/>
              <w:bottom w:val="nil"/>
            </w:tcBorders>
          </w:tcPr>
          <w:p w14:paraId="5F1EDE01" w14:textId="77777777" w:rsidR="00A06F82" w:rsidRPr="00B9729B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A06F82" w:rsidRPr="001F2122" w14:paraId="243B0100" w14:textId="77777777" w:rsidTr="00B30F5E">
        <w:tc>
          <w:tcPr>
            <w:tcW w:w="3402" w:type="dxa"/>
            <w:tcBorders>
              <w:top w:val="nil"/>
              <w:bottom w:val="nil"/>
            </w:tcBorders>
          </w:tcPr>
          <w:p w14:paraId="7A0F321E" w14:textId="77777777" w:rsidR="00A06F82" w:rsidRPr="001F2122" w:rsidRDefault="00A06F82" w:rsidP="00B30F5E">
            <w:pPr>
              <w:pStyle w:val="Kommentartext"/>
              <w:spacing w:line="480" w:lineRule="auto"/>
              <w:ind w:left="176" w:right="-103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 xml:space="preserve">AR 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34029D0A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Pr="001F2122">
              <w:rPr>
                <w:rFonts w:ascii="Times New Roman" w:hAnsi="Times New Roman" w:cs="Times New Roman"/>
              </w:rPr>
              <w:t>.27 (.42)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634F5116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2F39A8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Pr="001F2122">
              <w:rPr>
                <w:rFonts w:ascii="Times New Roman" w:hAnsi="Times New Roman" w:cs="Times New Roman"/>
              </w:rPr>
              <w:t>.09 (.27)</w:t>
            </w:r>
          </w:p>
        </w:tc>
        <w:tc>
          <w:tcPr>
            <w:tcW w:w="1518" w:type="dxa"/>
            <w:tcBorders>
              <w:top w:val="nil"/>
              <w:bottom w:val="nil"/>
            </w:tcBorders>
          </w:tcPr>
          <w:p w14:paraId="74E6ABA1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-.97 (.</w:t>
            </w:r>
            <w:proofErr w:type="gramStart"/>
            <w:r w:rsidRPr="001F2122">
              <w:rPr>
                <w:rFonts w:ascii="Times New Roman" w:hAnsi="Times New Roman" w:cs="Times New Roman"/>
              </w:rPr>
              <w:t>38)*</w:t>
            </w:r>
            <w:proofErr w:type="gramEnd"/>
          </w:p>
        </w:tc>
        <w:tc>
          <w:tcPr>
            <w:tcW w:w="1315" w:type="dxa"/>
            <w:tcBorders>
              <w:top w:val="nil"/>
              <w:bottom w:val="nil"/>
            </w:tcBorders>
          </w:tcPr>
          <w:p w14:paraId="50533C3E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-.94 (.</w:t>
            </w:r>
            <w:proofErr w:type="gramStart"/>
            <w:r w:rsidRPr="001F2122">
              <w:rPr>
                <w:rFonts w:ascii="Times New Roman" w:hAnsi="Times New Roman" w:cs="Times New Roman"/>
              </w:rPr>
              <w:t>36)*</w:t>
            </w:r>
            <w:proofErr w:type="gramEnd"/>
            <w:r w:rsidRPr="001F2122">
              <w:rPr>
                <w:rFonts w:ascii="Times New Roman" w:hAnsi="Times New Roman" w:cs="Times New Roman"/>
              </w:rPr>
              <w:t>*</w:t>
            </w:r>
          </w:p>
        </w:tc>
      </w:tr>
      <w:tr w:rsidR="00A06F82" w:rsidRPr="001F2122" w14:paraId="5132937D" w14:textId="77777777" w:rsidTr="00B30F5E">
        <w:tc>
          <w:tcPr>
            <w:tcW w:w="3402" w:type="dxa"/>
            <w:tcBorders>
              <w:top w:val="nil"/>
              <w:bottom w:val="nil"/>
            </w:tcBorders>
          </w:tcPr>
          <w:p w14:paraId="06A214C0" w14:textId="77777777" w:rsidR="00A06F82" w:rsidRPr="001F2122" w:rsidRDefault="00A06F82" w:rsidP="00B30F5E">
            <w:pPr>
              <w:pStyle w:val="Kommentartext"/>
              <w:spacing w:line="480" w:lineRule="auto"/>
              <w:ind w:left="176" w:right="-103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PSP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1302C2A0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Pr="001F2122">
              <w:rPr>
                <w:rFonts w:ascii="Times New Roman" w:hAnsi="Times New Roman" w:cs="Times New Roman"/>
              </w:rPr>
              <w:t>.40 (.41)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6BF1226E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Pr="001F2122">
              <w:rPr>
                <w:rFonts w:ascii="Times New Roman" w:hAnsi="Times New Roman" w:cs="Times New Roman"/>
              </w:rPr>
              <w:t>.51 (.36)</w:t>
            </w:r>
          </w:p>
        </w:tc>
        <w:tc>
          <w:tcPr>
            <w:tcW w:w="1518" w:type="dxa"/>
            <w:tcBorders>
              <w:top w:val="nil"/>
              <w:bottom w:val="nil"/>
            </w:tcBorders>
          </w:tcPr>
          <w:p w14:paraId="1CC2B98B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1.60 (.</w:t>
            </w:r>
            <w:proofErr w:type="gramStart"/>
            <w:r w:rsidRPr="001F2122">
              <w:rPr>
                <w:rFonts w:ascii="Times New Roman" w:hAnsi="Times New Roman" w:cs="Times New Roman"/>
              </w:rPr>
              <w:t>58)*</w:t>
            </w:r>
            <w:proofErr w:type="gramEnd"/>
            <w:r w:rsidRPr="001F212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315" w:type="dxa"/>
            <w:tcBorders>
              <w:top w:val="nil"/>
              <w:bottom w:val="nil"/>
            </w:tcBorders>
          </w:tcPr>
          <w:p w14:paraId="7554CC67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1.62 (.</w:t>
            </w:r>
            <w:proofErr w:type="gramStart"/>
            <w:r w:rsidRPr="001F2122">
              <w:rPr>
                <w:rFonts w:ascii="Times New Roman" w:hAnsi="Times New Roman" w:cs="Times New Roman"/>
              </w:rPr>
              <w:t>55)*</w:t>
            </w:r>
            <w:proofErr w:type="gramEnd"/>
            <w:r w:rsidRPr="001F2122">
              <w:rPr>
                <w:rFonts w:ascii="Times New Roman" w:hAnsi="Times New Roman" w:cs="Times New Roman"/>
              </w:rPr>
              <w:t>*</w:t>
            </w:r>
          </w:p>
        </w:tc>
      </w:tr>
      <w:tr w:rsidR="00A06F82" w:rsidRPr="001F2122" w14:paraId="6451AAFD" w14:textId="77777777" w:rsidTr="00B30F5E">
        <w:tc>
          <w:tcPr>
            <w:tcW w:w="3402" w:type="dxa"/>
            <w:tcBorders>
              <w:top w:val="nil"/>
              <w:bottom w:val="nil"/>
            </w:tcBorders>
          </w:tcPr>
          <w:p w14:paraId="1C50F6DB" w14:textId="77777777" w:rsidR="00A06F82" w:rsidRPr="001F2122" w:rsidRDefault="00A06F82" w:rsidP="00B30F5E">
            <w:pPr>
              <w:pStyle w:val="Kommentartext"/>
              <w:spacing w:line="480" w:lineRule="auto"/>
              <w:ind w:left="176" w:right="-103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SC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691AFE3B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4B9812FF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2F39A8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Pr="001F2122">
              <w:rPr>
                <w:rFonts w:ascii="Times New Roman" w:hAnsi="Times New Roman" w:cs="Times New Roman"/>
              </w:rPr>
              <w:t>.03 (.17)</w:t>
            </w:r>
          </w:p>
        </w:tc>
        <w:tc>
          <w:tcPr>
            <w:tcW w:w="1518" w:type="dxa"/>
            <w:tcBorders>
              <w:top w:val="nil"/>
              <w:bottom w:val="nil"/>
            </w:tcBorders>
          </w:tcPr>
          <w:p w14:paraId="241D9A41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315" w:type="dxa"/>
            <w:tcBorders>
              <w:top w:val="nil"/>
              <w:bottom w:val="nil"/>
            </w:tcBorders>
          </w:tcPr>
          <w:p w14:paraId="1EB36C62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Pr="001F2122">
              <w:rPr>
                <w:rFonts w:ascii="Times New Roman" w:hAnsi="Times New Roman" w:cs="Times New Roman"/>
              </w:rPr>
              <w:t>.28 (.31)</w:t>
            </w:r>
          </w:p>
        </w:tc>
      </w:tr>
      <w:tr w:rsidR="00A06F82" w:rsidRPr="001F2122" w14:paraId="3E9993A6" w14:textId="77777777" w:rsidTr="00B30F5E">
        <w:tc>
          <w:tcPr>
            <w:tcW w:w="3402" w:type="dxa"/>
            <w:tcBorders>
              <w:top w:val="nil"/>
              <w:bottom w:val="nil"/>
            </w:tcBorders>
          </w:tcPr>
          <w:p w14:paraId="2C199F60" w14:textId="77777777" w:rsidR="00A06F82" w:rsidRPr="001F2122" w:rsidRDefault="00A06F82" w:rsidP="00B30F5E">
            <w:pPr>
              <w:pStyle w:val="Kommentartext"/>
              <w:spacing w:line="480" w:lineRule="auto"/>
              <w:ind w:right="-103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Within-person level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6E03FC31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9EEC73B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518" w:type="dxa"/>
            <w:tcBorders>
              <w:top w:val="nil"/>
              <w:bottom w:val="nil"/>
            </w:tcBorders>
          </w:tcPr>
          <w:p w14:paraId="485DFDC5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315" w:type="dxa"/>
            <w:tcBorders>
              <w:top w:val="nil"/>
              <w:bottom w:val="nil"/>
            </w:tcBorders>
          </w:tcPr>
          <w:p w14:paraId="58DD5884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A06F82" w:rsidRPr="001F2122" w14:paraId="53997067" w14:textId="77777777" w:rsidTr="00B30F5E">
        <w:tc>
          <w:tcPr>
            <w:tcW w:w="3402" w:type="dxa"/>
            <w:tcBorders>
              <w:top w:val="nil"/>
              <w:bottom w:val="nil"/>
            </w:tcBorders>
          </w:tcPr>
          <w:p w14:paraId="24C21D06" w14:textId="77777777" w:rsidR="00A06F82" w:rsidRPr="001F2122" w:rsidRDefault="00A06F82" w:rsidP="00B30F5E">
            <w:pPr>
              <w:pStyle w:val="Kommentartext"/>
              <w:spacing w:line="480" w:lineRule="auto"/>
              <w:ind w:left="176" w:right="-103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AR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45E0413A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Pr="001F2122">
              <w:rPr>
                <w:rFonts w:ascii="Times New Roman" w:hAnsi="Times New Roman" w:cs="Times New Roman"/>
              </w:rPr>
              <w:t>.42 (.</w:t>
            </w:r>
            <w:proofErr w:type="gramStart"/>
            <w:r w:rsidRPr="001F2122">
              <w:rPr>
                <w:rFonts w:ascii="Times New Roman" w:hAnsi="Times New Roman" w:cs="Times New Roman"/>
              </w:rPr>
              <w:t>13)*</w:t>
            </w:r>
            <w:proofErr w:type="gramEnd"/>
            <w:r w:rsidRPr="001F212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473323F0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Pr="001F2122">
              <w:rPr>
                <w:rFonts w:ascii="Times New Roman" w:hAnsi="Times New Roman" w:cs="Times New Roman"/>
              </w:rPr>
              <w:t>.42 (.</w:t>
            </w:r>
            <w:proofErr w:type="gramStart"/>
            <w:r w:rsidRPr="001F2122">
              <w:rPr>
                <w:rFonts w:ascii="Times New Roman" w:hAnsi="Times New Roman" w:cs="Times New Roman"/>
              </w:rPr>
              <w:t>09)*</w:t>
            </w:r>
            <w:proofErr w:type="gramEnd"/>
            <w:r w:rsidRPr="001F2122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518" w:type="dxa"/>
            <w:tcBorders>
              <w:top w:val="nil"/>
              <w:bottom w:val="nil"/>
            </w:tcBorders>
          </w:tcPr>
          <w:p w14:paraId="0FF68E2D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-.13 (.</w:t>
            </w:r>
            <w:proofErr w:type="gramStart"/>
            <w:r w:rsidRPr="001F2122">
              <w:rPr>
                <w:rFonts w:ascii="Times New Roman" w:hAnsi="Times New Roman" w:cs="Times New Roman"/>
              </w:rPr>
              <w:t>07)*</w:t>
            </w:r>
            <w:proofErr w:type="gramEnd"/>
          </w:p>
        </w:tc>
        <w:tc>
          <w:tcPr>
            <w:tcW w:w="1315" w:type="dxa"/>
            <w:tcBorders>
              <w:top w:val="nil"/>
              <w:bottom w:val="nil"/>
            </w:tcBorders>
          </w:tcPr>
          <w:p w14:paraId="00B8FB9D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-.18 (.</w:t>
            </w:r>
            <w:proofErr w:type="gramStart"/>
            <w:r w:rsidRPr="001F2122">
              <w:rPr>
                <w:rFonts w:ascii="Times New Roman" w:hAnsi="Times New Roman" w:cs="Times New Roman"/>
              </w:rPr>
              <w:t>08)*</w:t>
            </w:r>
            <w:proofErr w:type="gramEnd"/>
          </w:p>
        </w:tc>
      </w:tr>
      <w:tr w:rsidR="00A06F82" w:rsidRPr="001F2122" w14:paraId="622D8BB4" w14:textId="77777777" w:rsidTr="00B30F5E">
        <w:tc>
          <w:tcPr>
            <w:tcW w:w="3402" w:type="dxa"/>
            <w:tcBorders>
              <w:top w:val="nil"/>
              <w:bottom w:val="nil"/>
            </w:tcBorders>
          </w:tcPr>
          <w:p w14:paraId="407A0C5D" w14:textId="77777777" w:rsidR="00A06F82" w:rsidRPr="001F2122" w:rsidRDefault="00A06F82" w:rsidP="00B30F5E">
            <w:pPr>
              <w:pStyle w:val="Kommentartext"/>
              <w:spacing w:line="480" w:lineRule="auto"/>
              <w:ind w:left="176" w:right="-103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PSP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5393523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-.12 (.19)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EB84207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-.02 (.15)</w:t>
            </w:r>
          </w:p>
        </w:tc>
        <w:tc>
          <w:tcPr>
            <w:tcW w:w="1518" w:type="dxa"/>
            <w:tcBorders>
              <w:top w:val="nil"/>
              <w:bottom w:val="nil"/>
            </w:tcBorders>
          </w:tcPr>
          <w:p w14:paraId="1DC9D6DE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Pr="001F2122">
              <w:rPr>
                <w:rFonts w:ascii="Times New Roman" w:hAnsi="Times New Roman" w:cs="Times New Roman"/>
              </w:rPr>
              <w:t>.07 (.08)</w:t>
            </w:r>
          </w:p>
        </w:tc>
        <w:tc>
          <w:tcPr>
            <w:tcW w:w="1315" w:type="dxa"/>
            <w:tcBorders>
              <w:top w:val="nil"/>
              <w:bottom w:val="nil"/>
            </w:tcBorders>
          </w:tcPr>
          <w:p w14:paraId="6344D1B2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  <w:color w:val="FFFFFF" w:themeColor="background1"/>
              </w:rPr>
              <w:t>-</w:t>
            </w:r>
            <w:r w:rsidRPr="001F2122">
              <w:rPr>
                <w:rFonts w:ascii="Times New Roman" w:hAnsi="Times New Roman" w:cs="Times New Roman"/>
              </w:rPr>
              <w:t>.09 (.09)</w:t>
            </w:r>
          </w:p>
        </w:tc>
      </w:tr>
      <w:tr w:rsidR="00A06F82" w:rsidRPr="001F2122" w14:paraId="3DF70A36" w14:textId="77777777" w:rsidTr="00B30F5E">
        <w:tc>
          <w:tcPr>
            <w:tcW w:w="4820" w:type="dxa"/>
            <w:gridSpan w:val="2"/>
            <w:tcBorders>
              <w:top w:val="nil"/>
              <w:bottom w:val="nil"/>
            </w:tcBorders>
          </w:tcPr>
          <w:p w14:paraId="085563C4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Cross-level interaction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4EE114D8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518" w:type="dxa"/>
            <w:tcBorders>
              <w:top w:val="nil"/>
              <w:bottom w:val="nil"/>
            </w:tcBorders>
          </w:tcPr>
          <w:p w14:paraId="2BE9769D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315" w:type="dxa"/>
            <w:tcBorders>
              <w:top w:val="nil"/>
              <w:bottom w:val="nil"/>
            </w:tcBorders>
          </w:tcPr>
          <w:p w14:paraId="36783E33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A06F82" w:rsidRPr="001F2122" w14:paraId="19A7617A" w14:textId="77777777" w:rsidTr="00B30F5E">
        <w:tc>
          <w:tcPr>
            <w:tcW w:w="3402" w:type="dxa"/>
            <w:tcBorders>
              <w:top w:val="nil"/>
              <w:bottom w:val="nil"/>
            </w:tcBorders>
          </w:tcPr>
          <w:p w14:paraId="494F91BC" w14:textId="77777777" w:rsidR="00A06F82" w:rsidRPr="001F2122" w:rsidRDefault="00A06F82" w:rsidP="00B30F5E">
            <w:pPr>
              <w:pStyle w:val="Kommentartext"/>
              <w:spacing w:line="480" w:lineRule="auto"/>
              <w:ind w:left="176" w:right="-103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AR x SC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0C96A427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A243141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-.27 (.30)</w:t>
            </w:r>
          </w:p>
        </w:tc>
        <w:tc>
          <w:tcPr>
            <w:tcW w:w="1518" w:type="dxa"/>
            <w:tcBorders>
              <w:top w:val="nil"/>
              <w:bottom w:val="nil"/>
            </w:tcBorders>
          </w:tcPr>
          <w:p w14:paraId="29825039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315" w:type="dxa"/>
            <w:tcBorders>
              <w:top w:val="nil"/>
              <w:bottom w:val="nil"/>
            </w:tcBorders>
          </w:tcPr>
          <w:p w14:paraId="074C6ABC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-.08 (.21)</w:t>
            </w:r>
          </w:p>
        </w:tc>
      </w:tr>
      <w:tr w:rsidR="00A06F82" w:rsidRPr="001F2122" w14:paraId="542A53E9" w14:textId="77777777" w:rsidTr="00B30F5E">
        <w:tc>
          <w:tcPr>
            <w:tcW w:w="3402" w:type="dxa"/>
            <w:tcBorders>
              <w:top w:val="nil"/>
              <w:bottom w:val="nil"/>
            </w:tcBorders>
          </w:tcPr>
          <w:p w14:paraId="45533B1E" w14:textId="77777777" w:rsidR="00A06F82" w:rsidRPr="001F2122" w:rsidRDefault="00A06F82" w:rsidP="00B30F5E">
            <w:pPr>
              <w:pStyle w:val="Kommentartext"/>
              <w:spacing w:line="480" w:lineRule="auto"/>
              <w:ind w:right="-103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  <w:i/>
              </w:rPr>
              <w:t>-2*loglikelihood</w:t>
            </w:r>
            <w:r w:rsidRPr="001F2122">
              <w:rPr>
                <w:rFonts w:ascii="Times New Roman" w:hAnsi="Times New Roman" w:cs="Times New Roman"/>
              </w:rPr>
              <w:t xml:space="preserve"> (</w:t>
            </w:r>
            <w:r w:rsidRPr="001F2122">
              <w:rPr>
                <w:rFonts w:ascii="Times New Roman" w:hAnsi="Times New Roman" w:cs="Times New Roman"/>
                <w:i/>
              </w:rPr>
              <w:t>df</w:t>
            </w:r>
            <w:r w:rsidRPr="001F212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50FD7C6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4596.23 (24)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6BD593A7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4751.68 (30)</w:t>
            </w:r>
          </w:p>
        </w:tc>
        <w:tc>
          <w:tcPr>
            <w:tcW w:w="1518" w:type="dxa"/>
            <w:tcBorders>
              <w:top w:val="nil"/>
              <w:bottom w:val="nil"/>
            </w:tcBorders>
          </w:tcPr>
          <w:p w14:paraId="7B8E6DDE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4123.16 (24)</w:t>
            </w:r>
          </w:p>
        </w:tc>
        <w:tc>
          <w:tcPr>
            <w:tcW w:w="1315" w:type="dxa"/>
            <w:tcBorders>
              <w:top w:val="nil"/>
              <w:bottom w:val="nil"/>
            </w:tcBorders>
          </w:tcPr>
          <w:p w14:paraId="2219D5C3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4334.74 (30)</w:t>
            </w:r>
          </w:p>
        </w:tc>
      </w:tr>
      <w:tr w:rsidR="00A06F82" w:rsidRPr="001F2122" w14:paraId="4C49C2F3" w14:textId="77777777" w:rsidTr="00B30F5E">
        <w:tc>
          <w:tcPr>
            <w:tcW w:w="3402" w:type="dxa"/>
            <w:tcBorders>
              <w:top w:val="nil"/>
              <w:bottom w:val="nil"/>
            </w:tcBorders>
          </w:tcPr>
          <w:p w14:paraId="76E1E2B7" w14:textId="77777777" w:rsidR="00A06F82" w:rsidRPr="001F2122" w:rsidRDefault="00A06F82" w:rsidP="00B30F5E">
            <w:pPr>
              <w:pStyle w:val="Kommentartext"/>
              <w:spacing w:line="480" w:lineRule="auto"/>
              <w:ind w:right="-103"/>
              <w:contextualSpacing/>
              <w:rPr>
                <w:rFonts w:ascii="Times New Roman" w:hAnsi="Times New Roman" w:cs="Times New Roman"/>
                <w:i/>
              </w:rPr>
            </w:pPr>
            <w:r w:rsidRPr="001F2122">
              <w:rPr>
                <w:rFonts w:ascii="Times New Roman" w:hAnsi="Times New Roman" w:cs="Times New Roman"/>
                <w:i/>
              </w:rPr>
              <w:t>H0 scaling correction factor for MLR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52C374D9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1.79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F66981A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1.48</w:t>
            </w:r>
          </w:p>
        </w:tc>
        <w:tc>
          <w:tcPr>
            <w:tcW w:w="1518" w:type="dxa"/>
            <w:tcBorders>
              <w:top w:val="nil"/>
              <w:bottom w:val="nil"/>
            </w:tcBorders>
          </w:tcPr>
          <w:p w14:paraId="0DE5ED2C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1.35</w:t>
            </w:r>
          </w:p>
        </w:tc>
        <w:tc>
          <w:tcPr>
            <w:tcW w:w="1315" w:type="dxa"/>
            <w:tcBorders>
              <w:top w:val="nil"/>
              <w:bottom w:val="nil"/>
            </w:tcBorders>
          </w:tcPr>
          <w:p w14:paraId="48C86EA6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1.14</w:t>
            </w:r>
          </w:p>
        </w:tc>
      </w:tr>
      <w:tr w:rsidR="00A06F82" w:rsidRPr="001F2122" w14:paraId="2AB4B2A1" w14:textId="77777777" w:rsidTr="00B30F5E">
        <w:tc>
          <w:tcPr>
            <w:tcW w:w="3402" w:type="dxa"/>
            <w:tcBorders>
              <w:top w:val="nil"/>
              <w:bottom w:val="nil"/>
            </w:tcBorders>
          </w:tcPr>
          <w:p w14:paraId="44C8CCA7" w14:textId="77777777" w:rsidR="00A06F82" w:rsidRPr="001F2122" w:rsidRDefault="00A06F82" w:rsidP="00B30F5E">
            <w:pPr>
              <w:pStyle w:val="Kommentartext"/>
              <w:spacing w:line="480" w:lineRule="auto"/>
              <w:ind w:right="-103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1F2122">
              <w:rPr>
                <w:rFonts w:ascii="Times New Roman" w:hAnsi="Times New Roman" w:cs="Times New Roman"/>
              </w:rPr>
              <w:t>Sattora-Bentler</w:t>
            </w:r>
            <w:proofErr w:type="spellEnd"/>
            <w:r w:rsidRPr="001F2122">
              <w:rPr>
                <w:rFonts w:ascii="Times New Roman" w:hAnsi="Times New Roman" w:cs="Times New Roman"/>
              </w:rPr>
              <w:t xml:space="preserve"> scaled Δ</w:t>
            </w:r>
            <w:r w:rsidRPr="001F2122">
              <w:rPr>
                <w:rFonts w:ascii="Times New Roman" w:hAnsi="Times New Roman" w:cs="Times New Roman"/>
                <w:i/>
              </w:rPr>
              <w:t>-2*loglikelihood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665FFD7B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B8C3738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-4978.19***</w:t>
            </w:r>
          </w:p>
        </w:tc>
        <w:tc>
          <w:tcPr>
            <w:tcW w:w="1518" w:type="dxa"/>
            <w:tcBorders>
              <w:top w:val="nil"/>
              <w:bottom w:val="nil"/>
            </w:tcBorders>
          </w:tcPr>
          <w:p w14:paraId="1D2F2986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315" w:type="dxa"/>
            <w:tcBorders>
              <w:top w:val="nil"/>
              <w:bottom w:val="nil"/>
            </w:tcBorders>
          </w:tcPr>
          <w:p w14:paraId="3558CCC7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-2082.21***</w:t>
            </w:r>
          </w:p>
        </w:tc>
      </w:tr>
      <w:tr w:rsidR="00A06F82" w:rsidRPr="001F2122" w14:paraId="561567A4" w14:textId="77777777" w:rsidTr="00B30F5E">
        <w:tc>
          <w:tcPr>
            <w:tcW w:w="3402" w:type="dxa"/>
            <w:tcBorders>
              <w:top w:val="nil"/>
              <w:bottom w:val="nil"/>
            </w:tcBorders>
          </w:tcPr>
          <w:p w14:paraId="71359723" w14:textId="77777777" w:rsidR="00A06F82" w:rsidRPr="001F2122" w:rsidRDefault="00A06F82" w:rsidP="00B30F5E">
            <w:pPr>
              <w:pStyle w:val="Kommentartext"/>
              <w:spacing w:line="480" w:lineRule="auto"/>
              <w:ind w:right="-103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  <w:i/>
              </w:rPr>
              <w:t>AIC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FF412F3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4644.23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4187CA38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4811.68</w:t>
            </w:r>
          </w:p>
        </w:tc>
        <w:tc>
          <w:tcPr>
            <w:tcW w:w="1518" w:type="dxa"/>
            <w:tcBorders>
              <w:top w:val="nil"/>
              <w:bottom w:val="nil"/>
            </w:tcBorders>
          </w:tcPr>
          <w:p w14:paraId="1165AD4C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4171.16</w:t>
            </w:r>
          </w:p>
        </w:tc>
        <w:tc>
          <w:tcPr>
            <w:tcW w:w="1315" w:type="dxa"/>
            <w:tcBorders>
              <w:top w:val="nil"/>
              <w:bottom w:val="nil"/>
            </w:tcBorders>
          </w:tcPr>
          <w:p w14:paraId="04B6061E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4394.74</w:t>
            </w:r>
          </w:p>
        </w:tc>
      </w:tr>
      <w:tr w:rsidR="00A06F82" w:rsidRPr="001F2122" w14:paraId="26F4409B" w14:textId="77777777" w:rsidTr="00B30F5E">
        <w:tc>
          <w:tcPr>
            <w:tcW w:w="3402" w:type="dxa"/>
            <w:tcBorders>
              <w:top w:val="nil"/>
              <w:bottom w:val="single" w:sz="4" w:space="0" w:color="auto"/>
            </w:tcBorders>
          </w:tcPr>
          <w:p w14:paraId="0E35E801" w14:textId="77777777" w:rsidR="00A06F82" w:rsidRPr="001F2122" w:rsidRDefault="00A06F82" w:rsidP="00B30F5E">
            <w:pPr>
              <w:pStyle w:val="Kommentartext"/>
              <w:spacing w:line="480" w:lineRule="auto"/>
              <w:ind w:right="-103"/>
              <w:contextualSpacing/>
              <w:rPr>
                <w:rFonts w:ascii="Times New Roman" w:hAnsi="Times New Roman" w:cs="Times New Roman"/>
                <w:i/>
              </w:rPr>
            </w:pPr>
            <w:r w:rsidRPr="001F2122">
              <w:rPr>
                <w:rFonts w:ascii="Times New Roman" w:hAnsi="Times New Roman" w:cs="Times New Roman"/>
                <w:i/>
              </w:rPr>
              <w:t>BIC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</w:tcPr>
          <w:p w14:paraId="451237A5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4736.75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</w:tcPr>
          <w:p w14:paraId="66ED8124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4940.60</w:t>
            </w:r>
          </w:p>
        </w:tc>
        <w:tc>
          <w:tcPr>
            <w:tcW w:w="1518" w:type="dxa"/>
            <w:tcBorders>
              <w:top w:val="nil"/>
              <w:bottom w:val="single" w:sz="4" w:space="0" w:color="auto"/>
            </w:tcBorders>
          </w:tcPr>
          <w:p w14:paraId="408037DE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4263.68</w:t>
            </w:r>
          </w:p>
        </w:tc>
        <w:tc>
          <w:tcPr>
            <w:tcW w:w="1315" w:type="dxa"/>
            <w:tcBorders>
              <w:top w:val="nil"/>
              <w:bottom w:val="single" w:sz="4" w:space="0" w:color="auto"/>
            </w:tcBorders>
          </w:tcPr>
          <w:p w14:paraId="11EC07CF" w14:textId="77777777" w:rsidR="00A06F82" w:rsidRPr="001F2122" w:rsidRDefault="00A06F82" w:rsidP="00B30F5E">
            <w:pPr>
              <w:pStyle w:val="Kommentartext"/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1F2122">
              <w:rPr>
                <w:rFonts w:ascii="Times New Roman" w:hAnsi="Times New Roman" w:cs="Times New Roman"/>
              </w:rPr>
              <w:t>4523.66</w:t>
            </w:r>
          </w:p>
        </w:tc>
      </w:tr>
    </w:tbl>
    <w:p w14:paraId="035F3AD3" w14:textId="77777777" w:rsidR="00A06F82" w:rsidRPr="001F2122" w:rsidRDefault="00A06F82" w:rsidP="00A06F82">
      <w:pPr>
        <w:pStyle w:val="Kommentartext"/>
        <w:spacing w:after="0" w:line="480" w:lineRule="auto"/>
        <w:contextualSpacing/>
        <w:rPr>
          <w:rFonts w:ascii="Times New Roman" w:hAnsi="Times New Roman" w:cs="Times New Roman"/>
        </w:rPr>
      </w:pPr>
      <w:r w:rsidRPr="001F2122">
        <w:rPr>
          <w:rFonts w:ascii="Times New Roman" w:hAnsi="Times New Roman" w:cs="Times New Roman"/>
        </w:rPr>
        <w:t>Note. AR = affective rumination, PSP = problem-solving pondering, SC = self-control</w:t>
      </w:r>
      <w:r>
        <w:rPr>
          <w:rFonts w:ascii="Times New Roman" w:hAnsi="Times New Roman" w:cs="Times New Roman"/>
        </w:rPr>
        <w:t>, AIC = Akaike Information Criterion, BIC = Bayesian Information Criterion.</w:t>
      </w:r>
    </w:p>
    <w:p w14:paraId="77607330" w14:textId="77777777" w:rsidR="00A06F82" w:rsidRPr="00B9729B" w:rsidRDefault="00A06F82" w:rsidP="00A06F82">
      <w:pPr>
        <w:pStyle w:val="Kommentartext"/>
        <w:spacing w:after="0" w:line="480" w:lineRule="auto"/>
        <w:contextualSpacing/>
        <w:rPr>
          <w:rFonts w:ascii="Times New Roman" w:hAnsi="Times New Roman" w:cs="Times New Roman"/>
        </w:rPr>
      </w:pPr>
      <w:r w:rsidRPr="001F2122">
        <w:rPr>
          <w:rFonts w:ascii="Times New Roman" w:hAnsi="Times New Roman" w:cs="Times New Roman"/>
        </w:rPr>
        <w:t xml:space="preserve">* = </w:t>
      </w:r>
      <w:r w:rsidRPr="001F2122">
        <w:rPr>
          <w:rFonts w:ascii="Times New Roman" w:hAnsi="Times New Roman" w:cs="Times New Roman"/>
          <w:i/>
        </w:rPr>
        <w:t xml:space="preserve">p </w:t>
      </w:r>
      <w:r w:rsidRPr="001F2122">
        <w:rPr>
          <w:rFonts w:ascii="Times New Roman" w:hAnsi="Times New Roman" w:cs="Times New Roman"/>
        </w:rPr>
        <w:t xml:space="preserve">&lt; .05, ** = </w:t>
      </w:r>
      <w:r w:rsidRPr="001F2122">
        <w:rPr>
          <w:rFonts w:ascii="Times New Roman" w:hAnsi="Times New Roman" w:cs="Times New Roman"/>
          <w:i/>
        </w:rPr>
        <w:t xml:space="preserve">p </w:t>
      </w:r>
      <w:r w:rsidRPr="001F2122">
        <w:rPr>
          <w:rFonts w:ascii="Times New Roman" w:hAnsi="Times New Roman" w:cs="Times New Roman"/>
        </w:rPr>
        <w:t xml:space="preserve">&lt; .01, *** = </w:t>
      </w:r>
      <w:r w:rsidRPr="001F2122">
        <w:rPr>
          <w:rFonts w:ascii="Times New Roman" w:hAnsi="Times New Roman" w:cs="Times New Roman"/>
          <w:i/>
        </w:rPr>
        <w:t xml:space="preserve">p </w:t>
      </w:r>
      <w:r w:rsidRPr="001F2122">
        <w:rPr>
          <w:rFonts w:ascii="Times New Roman" w:hAnsi="Times New Roman" w:cs="Times New Roman"/>
        </w:rPr>
        <w:t>&lt; .001.</w:t>
      </w:r>
    </w:p>
    <w:p w14:paraId="0FA733B2" w14:textId="2369D0E0" w:rsidR="00A06F82" w:rsidRPr="00A06F82" w:rsidRDefault="00A06F82">
      <w:pPr>
        <w:rPr>
          <w:lang w:val="en-US"/>
        </w:rPr>
      </w:pPr>
    </w:p>
    <w:sectPr w:rsidR="00A06F82" w:rsidRPr="00A06F82" w:rsidSect="0008324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5FC857" w14:textId="77777777" w:rsidR="00D216BC" w:rsidRDefault="00D216BC" w:rsidP="000E7E9D">
      <w:pPr>
        <w:spacing w:after="0" w:line="240" w:lineRule="auto"/>
      </w:pPr>
      <w:r>
        <w:separator/>
      </w:r>
    </w:p>
  </w:endnote>
  <w:endnote w:type="continuationSeparator" w:id="0">
    <w:p w14:paraId="6D2D9BF1" w14:textId="77777777" w:rsidR="00D216BC" w:rsidRDefault="00D216BC" w:rsidP="000E7E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A346ED" w14:textId="77777777" w:rsidR="00D216BC" w:rsidRDefault="00D216BC" w:rsidP="000E7E9D">
      <w:pPr>
        <w:spacing w:after="0" w:line="240" w:lineRule="auto"/>
      </w:pPr>
      <w:r>
        <w:separator/>
      </w:r>
    </w:p>
  </w:footnote>
  <w:footnote w:type="continuationSeparator" w:id="0">
    <w:p w14:paraId="764512C7" w14:textId="77777777" w:rsidR="00D216BC" w:rsidRDefault="00D216BC" w:rsidP="000E7E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jE2MzE0MTYwMzZW0lEKTi0uzszPAykwqQUAzaKLlCwAAAA="/>
  </w:docVars>
  <w:rsids>
    <w:rsidRoot w:val="009A5C4D"/>
    <w:rsid w:val="00004D68"/>
    <w:rsid w:val="00055F5B"/>
    <w:rsid w:val="000756BA"/>
    <w:rsid w:val="00083242"/>
    <w:rsid w:val="00087BF8"/>
    <w:rsid w:val="000A3A22"/>
    <w:rsid w:val="000D3015"/>
    <w:rsid w:val="000E7E9D"/>
    <w:rsid w:val="00102B15"/>
    <w:rsid w:val="00112504"/>
    <w:rsid w:val="00116C08"/>
    <w:rsid w:val="00116C61"/>
    <w:rsid w:val="0012075B"/>
    <w:rsid w:val="0012533A"/>
    <w:rsid w:val="0013499A"/>
    <w:rsid w:val="0014542E"/>
    <w:rsid w:val="001532D3"/>
    <w:rsid w:val="00163172"/>
    <w:rsid w:val="00193B9C"/>
    <w:rsid w:val="001A4ED2"/>
    <w:rsid w:val="001B6938"/>
    <w:rsid w:val="001C2485"/>
    <w:rsid w:val="001D3B88"/>
    <w:rsid w:val="001F2122"/>
    <w:rsid w:val="001F6E1F"/>
    <w:rsid w:val="002054BC"/>
    <w:rsid w:val="00247187"/>
    <w:rsid w:val="00262C7F"/>
    <w:rsid w:val="002B7457"/>
    <w:rsid w:val="002C2337"/>
    <w:rsid w:val="002D3DF1"/>
    <w:rsid w:val="002F2CA8"/>
    <w:rsid w:val="002F39A8"/>
    <w:rsid w:val="002F4F64"/>
    <w:rsid w:val="00301AD8"/>
    <w:rsid w:val="003036F7"/>
    <w:rsid w:val="003058CE"/>
    <w:rsid w:val="003117AB"/>
    <w:rsid w:val="00356056"/>
    <w:rsid w:val="003D259D"/>
    <w:rsid w:val="003D7C41"/>
    <w:rsid w:val="003E08B1"/>
    <w:rsid w:val="003E2B47"/>
    <w:rsid w:val="003F173E"/>
    <w:rsid w:val="00405260"/>
    <w:rsid w:val="00406E4D"/>
    <w:rsid w:val="00407687"/>
    <w:rsid w:val="004123A7"/>
    <w:rsid w:val="00433307"/>
    <w:rsid w:val="00434D4A"/>
    <w:rsid w:val="00464F46"/>
    <w:rsid w:val="004C04B2"/>
    <w:rsid w:val="00502F28"/>
    <w:rsid w:val="00575394"/>
    <w:rsid w:val="0058451B"/>
    <w:rsid w:val="00590384"/>
    <w:rsid w:val="005A7E29"/>
    <w:rsid w:val="005B6AF1"/>
    <w:rsid w:val="005D611F"/>
    <w:rsid w:val="005F4AAF"/>
    <w:rsid w:val="00612C42"/>
    <w:rsid w:val="00634155"/>
    <w:rsid w:val="006463B5"/>
    <w:rsid w:val="006503E2"/>
    <w:rsid w:val="0065182B"/>
    <w:rsid w:val="00665CF2"/>
    <w:rsid w:val="006770EC"/>
    <w:rsid w:val="00695796"/>
    <w:rsid w:val="006C0F05"/>
    <w:rsid w:val="006E14E9"/>
    <w:rsid w:val="006F5C37"/>
    <w:rsid w:val="0072191E"/>
    <w:rsid w:val="007862DB"/>
    <w:rsid w:val="0078791D"/>
    <w:rsid w:val="0079669E"/>
    <w:rsid w:val="007C49AB"/>
    <w:rsid w:val="007E4BEB"/>
    <w:rsid w:val="00803BC0"/>
    <w:rsid w:val="00805E66"/>
    <w:rsid w:val="008402B6"/>
    <w:rsid w:val="00841CA6"/>
    <w:rsid w:val="00850D3D"/>
    <w:rsid w:val="00864B36"/>
    <w:rsid w:val="00870DF8"/>
    <w:rsid w:val="0087493F"/>
    <w:rsid w:val="00884703"/>
    <w:rsid w:val="008B0CF4"/>
    <w:rsid w:val="008E552C"/>
    <w:rsid w:val="00903878"/>
    <w:rsid w:val="009634BF"/>
    <w:rsid w:val="00987FDA"/>
    <w:rsid w:val="009A5C4D"/>
    <w:rsid w:val="009B6E21"/>
    <w:rsid w:val="009C3005"/>
    <w:rsid w:val="009C64F8"/>
    <w:rsid w:val="009F5FD5"/>
    <w:rsid w:val="00A00156"/>
    <w:rsid w:val="00A06F82"/>
    <w:rsid w:val="00A41CAB"/>
    <w:rsid w:val="00A51C2D"/>
    <w:rsid w:val="00A600C4"/>
    <w:rsid w:val="00A62943"/>
    <w:rsid w:val="00A928A9"/>
    <w:rsid w:val="00AB021B"/>
    <w:rsid w:val="00AF4652"/>
    <w:rsid w:val="00B014C2"/>
    <w:rsid w:val="00B037A8"/>
    <w:rsid w:val="00B10DC7"/>
    <w:rsid w:val="00B12250"/>
    <w:rsid w:val="00B80F47"/>
    <w:rsid w:val="00BA63C5"/>
    <w:rsid w:val="00BB3CDF"/>
    <w:rsid w:val="00BC05F0"/>
    <w:rsid w:val="00C06F7F"/>
    <w:rsid w:val="00C3786A"/>
    <w:rsid w:val="00C52927"/>
    <w:rsid w:val="00C674C1"/>
    <w:rsid w:val="00C841FC"/>
    <w:rsid w:val="00CD474B"/>
    <w:rsid w:val="00CE3FFF"/>
    <w:rsid w:val="00D216BC"/>
    <w:rsid w:val="00D40FCA"/>
    <w:rsid w:val="00D44DA1"/>
    <w:rsid w:val="00D75375"/>
    <w:rsid w:val="00D90A43"/>
    <w:rsid w:val="00DC0A63"/>
    <w:rsid w:val="00E1234B"/>
    <w:rsid w:val="00E22073"/>
    <w:rsid w:val="00E41C7D"/>
    <w:rsid w:val="00E41FAD"/>
    <w:rsid w:val="00EC423A"/>
    <w:rsid w:val="00ED0815"/>
    <w:rsid w:val="00EE5772"/>
    <w:rsid w:val="00EF1115"/>
    <w:rsid w:val="00EF2D0B"/>
    <w:rsid w:val="00EF3A50"/>
    <w:rsid w:val="00F065A0"/>
    <w:rsid w:val="00F076AA"/>
    <w:rsid w:val="00F1509B"/>
    <w:rsid w:val="00F24F6D"/>
    <w:rsid w:val="00F353ED"/>
    <w:rsid w:val="00F564DB"/>
    <w:rsid w:val="00F62546"/>
    <w:rsid w:val="00F92A9C"/>
    <w:rsid w:val="00F93D11"/>
    <w:rsid w:val="00FB2B59"/>
    <w:rsid w:val="00FD3787"/>
    <w:rsid w:val="00FD7953"/>
    <w:rsid w:val="00FF147C"/>
    <w:rsid w:val="00FF5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5715E"/>
  <w15:chartTrackingRefBased/>
  <w15:docId w15:val="{1222EA7C-2651-49A4-886E-175F04DAD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Pr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9A5C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9A5C4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58451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A5C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A5C4D"/>
    <w:rPr>
      <w:rFonts w:ascii="Segoe UI" w:hAnsi="Segoe UI" w:cs="Segoe UI"/>
      <w:sz w:val="18"/>
      <w:szCs w:val="18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9A5C4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A5C4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6254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F6254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62546"/>
    <w:rPr>
      <w:sz w:val="20"/>
      <w:szCs w:val="20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6254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62546"/>
    <w:rPr>
      <w:b/>
      <w:bCs/>
      <w:sz w:val="20"/>
      <w:szCs w:val="20"/>
      <w:lang w:val="en-GB"/>
    </w:rPr>
  </w:style>
  <w:style w:type="character" w:styleId="Hyperlink">
    <w:name w:val="Hyperlink"/>
    <w:basedOn w:val="Absatz-Standardschriftart"/>
    <w:uiPriority w:val="99"/>
    <w:unhideWhenUsed/>
    <w:rsid w:val="00F93D11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93D11"/>
    <w:rPr>
      <w:color w:val="605E5C"/>
      <w:shd w:val="clear" w:color="auto" w:fill="E1DFDD"/>
    </w:rPr>
  </w:style>
  <w:style w:type="paragraph" w:styleId="Kopfzeile">
    <w:name w:val="header"/>
    <w:basedOn w:val="Standard"/>
    <w:link w:val="KopfzeileZchn"/>
    <w:uiPriority w:val="99"/>
    <w:unhideWhenUsed/>
    <w:rsid w:val="000E7E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E7E9D"/>
    <w:rPr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0E7E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E7E9D"/>
    <w:rPr>
      <w:lang w:val="en-GB"/>
    </w:rPr>
  </w:style>
  <w:style w:type="table" w:styleId="Tabellenraster">
    <w:name w:val="Table Grid"/>
    <w:basedOn w:val="NormaleTabelle"/>
    <w:uiPriority w:val="39"/>
    <w:rsid w:val="00B037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58451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3FE996-D299-4CE4-A01D-898C179AA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4351</Words>
  <Characters>24804</Characters>
  <Application>Microsoft Office Word</Application>
  <DocSecurity>0</DocSecurity>
  <Lines>206</Lines>
  <Paragraphs>5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Junker</dc:creator>
  <cp:keywords/>
  <dc:description/>
  <cp:lastModifiedBy>Nina Junker</cp:lastModifiedBy>
  <cp:revision>6</cp:revision>
  <dcterms:created xsi:type="dcterms:W3CDTF">2020-09-29T14:25:00Z</dcterms:created>
  <dcterms:modified xsi:type="dcterms:W3CDTF">2020-09-29T14:44:00Z</dcterms:modified>
</cp:coreProperties>
</file>